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A8FE15" w14:textId="5D7F5633" w:rsidR="00180691" w:rsidRPr="00020D16" w:rsidRDefault="23641895" w:rsidP="00B471D5">
      <w:pPr>
        <w:pStyle w:val="Header"/>
        <w:ind w:left="-720"/>
        <w:jc w:val="center"/>
        <w:rPr>
          <w:rFonts w:ascii="Copperplate Gothic Light" w:eastAsia="Times New Roman" w:hAnsi="Copperplate Gothic Light" w:cs="Times New Roman"/>
          <w:sz w:val="40"/>
          <w:szCs w:val="40"/>
        </w:rPr>
      </w:pPr>
      <w:r w:rsidRPr="00020D16">
        <w:rPr>
          <w:rFonts w:ascii="Copperplate Gothic Light" w:eastAsia="Times New Roman" w:hAnsi="Copperplate Gothic Light" w:cs="Times New Roman"/>
          <w:sz w:val="40"/>
          <w:szCs w:val="40"/>
        </w:rPr>
        <w:t>Avery Alexander Rijos</w:t>
      </w:r>
    </w:p>
    <w:p w14:paraId="610D9FF9" w14:textId="2913642D" w:rsidR="002C134A" w:rsidRPr="00342E7C" w:rsidRDefault="002C134A" w:rsidP="00A264E0">
      <w:pPr>
        <w:pStyle w:val="Header"/>
        <w:ind w:left="-720"/>
        <w:jc w:val="center"/>
        <w:rPr>
          <w:rFonts w:ascii="Copperplate Gothic Light" w:eastAsia="Times New Roman" w:hAnsi="Copperplate Gothic Light" w:cs="Times New Roman"/>
        </w:rPr>
      </w:pPr>
      <w:r w:rsidRPr="00342E7C">
        <w:rPr>
          <w:rFonts w:ascii="Copperplate Gothic Light" w:eastAsia="Times New Roman" w:hAnsi="Copperplate Gothic Light" w:cs="Times New Roman"/>
        </w:rPr>
        <w:t>Somerset, N</w:t>
      </w:r>
      <w:r w:rsidR="00AF3E33" w:rsidRPr="00342E7C">
        <w:rPr>
          <w:rFonts w:ascii="Copperplate Gothic Light" w:eastAsia="Times New Roman" w:hAnsi="Copperplate Gothic Light" w:cs="Times New Roman"/>
        </w:rPr>
        <w:t>ew Jersey</w:t>
      </w:r>
    </w:p>
    <w:p w14:paraId="573B291B" w14:textId="08F96314" w:rsidR="002C134A" w:rsidRPr="00342E7C" w:rsidRDefault="37E66F95" w:rsidP="00A264E0">
      <w:pPr>
        <w:pStyle w:val="Header"/>
        <w:ind w:left="-720"/>
        <w:jc w:val="center"/>
        <w:rPr>
          <w:rFonts w:ascii="Copperplate Gothic Light" w:eastAsia="Times New Roman" w:hAnsi="Copperplate Gothic Light" w:cs="Times New Roman"/>
        </w:rPr>
      </w:pPr>
      <w:r w:rsidRPr="00342E7C">
        <w:rPr>
          <w:rFonts w:ascii="Copperplate Gothic Light" w:eastAsia="Times New Roman" w:hAnsi="Copperplate Gothic Light" w:cs="Times New Roman"/>
        </w:rPr>
        <w:t>(732) 688-8287</w:t>
      </w:r>
    </w:p>
    <w:p w14:paraId="40E8CA8F" w14:textId="6D40E8AD" w:rsidR="00B06AA9" w:rsidRPr="00342E7C" w:rsidRDefault="00B06AA9" w:rsidP="00925555">
      <w:pPr>
        <w:pStyle w:val="Header"/>
        <w:ind w:left="-720"/>
        <w:jc w:val="center"/>
        <w:rPr>
          <w:rFonts w:ascii="Copperplate Gothic Light" w:eastAsia="Times New Roman" w:hAnsi="Copperplate Gothic Light" w:cs="Times New Roman"/>
        </w:rPr>
      </w:pPr>
      <w:hyperlink r:id="rId11" w:history="1">
        <w:r w:rsidRPr="008C3577">
          <w:rPr>
            <w:rStyle w:val="Hyperlink"/>
            <w:rFonts w:ascii="Copperplate Gothic Light" w:eastAsia="Times New Roman" w:hAnsi="Copperplate Gothic Light" w:cs="Times New Roman"/>
          </w:rPr>
          <w:t>arijos0222@gmail.com</w:t>
        </w:r>
      </w:hyperlink>
    </w:p>
    <w:p w14:paraId="11082065" w14:textId="7E5FF35D" w:rsidR="00FD4CCE" w:rsidRPr="00342E7C" w:rsidRDefault="007E6DA8" w:rsidP="00A264E0">
      <w:pPr>
        <w:pStyle w:val="Header"/>
        <w:ind w:left="-720"/>
        <w:jc w:val="center"/>
        <w:rPr>
          <w:rFonts w:ascii="Copperplate Gothic Light" w:eastAsia="Times New Roman" w:hAnsi="Copperplate Gothic Light" w:cs="Times New Roman"/>
        </w:rPr>
      </w:pPr>
      <w:r w:rsidRPr="00342E7C">
        <w:rPr>
          <w:rFonts w:ascii="Copperplate Gothic Light" w:eastAsia="Times New Roman" w:hAnsi="Copperplate Gothic Light" w:cs="Times New Roman"/>
        </w:rPr>
        <w:t>https://www.linkedin.com/in/avery-rijos/</w:t>
      </w:r>
    </w:p>
    <w:p w14:paraId="64EC3861" w14:textId="77777777" w:rsidR="00512769" w:rsidRPr="002F7A5F" w:rsidRDefault="00512769" w:rsidP="001E5EC8">
      <w:pPr>
        <w:pStyle w:val="Header"/>
        <w:ind w:left="-720"/>
        <w:rPr>
          <w:rFonts w:ascii="Times New Roman" w:eastAsia="Times New Roman" w:hAnsi="Times New Roman" w:cs="Times New Roman"/>
          <w:b/>
          <w:u w:val="single"/>
        </w:rPr>
      </w:pPr>
    </w:p>
    <w:p w14:paraId="1918CB5A" w14:textId="77777777" w:rsidR="000636B6" w:rsidRPr="008430B8" w:rsidRDefault="3364CACA" w:rsidP="000636B6">
      <w:pPr>
        <w:pStyle w:val="Header"/>
        <w:ind w:left="-720"/>
        <w:rPr>
          <w:rFonts w:ascii="Copperplate Gothic Light" w:eastAsia="Times New Roman" w:hAnsi="Copperplate Gothic Light" w:cs="Times New Roman"/>
          <w:bCs/>
          <w:sz w:val="24"/>
          <w:szCs w:val="24"/>
        </w:rPr>
      </w:pPr>
      <w:r w:rsidRPr="008430B8">
        <w:rPr>
          <w:rFonts w:ascii="Copperplate Gothic Light" w:eastAsia="Times New Roman" w:hAnsi="Copperplate Gothic Light" w:cs="Times New Roman"/>
          <w:bCs/>
          <w:sz w:val="24"/>
          <w:szCs w:val="24"/>
        </w:rPr>
        <w:t>EDUCATION</w:t>
      </w:r>
    </w:p>
    <w:p w14:paraId="7CE791DD" w14:textId="74E0CFAE" w:rsidR="00020D16" w:rsidRPr="002249DA" w:rsidRDefault="00020D16" w:rsidP="00020D16">
      <w:pPr>
        <w:pStyle w:val="Header"/>
        <w:ind w:left="-720"/>
        <w:rPr>
          <w:rFonts w:ascii="Copperplate Gothic Light" w:eastAsia="Times New Roman" w:hAnsi="Copperplate Gothic Light" w:cs="Times New Roman"/>
          <w:sz w:val="24"/>
          <w:szCs w:val="24"/>
        </w:rPr>
      </w:pPr>
      <w:r w:rsidRPr="002249DA">
        <w:rPr>
          <w:rFonts w:ascii="Copperplate Gothic Light" w:eastAsia="Times New Roman" w:hAnsi="Copperplate Gothic Light" w:cs="Times New Roman"/>
          <w:sz w:val="24"/>
          <w:szCs w:val="24"/>
        </w:rPr>
        <w:t>New Jersey Institute of Technology - Newark, NJ</w:t>
      </w:r>
    </w:p>
    <w:p w14:paraId="785707C9" w14:textId="6E74BB49" w:rsidR="007A79BF" w:rsidRPr="008A0422" w:rsidRDefault="00B42635" w:rsidP="008A0422">
      <w:pPr>
        <w:pStyle w:val="Header"/>
        <w:numPr>
          <w:ilvl w:val="0"/>
          <w:numId w:val="13"/>
        </w:numPr>
        <w:rPr>
          <w:rFonts w:ascii="Copperplate Gothic Light" w:eastAsia="Times New Roman" w:hAnsi="Copperplate Gothic Light" w:cs="Times New Roman"/>
          <w:sz w:val="24"/>
          <w:szCs w:val="24"/>
        </w:rPr>
      </w:pPr>
      <w:r w:rsidRPr="00020D16">
        <w:rPr>
          <w:rFonts w:ascii="Copperplate Gothic Light" w:eastAsia="Times New Roman" w:hAnsi="Copperplate Gothic Light" w:cs="Times New Roman"/>
          <w:sz w:val="24"/>
          <w:szCs w:val="24"/>
        </w:rPr>
        <w:t>M</w:t>
      </w:r>
      <w:r w:rsidR="0039746C">
        <w:rPr>
          <w:rFonts w:ascii="Copperplate Gothic Light" w:eastAsia="Times New Roman" w:hAnsi="Copperplate Gothic Light" w:cs="Times New Roman"/>
          <w:sz w:val="24"/>
          <w:szCs w:val="24"/>
        </w:rPr>
        <w:t>aster</w:t>
      </w:r>
      <w:r w:rsidR="00BF7F06">
        <w:rPr>
          <w:rFonts w:ascii="Copperplate Gothic Light" w:eastAsia="Times New Roman" w:hAnsi="Copperplate Gothic Light" w:cs="Times New Roman"/>
          <w:sz w:val="24"/>
          <w:szCs w:val="24"/>
        </w:rPr>
        <w:t xml:space="preserve">’s Degree </w:t>
      </w:r>
      <w:r w:rsidR="008A0422">
        <w:rPr>
          <w:rFonts w:ascii="Copperplate Gothic Light" w:eastAsia="Times New Roman" w:hAnsi="Copperplate Gothic Light" w:cs="Times New Roman"/>
          <w:sz w:val="24"/>
          <w:szCs w:val="24"/>
        </w:rPr>
        <w:t>–</w:t>
      </w:r>
      <w:r w:rsidRPr="00020D16">
        <w:rPr>
          <w:rFonts w:ascii="Copperplate Gothic Light" w:eastAsia="Times New Roman" w:hAnsi="Copperplate Gothic Light" w:cs="Times New Roman"/>
          <w:sz w:val="24"/>
          <w:szCs w:val="24"/>
        </w:rPr>
        <w:t xml:space="preserve"> </w:t>
      </w:r>
      <w:r w:rsidR="00345B60">
        <w:rPr>
          <w:rFonts w:ascii="Copperplate Gothic Light" w:eastAsia="Times New Roman" w:hAnsi="Copperplate Gothic Light" w:cs="Times New Roman"/>
          <w:sz w:val="24"/>
          <w:szCs w:val="24"/>
        </w:rPr>
        <w:t>Technical</w:t>
      </w:r>
      <w:r w:rsidR="008A0422">
        <w:rPr>
          <w:rFonts w:ascii="Copperplate Gothic Light" w:eastAsia="Times New Roman" w:hAnsi="Copperplate Gothic Light" w:cs="Times New Roman"/>
          <w:sz w:val="24"/>
          <w:szCs w:val="24"/>
        </w:rPr>
        <w:t xml:space="preserve"> Project Management</w:t>
      </w:r>
      <w:r w:rsidR="00EA6FD6" w:rsidRPr="00020D16">
        <w:rPr>
          <w:rFonts w:ascii="Copperplate Gothic Light" w:eastAsia="Times New Roman" w:hAnsi="Copperplate Gothic Light" w:cs="Times New Roman"/>
          <w:sz w:val="24"/>
          <w:szCs w:val="24"/>
        </w:rPr>
        <w:t xml:space="preserve"> </w:t>
      </w:r>
      <w:r w:rsidR="008A0422">
        <w:rPr>
          <w:rFonts w:ascii="Copperplate Gothic Light" w:eastAsia="Times New Roman" w:hAnsi="Copperplate Gothic Light" w:cs="Times New Roman"/>
          <w:sz w:val="24"/>
          <w:szCs w:val="24"/>
        </w:rPr>
        <w:t xml:space="preserve"> </w:t>
      </w:r>
      <w:r w:rsidR="008A0422">
        <w:rPr>
          <w:rFonts w:ascii="Copperplate Gothic Light" w:eastAsia="Times New Roman" w:hAnsi="Copperplate Gothic Light" w:cs="Times New Roman"/>
          <w:sz w:val="24"/>
          <w:szCs w:val="24"/>
        </w:rPr>
        <w:tab/>
      </w:r>
      <w:r w:rsidR="0C99D29E" w:rsidRPr="00020D16">
        <w:rPr>
          <w:rFonts w:ascii="Copperplate Gothic Light" w:eastAsia="Times New Roman" w:hAnsi="Copperplate Gothic Light" w:cs="Times New Roman"/>
          <w:sz w:val="24"/>
          <w:szCs w:val="24"/>
        </w:rPr>
        <w:t>December 2023</w:t>
      </w:r>
    </w:p>
    <w:p w14:paraId="64E112FD" w14:textId="77777777" w:rsidR="00020D16" w:rsidRPr="00020D16" w:rsidRDefault="00020D16" w:rsidP="000A48D6">
      <w:pPr>
        <w:pStyle w:val="Header"/>
        <w:ind w:left="-720"/>
        <w:rPr>
          <w:rFonts w:ascii="Copperplate Gothic Light" w:eastAsia="Times New Roman" w:hAnsi="Copperplate Gothic Light" w:cs="Times New Roman"/>
          <w:sz w:val="24"/>
          <w:szCs w:val="24"/>
        </w:rPr>
      </w:pPr>
    </w:p>
    <w:p w14:paraId="38B13460" w14:textId="6A7DAC60" w:rsidR="000A48D6" w:rsidRPr="00020D16" w:rsidRDefault="00020D16" w:rsidP="00020D16">
      <w:pPr>
        <w:pStyle w:val="Header"/>
        <w:ind w:left="-720"/>
        <w:rPr>
          <w:rFonts w:ascii="Copperplate Gothic Light" w:eastAsia="Times New Roman" w:hAnsi="Copperplate Gothic Light" w:cs="Times New Roman"/>
          <w:i/>
          <w:sz w:val="24"/>
          <w:szCs w:val="24"/>
        </w:rPr>
      </w:pPr>
      <w:r w:rsidRPr="00020D16">
        <w:rPr>
          <w:rFonts w:ascii="Copperplate Gothic Light" w:eastAsia="Times New Roman" w:hAnsi="Copperplate Gothic Light" w:cs="Times New Roman"/>
          <w:iCs/>
          <w:sz w:val="24"/>
          <w:szCs w:val="24"/>
        </w:rPr>
        <w:t xml:space="preserve">Kean University </w:t>
      </w:r>
      <w:r w:rsidRPr="00020D16">
        <w:rPr>
          <w:rFonts w:ascii="Copperplate Gothic Light" w:eastAsia="Times New Roman" w:hAnsi="Copperplate Gothic Light" w:cs="Times New Roman"/>
          <w:i/>
          <w:iCs/>
          <w:sz w:val="24"/>
          <w:szCs w:val="24"/>
        </w:rPr>
        <w:t>-</w:t>
      </w:r>
      <w:r w:rsidRPr="00020D16">
        <w:rPr>
          <w:rFonts w:ascii="Copperplate Gothic Light" w:eastAsia="Times New Roman" w:hAnsi="Copperplate Gothic Light" w:cs="Times New Roman"/>
          <w:i/>
          <w:sz w:val="24"/>
          <w:szCs w:val="24"/>
        </w:rPr>
        <w:t xml:space="preserve"> </w:t>
      </w:r>
      <w:r w:rsidRPr="00020D16">
        <w:rPr>
          <w:rFonts w:ascii="Copperplate Gothic Light" w:eastAsia="Times New Roman" w:hAnsi="Copperplate Gothic Light" w:cs="Times New Roman"/>
          <w:iCs/>
          <w:sz w:val="24"/>
          <w:szCs w:val="24"/>
        </w:rPr>
        <w:t>Union, NJ</w:t>
      </w:r>
      <w:r w:rsidRPr="00020D16">
        <w:rPr>
          <w:rFonts w:ascii="Copperplate Gothic Light" w:eastAsia="Times New Roman" w:hAnsi="Copperplate Gothic Light" w:cs="Times New Roman"/>
          <w:i/>
          <w:sz w:val="24"/>
          <w:szCs w:val="24"/>
        </w:rPr>
        <w:t xml:space="preserve"> </w:t>
      </w:r>
    </w:p>
    <w:p w14:paraId="16CC5195" w14:textId="1976DA0B" w:rsidR="006932E3" w:rsidRPr="007A79BF" w:rsidRDefault="00B42635" w:rsidP="00020D16">
      <w:pPr>
        <w:pStyle w:val="Header"/>
        <w:numPr>
          <w:ilvl w:val="0"/>
          <w:numId w:val="13"/>
        </w:numPr>
        <w:rPr>
          <w:rFonts w:ascii="Castellar" w:eastAsia="Times New Roman" w:hAnsi="Castellar" w:cs="Times New Roman"/>
          <w:i/>
          <w:iCs/>
          <w:sz w:val="24"/>
          <w:szCs w:val="24"/>
        </w:rPr>
      </w:pPr>
      <w:r w:rsidRPr="00020D16">
        <w:rPr>
          <w:rFonts w:ascii="Copperplate Gothic Light" w:eastAsia="Times New Roman" w:hAnsi="Copperplate Gothic Light" w:cs="Times New Roman"/>
          <w:sz w:val="24"/>
          <w:szCs w:val="24"/>
        </w:rPr>
        <w:t>B</w:t>
      </w:r>
      <w:r w:rsidR="0039746C">
        <w:rPr>
          <w:rFonts w:ascii="Copperplate Gothic Light" w:eastAsia="Times New Roman" w:hAnsi="Copperplate Gothic Light" w:cs="Times New Roman"/>
          <w:sz w:val="24"/>
          <w:szCs w:val="24"/>
        </w:rPr>
        <w:t>achelo</w:t>
      </w:r>
      <w:r w:rsidR="00BF7F06">
        <w:rPr>
          <w:rFonts w:ascii="Copperplate Gothic Light" w:eastAsia="Times New Roman" w:hAnsi="Copperplate Gothic Light" w:cs="Times New Roman"/>
          <w:sz w:val="24"/>
          <w:szCs w:val="24"/>
        </w:rPr>
        <w:t>r’s Degree -</w:t>
      </w:r>
      <w:r w:rsidR="00D1570A" w:rsidRPr="00020D16">
        <w:rPr>
          <w:rFonts w:ascii="Copperplate Gothic Light" w:eastAsia="Times New Roman" w:hAnsi="Copperplate Gothic Light" w:cs="Times New Roman"/>
          <w:sz w:val="24"/>
          <w:szCs w:val="24"/>
        </w:rPr>
        <w:t xml:space="preserve"> </w:t>
      </w:r>
      <w:r w:rsidR="0C99D29E" w:rsidRPr="00020D16">
        <w:rPr>
          <w:rFonts w:ascii="Copperplate Gothic Light" w:eastAsia="Times New Roman" w:hAnsi="Copperplate Gothic Light" w:cs="Times New Roman"/>
          <w:sz w:val="24"/>
          <w:szCs w:val="24"/>
        </w:rPr>
        <w:t>Political Sci</w:t>
      </w:r>
      <w:r w:rsidR="00C76E9A" w:rsidRPr="00020D16">
        <w:rPr>
          <w:rFonts w:ascii="Copperplate Gothic Light" w:eastAsia="Times New Roman" w:hAnsi="Copperplate Gothic Light" w:cs="Times New Roman"/>
          <w:sz w:val="24"/>
          <w:szCs w:val="24"/>
        </w:rPr>
        <w:t xml:space="preserve">ence, </w:t>
      </w:r>
      <w:r w:rsidR="00BD1B71" w:rsidRPr="007A79BF">
        <w:rPr>
          <w:rFonts w:ascii="Copperplate Gothic Light" w:eastAsia="Times New Roman" w:hAnsi="Copperplate Gothic Light" w:cs="Times New Roman"/>
          <w:sz w:val="24"/>
          <w:szCs w:val="24"/>
        </w:rPr>
        <w:t>Minor in Economics</w:t>
      </w:r>
      <w:r w:rsidR="00A048AA" w:rsidRPr="00020D16">
        <w:rPr>
          <w:rFonts w:ascii="Copperplate Gothic Light" w:eastAsia="Times New Roman" w:hAnsi="Copperplate Gothic Light" w:cs="Times New Roman"/>
          <w:i/>
          <w:iCs/>
          <w:sz w:val="24"/>
          <w:szCs w:val="24"/>
        </w:rPr>
        <w:tab/>
      </w:r>
      <w:r w:rsidR="00A048AA" w:rsidRPr="00020D16">
        <w:rPr>
          <w:rFonts w:ascii="Copperplate Gothic Light" w:eastAsia="Times New Roman" w:hAnsi="Copperplate Gothic Light" w:cs="Times New Roman"/>
          <w:sz w:val="24"/>
          <w:szCs w:val="24"/>
        </w:rPr>
        <w:t>May 2020</w:t>
      </w:r>
    </w:p>
    <w:p w14:paraId="30E43F4A" w14:textId="246D07B5" w:rsidR="007A79BF" w:rsidRPr="00020D16" w:rsidRDefault="007A79BF" w:rsidP="007A79BF">
      <w:pPr>
        <w:pStyle w:val="Header"/>
        <w:numPr>
          <w:ilvl w:val="1"/>
          <w:numId w:val="13"/>
        </w:numPr>
        <w:rPr>
          <w:rFonts w:ascii="Castellar" w:eastAsia="Times New Roman" w:hAnsi="Castellar" w:cs="Times New Roman"/>
          <w:i/>
          <w:iCs/>
          <w:sz w:val="24"/>
          <w:szCs w:val="24"/>
        </w:rPr>
      </w:pPr>
      <w:r>
        <w:rPr>
          <w:rFonts w:ascii="Copperplate Gothic Light" w:eastAsia="Times New Roman" w:hAnsi="Copperplate Gothic Light" w:cs="Times New Roman"/>
          <w:sz w:val="24"/>
          <w:szCs w:val="24"/>
        </w:rPr>
        <w:t xml:space="preserve">Concentration – International Relations </w:t>
      </w:r>
    </w:p>
    <w:p w14:paraId="66CABC10" w14:textId="77777777" w:rsidR="00CD04E5" w:rsidRPr="00020D16" w:rsidRDefault="00CD04E5" w:rsidP="00C76E9A">
      <w:pPr>
        <w:pStyle w:val="Header"/>
        <w:ind w:left="-72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5D982293" w14:textId="13DC5E1B" w:rsidR="00CD04E5" w:rsidRPr="008430B8" w:rsidRDefault="00CD04E5" w:rsidP="00C76E9A">
      <w:pPr>
        <w:pStyle w:val="Header"/>
        <w:ind w:left="-720"/>
        <w:rPr>
          <w:rFonts w:ascii="Copperplate Gothic Light" w:eastAsia="Times New Roman" w:hAnsi="Copperplate Gothic Light" w:cs="Times New Roman"/>
          <w:iCs/>
          <w:sz w:val="24"/>
          <w:szCs w:val="24"/>
        </w:rPr>
      </w:pPr>
      <w:r w:rsidRPr="008430B8">
        <w:rPr>
          <w:rFonts w:ascii="Copperplate Gothic Light" w:eastAsia="Times New Roman" w:hAnsi="Copperplate Gothic Light" w:cs="Times New Roman"/>
          <w:iCs/>
          <w:sz w:val="24"/>
          <w:szCs w:val="24"/>
        </w:rPr>
        <w:t>HONORS AND AWARDS</w:t>
      </w:r>
    </w:p>
    <w:p w14:paraId="679289C8" w14:textId="7BBCB7F0" w:rsidR="00CD04E5" w:rsidRPr="00644692" w:rsidRDefault="00CD04E5" w:rsidP="00C76E9A">
      <w:pPr>
        <w:pStyle w:val="Header"/>
        <w:ind w:left="-720"/>
        <w:rPr>
          <w:rFonts w:ascii="Garamond" w:eastAsia="Times New Roman" w:hAnsi="Garamond" w:cs="Times New Roman"/>
          <w:sz w:val="24"/>
          <w:szCs w:val="24"/>
        </w:rPr>
      </w:pPr>
      <w:r w:rsidRPr="00644692">
        <w:rPr>
          <w:rFonts w:ascii="Garamond" w:eastAsia="Times New Roman" w:hAnsi="Garamond" w:cs="Times New Roman"/>
          <w:sz w:val="24"/>
          <w:szCs w:val="24"/>
        </w:rPr>
        <w:t>Pi Sigma Alpha – Political Science Honors Society</w:t>
      </w:r>
    </w:p>
    <w:p w14:paraId="4A65EFA2" w14:textId="77777777" w:rsidR="00123306" w:rsidRDefault="00123306" w:rsidP="00B06AA9">
      <w:pPr>
        <w:pStyle w:val="Header"/>
        <w:rPr>
          <w:rFonts w:ascii="Garamond" w:eastAsia="Times New Roman" w:hAnsi="Garamond" w:cs="Times New Roman"/>
          <w:sz w:val="24"/>
          <w:szCs w:val="24"/>
        </w:rPr>
      </w:pPr>
    </w:p>
    <w:p w14:paraId="4159881B" w14:textId="3FC9AF7A" w:rsidR="00723847" w:rsidRPr="008A79FC" w:rsidRDefault="00F5330D" w:rsidP="008A79FC">
      <w:pPr>
        <w:pStyle w:val="NoSpacing"/>
        <w:ind w:left="-720"/>
        <w:rPr>
          <w:rFonts w:ascii="Copperplate Gothic Light" w:hAnsi="Copperplate Gothic Light" w:cs="Times New Roman"/>
          <w:sz w:val="24"/>
          <w:szCs w:val="24"/>
        </w:rPr>
      </w:pPr>
      <w:r w:rsidRPr="008430B8">
        <w:rPr>
          <w:rFonts w:ascii="Copperplate Gothic Light" w:eastAsia="Times New Roman" w:hAnsi="Copperplate Gothic Light" w:cs="Times New Roman"/>
          <w:sz w:val="24"/>
          <w:szCs w:val="24"/>
        </w:rPr>
        <w:t>PROFESSIONAL WORK EXPERIENCE</w:t>
      </w:r>
    </w:p>
    <w:p w14:paraId="1B336511" w14:textId="17CBD8F0" w:rsidR="00A029D7" w:rsidRDefault="00B91F2E" w:rsidP="00201416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91F2E">
        <w:rPr>
          <w:rFonts w:ascii="Times New Roman" w:eastAsia="Times New Roman" w:hAnsi="Times New Roman" w:cs="Times New Roman"/>
          <w:b/>
          <w:bCs/>
          <w:sz w:val="24"/>
          <w:szCs w:val="24"/>
        </w:rPr>
        <w:t>PROMETHIVM</w:t>
      </w:r>
      <w:r w:rsidR="0061144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 LLC</w:t>
      </w:r>
    </w:p>
    <w:p w14:paraId="6AF3B32C" w14:textId="4E6F5303" w:rsidR="001F3246" w:rsidRDefault="00A029D7" w:rsidP="00111CB4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91F2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ounder &amp; </w:t>
      </w:r>
      <w:r w:rsidR="001F324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incipal </w:t>
      </w:r>
      <w:r w:rsidR="00926E0B">
        <w:rPr>
          <w:rFonts w:ascii="Times New Roman" w:eastAsia="Times New Roman" w:hAnsi="Times New Roman" w:cs="Times New Roman"/>
          <w:b/>
          <w:bCs/>
          <w:sz w:val="24"/>
          <w:szCs w:val="24"/>
        </w:rPr>
        <w:t>Systems Architect</w:t>
      </w:r>
    </w:p>
    <w:p w14:paraId="1BB15AFD" w14:textId="77777777" w:rsidR="00111CB4" w:rsidRDefault="00111CB4" w:rsidP="00111CB4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47C6088" w14:textId="77777777" w:rsidR="00111CB4" w:rsidRDefault="001F3246" w:rsidP="00111CB4">
      <w:pPr>
        <w:pStyle w:val="Header"/>
        <w:numPr>
          <w:ilvl w:val="0"/>
          <w:numId w:val="30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111CB4">
        <w:rPr>
          <w:rFonts w:ascii="Times New Roman" w:eastAsia="Times New Roman" w:hAnsi="Times New Roman" w:cs="Times New Roman"/>
          <w:b/>
          <w:bCs/>
          <w:sz w:val="24"/>
          <w:szCs w:val="24"/>
        </w:rPr>
        <w:t>At</w:t>
      </w:r>
      <w:r w:rsidRPr="001F3246">
        <w:rPr>
          <w:rFonts w:ascii="Times New Roman" w:eastAsia="Times New Roman" w:hAnsi="Times New Roman" w:cs="Times New Roman"/>
          <w:sz w:val="24"/>
          <w:szCs w:val="24"/>
        </w:rPr>
        <w:t xml:space="preserve"> The PROMETHIVM Lab, I operate as a Systems Engineer specializing in designing and governing contradiction-centric, neuro-symbolic architectures that metabolize ontological tension into structured, generative knowledge systems.</w:t>
      </w:r>
    </w:p>
    <w:p w14:paraId="1EADB9A7" w14:textId="77777777" w:rsidR="00111CB4" w:rsidRDefault="001F3246" w:rsidP="00111CB4">
      <w:pPr>
        <w:pStyle w:val="Header"/>
        <w:numPr>
          <w:ilvl w:val="0"/>
          <w:numId w:val="30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111CB4">
        <w:rPr>
          <w:rFonts w:ascii="Times New Roman" w:eastAsia="Times New Roman" w:hAnsi="Times New Roman" w:cs="Times New Roman"/>
          <w:b/>
          <w:bCs/>
          <w:sz w:val="24"/>
          <w:szCs w:val="24"/>
        </w:rPr>
        <w:t>Rooted</w:t>
      </w:r>
      <w:r w:rsidRPr="00111CB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gramStart"/>
      <w:r w:rsidRPr="00111CB4">
        <w:rPr>
          <w:rFonts w:ascii="Times New Roman" w:eastAsia="Times New Roman" w:hAnsi="Times New Roman" w:cs="Times New Roman"/>
          <w:sz w:val="24"/>
          <w:szCs w:val="24"/>
        </w:rPr>
        <w:t>deep systems</w:t>
      </w:r>
      <w:proofErr w:type="gramEnd"/>
      <w:r w:rsidRPr="00111CB4">
        <w:rPr>
          <w:rFonts w:ascii="Times New Roman" w:eastAsia="Times New Roman" w:hAnsi="Times New Roman" w:cs="Times New Roman"/>
          <w:sz w:val="24"/>
          <w:szCs w:val="24"/>
        </w:rPr>
        <w:t xml:space="preserve"> thinking, my work synthesizes symbolic reasoning, non-monotonic logic, and NLP-driven contradiction harvesting to architect recursive knowledge organisms that remain resilient and perpetually adaptive in the face of evolving complexity. I steward an integrated stack that fuses symbolic knowledge graphs, contradiction validation pipelines, and post-symbolic LLM expansions, ensuring that each module functions as an autonomous yet interdependent cell within a living dialectical engine.</w:t>
      </w:r>
    </w:p>
    <w:p w14:paraId="69099CFC" w14:textId="26F954BB" w:rsidR="00A029D7" w:rsidRPr="00111CB4" w:rsidRDefault="001F3246" w:rsidP="00111CB4">
      <w:pPr>
        <w:pStyle w:val="Header"/>
        <w:numPr>
          <w:ilvl w:val="0"/>
          <w:numId w:val="30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111CB4">
        <w:rPr>
          <w:rFonts w:ascii="Times New Roman" w:eastAsia="Times New Roman" w:hAnsi="Times New Roman" w:cs="Times New Roman"/>
          <w:b/>
          <w:bCs/>
          <w:sz w:val="24"/>
          <w:szCs w:val="24"/>
        </w:rPr>
        <w:t>Beyond</w:t>
      </w:r>
      <w:r w:rsidRPr="00111CB4">
        <w:rPr>
          <w:rFonts w:ascii="Times New Roman" w:eastAsia="Times New Roman" w:hAnsi="Times New Roman" w:cs="Times New Roman"/>
          <w:sz w:val="24"/>
          <w:szCs w:val="24"/>
        </w:rPr>
        <w:t xml:space="preserve"> technical design, my </w:t>
      </w:r>
      <w:r w:rsidR="007A0C8E">
        <w:rPr>
          <w:rFonts w:ascii="Times New Roman" w:eastAsia="Times New Roman" w:hAnsi="Times New Roman" w:cs="Times New Roman"/>
          <w:sz w:val="24"/>
          <w:szCs w:val="24"/>
        </w:rPr>
        <w:t>expertise</w:t>
      </w:r>
      <w:r w:rsidRPr="00111CB4">
        <w:rPr>
          <w:rFonts w:ascii="Times New Roman" w:eastAsia="Times New Roman" w:hAnsi="Times New Roman" w:cs="Times New Roman"/>
          <w:sz w:val="24"/>
          <w:szCs w:val="24"/>
        </w:rPr>
        <w:t xml:space="preserve"> bridges requirements engineering, stakeholder orchestration, and </w:t>
      </w:r>
      <w:r w:rsidR="007A0C8E">
        <w:rPr>
          <w:rFonts w:ascii="Times New Roman" w:eastAsia="Times New Roman" w:hAnsi="Times New Roman" w:cs="Times New Roman"/>
          <w:sz w:val="24"/>
          <w:szCs w:val="24"/>
        </w:rPr>
        <w:t>systems</w:t>
      </w:r>
      <w:r w:rsidRPr="00111CB4">
        <w:rPr>
          <w:rFonts w:ascii="Times New Roman" w:eastAsia="Times New Roman" w:hAnsi="Times New Roman" w:cs="Times New Roman"/>
          <w:sz w:val="24"/>
          <w:szCs w:val="24"/>
        </w:rPr>
        <w:t xml:space="preserve"> integration — translating ambiguous problem spaces into precise, scalable </w:t>
      </w:r>
      <w:r w:rsidR="007A0C8E">
        <w:rPr>
          <w:rFonts w:ascii="Times New Roman" w:eastAsia="Times New Roman" w:hAnsi="Times New Roman" w:cs="Times New Roman"/>
          <w:sz w:val="24"/>
          <w:szCs w:val="24"/>
        </w:rPr>
        <w:t>designs</w:t>
      </w:r>
      <w:r w:rsidRPr="00111CB4">
        <w:rPr>
          <w:rFonts w:ascii="Times New Roman" w:eastAsia="Times New Roman" w:hAnsi="Times New Roman" w:cs="Times New Roman"/>
          <w:sz w:val="24"/>
          <w:szCs w:val="24"/>
        </w:rPr>
        <w:t xml:space="preserve"> that align human values with AI capabilities. I design modular contradiction interfaces, explainable validation engines</w:t>
      </w:r>
      <w:r w:rsidR="007A0C8E">
        <w:rPr>
          <w:rFonts w:ascii="Times New Roman" w:eastAsia="Times New Roman" w:hAnsi="Times New Roman" w:cs="Times New Roman"/>
          <w:sz w:val="24"/>
          <w:szCs w:val="24"/>
        </w:rPr>
        <w:t xml:space="preserve">, and architectures </w:t>
      </w:r>
      <w:r w:rsidRPr="00111CB4">
        <w:rPr>
          <w:rFonts w:ascii="Times New Roman" w:eastAsia="Times New Roman" w:hAnsi="Times New Roman" w:cs="Times New Roman"/>
          <w:sz w:val="24"/>
          <w:szCs w:val="24"/>
        </w:rPr>
        <w:t>that maintain human-centered oversight while enabling robust human–AI collaboration</w:t>
      </w:r>
    </w:p>
    <w:p w14:paraId="3EB56D09" w14:textId="77777777" w:rsidR="001F3246" w:rsidRDefault="001F3246" w:rsidP="001F3246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8192361" w14:textId="1031BEEB" w:rsidR="00A029D7" w:rsidRPr="00B91F2E" w:rsidRDefault="00A029D7" w:rsidP="00A029D7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91F2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areer Break </w:t>
      </w:r>
      <w:r w:rsidR="001F324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- </w:t>
      </w:r>
      <w:r w:rsidRPr="00B91F2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arch 2024 –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pril 2025</w:t>
      </w:r>
    </w:p>
    <w:p w14:paraId="64C3BFBD" w14:textId="77777777" w:rsidR="00B91F2E" w:rsidRDefault="00B91F2E" w:rsidP="00201416">
      <w:pPr>
        <w:pStyle w:val="Header"/>
        <w:ind w:left="-720"/>
        <w:rPr>
          <w:rFonts w:ascii="Garamond" w:eastAsia="Times New Roman" w:hAnsi="Garamond" w:cs="Times New Roman"/>
          <w:b/>
          <w:bCs/>
          <w:sz w:val="24"/>
          <w:szCs w:val="24"/>
        </w:rPr>
      </w:pPr>
    </w:p>
    <w:p w14:paraId="78F63902" w14:textId="66F8CADE" w:rsidR="00201416" w:rsidRPr="00AA354F" w:rsidRDefault="00201416" w:rsidP="00201416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01416">
        <w:rPr>
          <w:rFonts w:ascii="Times New Roman" w:eastAsia="Times New Roman" w:hAnsi="Times New Roman" w:cs="Times New Roman"/>
          <w:b/>
          <w:bCs/>
          <w:sz w:val="24"/>
          <w:szCs w:val="24"/>
        </w:rPr>
        <w:t>Abbott Laboratories (Short-Term Contract) — January 2024 to March 2024</w:t>
      </w:r>
    </w:p>
    <w:p w14:paraId="637E4909" w14:textId="295B4876" w:rsidR="00201416" w:rsidRPr="00AA354F" w:rsidRDefault="00A0438E" w:rsidP="00201416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r. </w:t>
      </w:r>
      <w:r w:rsidR="00201416" w:rsidRPr="00201416">
        <w:rPr>
          <w:rFonts w:ascii="Times New Roman" w:eastAsia="Times New Roman" w:hAnsi="Times New Roman" w:cs="Times New Roman"/>
          <w:b/>
          <w:bCs/>
          <w:sz w:val="24"/>
          <w:szCs w:val="24"/>
        </w:rPr>
        <w:t>Operations Analyst – FP&amp;A (with Solution Architecture focus)</w:t>
      </w:r>
    </w:p>
    <w:p w14:paraId="4E5A7D14" w14:textId="77777777" w:rsidR="00201416" w:rsidRPr="00AA354F" w:rsidRDefault="00201416" w:rsidP="00201416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Design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and optimized end-to-end financial reporting architecture for a global unit generating ~$45M in monthly revenue, building standardized pipelines for daily, weekly, and annual reporting that improved consistency, traceability, and scalability.</w:t>
      </w:r>
    </w:p>
    <w:p w14:paraId="341EA18D" w14:textId="77777777" w:rsidR="00201416" w:rsidRPr="00AA354F" w:rsidRDefault="00201416" w:rsidP="00201416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Integrat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disparate data sources (SAP, QAD, ISS, and internal systems) into a unified reporting framework, enhancing data quality and providing stakeholders with a single source of truth for strategic decision-making.</w:t>
      </w:r>
    </w:p>
    <w:p w14:paraId="64063855" w14:textId="77777777" w:rsidR="00201416" w:rsidRPr="00AA354F" w:rsidRDefault="00201416" w:rsidP="00201416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Develop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robust reconciliation and validation frameworks (variance, sensitivity, scenario analyses) to ensure financial data integrity, aligning technical workflows with business objectives.</w:t>
      </w:r>
    </w:p>
    <w:p w14:paraId="11274DCC" w14:textId="77777777" w:rsidR="00201416" w:rsidRPr="00AA354F" w:rsidRDefault="00201416" w:rsidP="00201416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Architect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reporting modules to clarify variances and business impacts, ensuring alignment with month-end close cycles and mitigating risks from currency fluctuations, intercompany transactions, and accrual adjustments.</w:t>
      </w:r>
    </w:p>
    <w:p w14:paraId="0A997749" w14:textId="77777777" w:rsidR="00201416" w:rsidRPr="00AA354F" w:rsidRDefault="00201416" w:rsidP="00201416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L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continuous process reengineering within the APOC FP&amp;A domain, mapping and refining month-end close processes to reduce cycle times while maintaining data governance standards.</w:t>
      </w:r>
    </w:p>
    <w:p w14:paraId="62551202" w14:textId="77777777" w:rsidR="00201416" w:rsidRPr="00AA354F" w:rsidRDefault="00201416" w:rsidP="00201416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Creat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reusable templates and modular reporting components, driving automation and freeing up analyst capacity for higher-value analytical work.</w:t>
      </w:r>
    </w:p>
    <w:p w14:paraId="7E47C121" w14:textId="77777777" w:rsidR="00201416" w:rsidRPr="00AA354F" w:rsidRDefault="00201416" w:rsidP="00201416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827EA42" w14:textId="77777777" w:rsidR="00201416" w:rsidRPr="00AA354F" w:rsidRDefault="00201416" w:rsidP="00201416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01416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Fiserv, Inc. (Full-Time) — June 2022 to March 2023</w:t>
      </w:r>
    </w:p>
    <w:p w14:paraId="135E035A" w14:textId="77777777" w:rsidR="00C92425" w:rsidRPr="00AA354F" w:rsidRDefault="00201416" w:rsidP="00C92425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01416">
        <w:rPr>
          <w:rFonts w:ascii="Times New Roman" w:eastAsia="Times New Roman" w:hAnsi="Times New Roman" w:cs="Times New Roman"/>
          <w:b/>
          <w:bCs/>
          <w:sz w:val="24"/>
          <w:szCs w:val="24"/>
        </w:rPr>
        <w:t>Sr. Business Operations Analyst – Project Portfolio Management (with Solution Architecture focus</w:t>
      </w:r>
      <w:r w:rsidR="00C92425" w:rsidRPr="00AA354F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14:paraId="235E1478" w14:textId="77777777" w:rsidR="00C92425" w:rsidRPr="00AA354F" w:rsidRDefault="00201416" w:rsidP="00C92425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Orchestrat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the architecture and governance of an $80M enterprise project portfolio, designing frameworks to move initiatives from intake through execution while ensuring alignment with enterprise architecture standards and strategic goals.</w:t>
      </w:r>
    </w:p>
    <w:p w14:paraId="1199AC7A" w14:textId="77777777" w:rsidR="00C92425" w:rsidRPr="00AA354F" w:rsidRDefault="00201416" w:rsidP="00C92425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Defin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and enforced portfolio governance models, risk frameworks, and decision matrices that streamlined project pipelines and improved cost efficiency.</w:t>
      </w:r>
    </w:p>
    <w:p w14:paraId="5CC9D913" w14:textId="77777777" w:rsidR="00C92425" w:rsidRPr="00AA354F" w:rsidRDefault="00201416" w:rsidP="00C92425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Facilitat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architectural planning sessions with multi-functional stakeholders, translating complex business requirements into actionable project scopes, roadmaps, and solution designs.</w:t>
      </w:r>
      <w:r w:rsidR="00C92425" w:rsidRPr="00AA354F">
        <w:rPr>
          <w:rFonts w:ascii="Times New Roman" w:eastAsia="Times New Roman" w:hAnsi="Times New Roman" w:cs="Times New Roman"/>
          <w:b/>
          <w:bCs/>
          <w:sz w:val="24"/>
          <w:szCs w:val="24"/>
        </w:rPr>
        <w:t>’</w:t>
      </w:r>
    </w:p>
    <w:p w14:paraId="5FEA8576" w14:textId="77777777" w:rsidR="00C92425" w:rsidRPr="00AA354F" w:rsidRDefault="00201416" w:rsidP="00201416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Built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reporting solutions that delivered up to $30K in cash flow benefits per project, connecting financial modeling with actionable insights for resource allocation and portfolio optimization.</w:t>
      </w:r>
    </w:p>
    <w:p w14:paraId="097C6297" w14:textId="77777777" w:rsidR="00C92425" w:rsidRPr="00AA354F" w:rsidRDefault="00C92425" w:rsidP="00C92425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C7400E7" w14:textId="77777777" w:rsidR="00C92425" w:rsidRPr="00AA354F" w:rsidRDefault="00201416" w:rsidP="00C92425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0141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ank of New York Mellon (Short-Term </w:t>
      </w:r>
      <w:proofErr w:type="gramStart"/>
      <w:r w:rsidRPr="00201416">
        <w:rPr>
          <w:rFonts w:ascii="Times New Roman" w:eastAsia="Times New Roman" w:hAnsi="Times New Roman" w:cs="Times New Roman"/>
          <w:b/>
          <w:bCs/>
          <w:sz w:val="24"/>
          <w:szCs w:val="24"/>
        </w:rPr>
        <w:t>Contract) —</w:t>
      </w:r>
      <w:proofErr w:type="gramEnd"/>
      <w:r w:rsidRPr="0020141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arch 2022 to June 2022</w:t>
      </w:r>
    </w:p>
    <w:p w14:paraId="555BBB64" w14:textId="77777777" w:rsidR="00C92425" w:rsidRPr="00AA354F" w:rsidRDefault="00201416" w:rsidP="00C92425">
      <w:pPr>
        <w:pStyle w:val="Header"/>
        <w:ind w:left="-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0141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Jr. Operations Analyst </w:t>
      </w:r>
    </w:p>
    <w:p w14:paraId="55EDA5B9" w14:textId="77777777" w:rsidR="00C92425" w:rsidRPr="00AA354F" w:rsidRDefault="00201416" w:rsidP="00C92425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Design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and executed reconciliation workflows that ensured the accuracy of trading ledgers across multiple financial products, integrating multi-currency transaction systems to maintain data integrity for trades exceeding $50M daily.</w:t>
      </w:r>
    </w:p>
    <w:p w14:paraId="5EABA980" w14:textId="77777777" w:rsidR="00C92425" w:rsidRPr="00AA354F" w:rsidRDefault="00201416" w:rsidP="00C92425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Develop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exception handling modules to rapidly resolve discrepancies, embedding systemic controls that strengthened the architecture of daily financial operations.</w:t>
      </w:r>
    </w:p>
    <w:p w14:paraId="18094B5D" w14:textId="77777777" w:rsidR="00C92425" w:rsidRPr="00AA354F" w:rsidRDefault="00201416" w:rsidP="00C92425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Act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as a key liaison between trading desks and back-office systems, facilitating real-time issue resolution and minimizing business disruption through robust communication protocols.</w:t>
      </w:r>
    </w:p>
    <w:p w14:paraId="4C1FE98F" w14:textId="77777777" w:rsidR="00C92425" w:rsidRPr="00AA354F" w:rsidRDefault="00201416" w:rsidP="00C92425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Conduct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root cause analyses to identify systemic flaws in data and process flows, feeding insights back into workflow designs that reduced recurring exceptions and increased system reliability.</w:t>
      </w:r>
    </w:p>
    <w:p w14:paraId="1A3253E7" w14:textId="77777777" w:rsidR="00C92425" w:rsidRPr="00AA354F" w:rsidRDefault="00201416" w:rsidP="00C92425">
      <w:pPr>
        <w:pStyle w:val="Header"/>
        <w:numPr>
          <w:ilvl w:val="0"/>
          <w:numId w:val="25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2C24">
        <w:rPr>
          <w:rFonts w:ascii="Times New Roman" w:eastAsia="Times New Roman" w:hAnsi="Times New Roman" w:cs="Times New Roman"/>
          <w:b/>
          <w:bCs/>
          <w:sz w:val="24"/>
          <w:szCs w:val="24"/>
        </w:rPr>
        <w:t>Enhanced</w:t>
      </w:r>
      <w:r w:rsidRPr="00201416">
        <w:rPr>
          <w:rFonts w:ascii="Times New Roman" w:eastAsia="Times New Roman" w:hAnsi="Times New Roman" w:cs="Times New Roman"/>
          <w:sz w:val="24"/>
          <w:szCs w:val="24"/>
        </w:rPr>
        <w:t xml:space="preserve"> departmental control frameworks by automating daily reporting controls, ensuring compliance with regulatory standards and strengthening audit-readiness.</w:t>
      </w:r>
    </w:p>
    <w:p w14:paraId="30B9E435" w14:textId="77777777" w:rsidR="00020D16" w:rsidRPr="00B049B3" w:rsidRDefault="00020D16" w:rsidP="007F0D4A">
      <w:pPr>
        <w:pStyle w:val="Header"/>
        <w:rPr>
          <w:rFonts w:ascii="Garamond" w:hAnsi="Garamond" w:cs="Times New Roman"/>
          <w:b/>
          <w:bCs/>
          <w:sz w:val="24"/>
          <w:szCs w:val="24"/>
        </w:rPr>
      </w:pPr>
    </w:p>
    <w:p w14:paraId="6DFF7A7C" w14:textId="63E0237D" w:rsidR="00C77164" w:rsidRDefault="008D7323" w:rsidP="00C77164">
      <w:pPr>
        <w:pStyle w:val="Header"/>
        <w:ind w:left="-720"/>
        <w:rPr>
          <w:rFonts w:ascii="Copperplate Gothic Light" w:hAnsi="Copperplate Gothic Light" w:cs="Times New Roman"/>
          <w:sz w:val="24"/>
          <w:szCs w:val="24"/>
        </w:rPr>
      </w:pPr>
      <w:r w:rsidRPr="008430B8">
        <w:rPr>
          <w:rFonts w:ascii="Copperplate Gothic Light" w:hAnsi="Copperplate Gothic Light" w:cs="Times New Roman"/>
          <w:sz w:val="24"/>
          <w:szCs w:val="24"/>
        </w:rPr>
        <w:t>QUALIFICATIONS AND SKILL</w:t>
      </w:r>
      <w:r w:rsidR="00AA354F">
        <w:rPr>
          <w:rFonts w:ascii="Copperplate Gothic Light" w:hAnsi="Copperplate Gothic Light" w:cs="Times New Roman"/>
          <w:sz w:val="24"/>
          <w:szCs w:val="24"/>
        </w:rPr>
        <w:t>S</w:t>
      </w:r>
    </w:p>
    <w:p w14:paraId="221D84A0" w14:textId="77777777" w:rsidR="00C77164" w:rsidRDefault="00C77164" w:rsidP="00C77164">
      <w:pPr>
        <w:pStyle w:val="Header"/>
        <w:ind w:left="-720"/>
        <w:rPr>
          <w:rFonts w:ascii="Copperplate Gothic Light" w:hAnsi="Copperplate Gothic Light" w:cs="Times New Roman"/>
          <w:sz w:val="24"/>
          <w:szCs w:val="24"/>
        </w:rPr>
      </w:pPr>
    </w:p>
    <w:p w14:paraId="6F9C8AC7" w14:textId="77777777" w:rsidR="007C1FC3" w:rsidRPr="007C1FC3" w:rsidRDefault="007C1FC3" w:rsidP="00AB6619">
      <w:pPr>
        <w:pStyle w:val="Header"/>
        <w:ind w:left="-720"/>
        <w:rPr>
          <w:b/>
          <w:bCs/>
          <w:sz w:val="28"/>
          <w:szCs w:val="28"/>
        </w:rPr>
      </w:pPr>
      <w:r w:rsidRPr="007C1FC3">
        <w:rPr>
          <w:rFonts w:ascii="Copperplate Gothic Light" w:hAnsi="Copperplate Gothic Light" w:cs="Times New Roman"/>
          <w:sz w:val="24"/>
          <w:szCs w:val="24"/>
        </w:rPr>
        <w:t>Core Systems &amp; Architecture Skills</w:t>
      </w:r>
    </w:p>
    <w:p w14:paraId="6384ED86" w14:textId="77777777" w:rsidR="007C1FC3" w:rsidRPr="007C1FC3" w:rsidRDefault="007C1FC3" w:rsidP="007C1FC3">
      <w:pPr>
        <w:pStyle w:val="Header"/>
        <w:numPr>
          <w:ilvl w:val="0"/>
          <w:numId w:val="25"/>
        </w:numPr>
        <w:rPr>
          <w:sz w:val="24"/>
          <w:szCs w:val="24"/>
        </w:rPr>
      </w:pPr>
      <w:r w:rsidRPr="007C1FC3">
        <w:rPr>
          <w:b/>
          <w:bCs/>
          <w:sz w:val="24"/>
          <w:szCs w:val="24"/>
        </w:rPr>
        <w:t>Systems Design &amp; Workflow Optimization:</w:t>
      </w:r>
      <w:r w:rsidRPr="007C1FC3">
        <w:rPr>
          <w:sz w:val="24"/>
          <w:szCs w:val="24"/>
        </w:rPr>
        <w:t xml:space="preserve"> Expert in designing contradiction-driven and root cause–oriented architectures that transform complex processes into scalable, resilient systems.</w:t>
      </w:r>
    </w:p>
    <w:p w14:paraId="7D9929FB" w14:textId="77777777" w:rsidR="007C1FC3" w:rsidRPr="007C1FC3" w:rsidRDefault="007C1FC3" w:rsidP="007C1FC3">
      <w:pPr>
        <w:pStyle w:val="Header"/>
        <w:numPr>
          <w:ilvl w:val="0"/>
          <w:numId w:val="25"/>
        </w:numPr>
        <w:rPr>
          <w:sz w:val="24"/>
          <w:szCs w:val="24"/>
        </w:rPr>
      </w:pPr>
      <w:r w:rsidRPr="007C1FC3">
        <w:rPr>
          <w:b/>
          <w:bCs/>
          <w:sz w:val="24"/>
          <w:szCs w:val="24"/>
        </w:rPr>
        <w:t>Solution Architecture &amp; Integration:</w:t>
      </w:r>
      <w:r w:rsidRPr="007C1FC3">
        <w:rPr>
          <w:sz w:val="24"/>
          <w:szCs w:val="24"/>
        </w:rPr>
        <w:t xml:space="preserve"> Proven ability to integrate disparate platforms (SAP, QAD, ISS, custom tools) into unified frameworks that improve traceability and decision-making.</w:t>
      </w:r>
    </w:p>
    <w:p w14:paraId="77EC8F7F" w14:textId="77777777" w:rsidR="007C1FC3" w:rsidRPr="007C1FC3" w:rsidRDefault="007C1FC3" w:rsidP="007C1FC3">
      <w:pPr>
        <w:pStyle w:val="Header"/>
        <w:numPr>
          <w:ilvl w:val="0"/>
          <w:numId w:val="25"/>
        </w:numPr>
        <w:rPr>
          <w:sz w:val="24"/>
          <w:szCs w:val="24"/>
        </w:rPr>
      </w:pPr>
      <w:r w:rsidRPr="007C1FC3">
        <w:rPr>
          <w:b/>
          <w:bCs/>
          <w:sz w:val="24"/>
          <w:szCs w:val="24"/>
        </w:rPr>
        <w:t>Process Re-engineering &amp; Continuous Improvement:</w:t>
      </w:r>
      <w:r w:rsidRPr="007C1FC3">
        <w:rPr>
          <w:sz w:val="24"/>
          <w:szCs w:val="24"/>
        </w:rPr>
        <w:t xml:space="preserve"> Skilled at mapping, analyzing, and refining end-to-end workflows using Lean, Six Sigma, and iterative redesign cycles.</w:t>
      </w:r>
    </w:p>
    <w:p w14:paraId="4949EB27" w14:textId="77777777" w:rsidR="007C1FC3" w:rsidRPr="007C1FC3" w:rsidRDefault="007C1FC3" w:rsidP="007C1FC3">
      <w:pPr>
        <w:pStyle w:val="Header"/>
        <w:numPr>
          <w:ilvl w:val="0"/>
          <w:numId w:val="25"/>
        </w:numPr>
        <w:rPr>
          <w:sz w:val="24"/>
          <w:szCs w:val="24"/>
        </w:rPr>
      </w:pPr>
      <w:r w:rsidRPr="007C1FC3">
        <w:rPr>
          <w:b/>
          <w:bCs/>
          <w:sz w:val="24"/>
          <w:szCs w:val="24"/>
        </w:rPr>
        <w:t>Data Modeling &amp; Reporting Automation:</w:t>
      </w:r>
      <w:r w:rsidRPr="007C1FC3">
        <w:rPr>
          <w:sz w:val="24"/>
          <w:szCs w:val="24"/>
        </w:rPr>
        <w:t xml:space="preserve"> Advanced proficiency building financial and operational reporting pipelines with robust validation, variance, and reconciliation controls.</w:t>
      </w:r>
    </w:p>
    <w:p w14:paraId="33CF264A" w14:textId="77777777" w:rsidR="007C1FC3" w:rsidRPr="007C1FC3" w:rsidRDefault="001B2C24" w:rsidP="007C1FC3">
      <w:pPr>
        <w:pStyle w:val="Header"/>
        <w:numPr>
          <w:ilvl w:val="0"/>
          <w:numId w:val="25"/>
        </w:numPr>
        <w:rPr>
          <w:sz w:val="24"/>
          <w:szCs w:val="24"/>
        </w:rPr>
      </w:pPr>
      <w:r>
        <w:rPr>
          <w:noProof/>
          <w:sz w:val="24"/>
          <w:szCs w:val="24"/>
        </w:rPr>
        <w:pict w14:anchorId="741B345B">
          <v:rect id="_x0000_i1025" style="width:0;height:1.5pt" o:hralign="center" o:hrstd="t" o:hr="t" fillcolor="#a0a0a0" stroked="f"/>
        </w:pict>
      </w:r>
    </w:p>
    <w:p w14:paraId="2CFCA6AC" w14:textId="77777777" w:rsidR="007C1FC3" w:rsidRPr="007C1FC3" w:rsidRDefault="007C1FC3" w:rsidP="00AB6619">
      <w:pPr>
        <w:pStyle w:val="Header"/>
        <w:ind w:left="-720"/>
        <w:rPr>
          <w:sz w:val="28"/>
          <w:szCs w:val="28"/>
        </w:rPr>
      </w:pPr>
      <w:r w:rsidRPr="007C1FC3">
        <w:rPr>
          <w:rFonts w:ascii="Copperplate Gothic Light" w:hAnsi="Copperplate Gothic Light" w:cs="Times New Roman"/>
          <w:sz w:val="24"/>
          <w:szCs w:val="24"/>
        </w:rPr>
        <w:t>Technical &amp; Analytical Skills</w:t>
      </w:r>
    </w:p>
    <w:p w14:paraId="7392DA64" w14:textId="77777777" w:rsidR="007C1FC3" w:rsidRDefault="007C1FC3" w:rsidP="007C1FC3">
      <w:pPr>
        <w:pStyle w:val="Header"/>
        <w:numPr>
          <w:ilvl w:val="0"/>
          <w:numId w:val="25"/>
        </w:numPr>
        <w:rPr>
          <w:sz w:val="24"/>
          <w:szCs w:val="24"/>
        </w:rPr>
      </w:pPr>
      <w:r w:rsidRPr="007C1FC3">
        <w:rPr>
          <w:b/>
          <w:bCs/>
          <w:sz w:val="24"/>
          <w:szCs w:val="24"/>
        </w:rPr>
        <w:t>Requirements Analysis &amp; Traceability:</w:t>
      </w:r>
      <w:r w:rsidRPr="007C1FC3">
        <w:rPr>
          <w:sz w:val="24"/>
          <w:szCs w:val="24"/>
        </w:rPr>
        <w:t xml:space="preserve"> Ability to translate regulatory or business requirements into actionable system designs and maintain version-controlled documentation.</w:t>
      </w:r>
    </w:p>
    <w:p w14:paraId="6BC36B33" w14:textId="35A300A7" w:rsidR="0082615E" w:rsidRDefault="0082615E" w:rsidP="0082615E">
      <w:pPr>
        <w:pStyle w:val="NormalWeb"/>
        <w:numPr>
          <w:ilvl w:val="0"/>
          <w:numId w:val="25"/>
        </w:numPr>
      </w:pPr>
      <w:r>
        <w:t>Pioneer of contradiction-driven knowledge graph systems that transform organizational conflicts into actionable design pathways.</w:t>
      </w:r>
    </w:p>
    <w:p w14:paraId="260B218A" w14:textId="427844E0" w:rsidR="0082615E" w:rsidRPr="0082615E" w:rsidRDefault="0082615E" w:rsidP="0082615E">
      <w:pPr>
        <w:pStyle w:val="NormalWeb"/>
        <w:numPr>
          <w:ilvl w:val="0"/>
          <w:numId w:val="25"/>
        </w:numPr>
      </w:pPr>
      <w:r>
        <w:t>Leverages symbolic logic and negative augmentation concepts to re-architect processes, policies, and data flows.</w:t>
      </w:r>
    </w:p>
    <w:p w14:paraId="63D11A39" w14:textId="77777777" w:rsidR="007C1FC3" w:rsidRPr="007C1FC3" w:rsidRDefault="007C1FC3" w:rsidP="007C1FC3">
      <w:pPr>
        <w:pStyle w:val="Header"/>
        <w:numPr>
          <w:ilvl w:val="0"/>
          <w:numId w:val="25"/>
        </w:numPr>
        <w:rPr>
          <w:sz w:val="24"/>
          <w:szCs w:val="24"/>
        </w:rPr>
      </w:pPr>
      <w:r w:rsidRPr="007C1FC3">
        <w:rPr>
          <w:b/>
          <w:bCs/>
          <w:sz w:val="24"/>
          <w:szCs w:val="24"/>
        </w:rPr>
        <w:t>Risk &amp; Compliance Architecture:</w:t>
      </w:r>
      <w:r w:rsidRPr="007C1FC3">
        <w:rPr>
          <w:sz w:val="24"/>
          <w:szCs w:val="24"/>
        </w:rPr>
        <w:t xml:space="preserve"> Proficient in building compliance risk maps, mitigation frameworks, and audit-ready controls across financial and operational domains.</w:t>
      </w:r>
    </w:p>
    <w:p w14:paraId="67E7EC20" w14:textId="77777777" w:rsidR="007C1FC3" w:rsidRPr="007C1FC3" w:rsidRDefault="007C1FC3" w:rsidP="007C1FC3">
      <w:pPr>
        <w:pStyle w:val="Header"/>
        <w:numPr>
          <w:ilvl w:val="0"/>
          <w:numId w:val="25"/>
        </w:numPr>
        <w:rPr>
          <w:sz w:val="24"/>
          <w:szCs w:val="24"/>
        </w:rPr>
      </w:pPr>
      <w:r w:rsidRPr="007C1FC3">
        <w:rPr>
          <w:b/>
          <w:bCs/>
          <w:sz w:val="24"/>
          <w:szCs w:val="24"/>
        </w:rPr>
        <w:t>ERP &amp; BI Tools</w:t>
      </w:r>
      <w:r w:rsidRPr="007C1FC3">
        <w:rPr>
          <w:sz w:val="24"/>
          <w:szCs w:val="24"/>
        </w:rPr>
        <w:t>: Hands-on experience with SAP, TM1, Power Query, Excel power tools, and other data integration or business intelligence platforms.</w:t>
      </w:r>
    </w:p>
    <w:p w14:paraId="29422B3F" w14:textId="2944C359" w:rsidR="003D2F10" w:rsidRPr="00E5556B" w:rsidRDefault="007C1FC3" w:rsidP="00E5556B">
      <w:pPr>
        <w:pStyle w:val="Header"/>
        <w:numPr>
          <w:ilvl w:val="0"/>
          <w:numId w:val="25"/>
        </w:numPr>
        <w:rPr>
          <w:sz w:val="24"/>
          <w:szCs w:val="24"/>
        </w:rPr>
      </w:pPr>
      <w:r w:rsidRPr="000360E7">
        <w:rPr>
          <w:b/>
          <w:bCs/>
          <w:sz w:val="24"/>
          <w:szCs w:val="24"/>
        </w:rPr>
        <w:t>Knowledge Graphs &amp; Symbolic Reasoning (PROMETHIVM)</w:t>
      </w:r>
      <w:r w:rsidRPr="007C1FC3">
        <w:rPr>
          <w:sz w:val="24"/>
          <w:szCs w:val="24"/>
        </w:rPr>
        <w:t>: Pioneered contradiction-driven symbolic systems to track and metabolize organizational tensions as design fuel.</w:t>
      </w:r>
    </w:p>
    <w:sectPr w:rsidR="003D2F10" w:rsidRPr="00E5556B" w:rsidSect="002F37D7">
      <w:pgSz w:w="12240" w:h="15840"/>
      <w:pgMar w:top="27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C10131" w14:textId="77777777" w:rsidR="000857AF" w:rsidRDefault="000857AF" w:rsidP="00425865">
      <w:pPr>
        <w:spacing w:after="0" w:line="240" w:lineRule="auto"/>
      </w:pPr>
      <w:r>
        <w:separator/>
      </w:r>
    </w:p>
  </w:endnote>
  <w:endnote w:type="continuationSeparator" w:id="0">
    <w:p w14:paraId="00C8E99C" w14:textId="77777777" w:rsidR="000857AF" w:rsidRDefault="000857AF" w:rsidP="004258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E782DB" w14:textId="77777777" w:rsidR="000857AF" w:rsidRDefault="000857AF" w:rsidP="00425865">
      <w:pPr>
        <w:spacing w:after="0" w:line="240" w:lineRule="auto"/>
      </w:pPr>
      <w:r>
        <w:separator/>
      </w:r>
    </w:p>
  </w:footnote>
  <w:footnote w:type="continuationSeparator" w:id="0">
    <w:p w14:paraId="6A53F69B" w14:textId="77777777" w:rsidR="000857AF" w:rsidRDefault="000857AF" w:rsidP="00425865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Hgk1jTjknnQJY" int2:id="0EsRiFCI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90028"/>
    <w:multiLevelType w:val="multilevel"/>
    <w:tmpl w:val="72581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B44A6"/>
    <w:multiLevelType w:val="multilevel"/>
    <w:tmpl w:val="BA70F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5A4505"/>
    <w:multiLevelType w:val="multilevel"/>
    <w:tmpl w:val="1730F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BC010C"/>
    <w:multiLevelType w:val="multilevel"/>
    <w:tmpl w:val="9F6C5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D80962"/>
    <w:multiLevelType w:val="multilevel"/>
    <w:tmpl w:val="5B36B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1E7640"/>
    <w:multiLevelType w:val="multilevel"/>
    <w:tmpl w:val="8B7A4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CF4E99"/>
    <w:multiLevelType w:val="hybridMultilevel"/>
    <w:tmpl w:val="7CE83A74"/>
    <w:lvl w:ilvl="0" w:tplc="67AA54BE">
      <w:start w:val="1"/>
      <w:numFmt w:val="bullet"/>
      <w:lvlText w:val="-"/>
      <w:lvlJc w:val="left"/>
      <w:pPr>
        <w:ind w:left="-360" w:hanging="360"/>
      </w:pPr>
      <w:rPr>
        <w:rFonts w:ascii="Calibri" w:eastAsiaTheme="minorHAnsi" w:hAnsi="Calibri" w:cs="Calibri" w:hint="default"/>
        <w:b w:val="0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20FB6D06"/>
    <w:multiLevelType w:val="multilevel"/>
    <w:tmpl w:val="9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F44A4E"/>
    <w:multiLevelType w:val="multilevel"/>
    <w:tmpl w:val="ACAE2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0A5650"/>
    <w:multiLevelType w:val="multilevel"/>
    <w:tmpl w:val="EA5C6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FD13D4"/>
    <w:multiLevelType w:val="multilevel"/>
    <w:tmpl w:val="CD32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963DF2"/>
    <w:multiLevelType w:val="multilevel"/>
    <w:tmpl w:val="507AE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F21A0F"/>
    <w:multiLevelType w:val="multilevel"/>
    <w:tmpl w:val="B95A4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020CD7"/>
    <w:multiLevelType w:val="hybridMultilevel"/>
    <w:tmpl w:val="7CF0A166"/>
    <w:lvl w:ilvl="0" w:tplc="2C5639D8">
      <w:numFmt w:val="bullet"/>
      <w:lvlText w:val="-"/>
      <w:lvlJc w:val="left"/>
      <w:pPr>
        <w:ind w:left="-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4" w15:restartNumberingAfterBreak="0">
    <w:nsid w:val="46BE19FB"/>
    <w:multiLevelType w:val="multilevel"/>
    <w:tmpl w:val="C1464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75A0F9D"/>
    <w:multiLevelType w:val="hybridMultilevel"/>
    <w:tmpl w:val="1C7C320C"/>
    <w:lvl w:ilvl="0" w:tplc="AAAE4290">
      <w:numFmt w:val="bullet"/>
      <w:lvlText w:val="-"/>
      <w:lvlJc w:val="left"/>
      <w:pPr>
        <w:ind w:left="-36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825050F"/>
    <w:multiLevelType w:val="multilevel"/>
    <w:tmpl w:val="8BEEC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C9A7B3E"/>
    <w:multiLevelType w:val="hybridMultilevel"/>
    <w:tmpl w:val="D354F1EE"/>
    <w:lvl w:ilvl="0" w:tplc="9B604B50">
      <w:numFmt w:val="bullet"/>
      <w:lvlText w:val="-"/>
      <w:lvlJc w:val="left"/>
      <w:pPr>
        <w:ind w:left="-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8" w15:restartNumberingAfterBreak="0">
    <w:nsid w:val="50BD2BCD"/>
    <w:multiLevelType w:val="hybridMultilevel"/>
    <w:tmpl w:val="D4E872AE"/>
    <w:lvl w:ilvl="0" w:tplc="22C65924">
      <w:numFmt w:val="bullet"/>
      <w:lvlText w:val="-"/>
      <w:lvlJc w:val="left"/>
      <w:pPr>
        <w:ind w:left="-36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54811D5B"/>
    <w:multiLevelType w:val="hybridMultilevel"/>
    <w:tmpl w:val="FA2AD52E"/>
    <w:lvl w:ilvl="0" w:tplc="2F483162">
      <w:numFmt w:val="bullet"/>
      <w:lvlText w:val="-"/>
      <w:lvlJc w:val="left"/>
      <w:pPr>
        <w:ind w:left="-36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0" w15:restartNumberingAfterBreak="0">
    <w:nsid w:val="55351F8A"/>
    <w:multiLevelType w:val="multilevel"/>
    <w:tmpl w:val="34A4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937F0C"/>
    <w:multiLevelType w:val="hybridMultilevel"/>
    <w:tmpl w:val="E836E37A"/>
    <w:lvl w:ilvl="0" w:tplc="04090009">
      <w:start w:val="1"/>
      <w:numFmt w:val="bullet"/>
      <w:lvlText w:val=""/>
      <w:lvlJc w:val="left"/>
      <w:pPr>
        <w:ind w:left="-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2" w15:restartNumberingAfterBreak="0">
    <w:nsid w:val="654966B5"/>
    <w:multiLevelType w:val="multilevel"/>
    <w:tmpl w:val="0900B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171769"/>
    <w:multiLevelType w:val="multilevel"/>
    <w:tmpl w:val="BD143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BAF5DF5"/>
    <w:multiLevelType w:val="multilevel"/>
    <w:tmpl w:val="8CB0C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CBB214C"/>
    <w:multiLevelType w:val="multilevel"/>
    <w:tmpl w:val="413C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04420AB"/>
    <w:multiLevelType w:val="multilevel"/>
    <w:tmpl w:val="EA766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362771"/>
    <w:multiLevelType w:val="hybridMultilevel"/>
    <w:tmpl w:val="9028F118"/>
    <w:lvl w:ilvl="0" w:tplc="22C65924">
      <w:numFmt w:val="bullet"/>
      <w:lvlText w:val="-"/>
      <w:lvlJc w:val="left"/>
      <w:pPr>
        <w:ind w:left="-36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7F1E35"/>
    <w:multiLevelType w:val="multilevel"/>
    <w:tmpl w:val="30744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784457B"/>
    <w:multiLevelType w:val="multilevel"/>
    <w:tmpl w:val="826E5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23161840">
    <w:abstractNumId w:val="18"/>
  </w:num>
  <w:num w:numId="2" w16cid:durableId="1916668664">
    <w:abstractNumId w:val="27"/>
  </w:num>
  <w:num w:numId="3" w16cid:durableId="1348748683">
    <w:abstractNumId w:val="11"/>
  </w:num>
  <w:num w:numId="4" w16cid:durableId="147525857">
    <w:abstractNumId w:val="10"/>
  </w:num>
  <w:num w:numId="5" w16cid:durableId="48725674">
    <w:abstractNumId w:val="14"/>
  </w:num>
  <w:num w:numId="6" w16cid:durableId="1738867519">
    <w:abstractNumId w:val="1"/>
  </w:num>
  <w:num w:numId="7" w16cid:durableId="2142071875">
    <w:abstractNumId w:val="12"/>
  </w:num>
  <w:num w:numId="8" w16cid:durableId="1400636302">
    <w:abstractNumId w:val="0"/>
  </w:num>
  <w:num w:numId="9" w16cid:durableId="173345958">
    <w:abstractNumId w:val="29"/>
  </w:num>
  <w:num w:numId="10" w16cid:durableId="1568296348">
    <w:abstractNumId w:val="24"/>
  </w:num>
  <w:num w:numId="11" w16cid:durableId="1140419763">
    <w:abstractNumId w:val="4"/>
  </w:num>
  <w:num w:numId="12" w16cid:durableId="972370014">
    <w:abstractNumId w:val="22"/>
  </w:num>
  <w:num w:numId="13" w16cid:durableId="1029527793">
    <w:abstractNumId w:val="21"/>
  </w:num>
  <w:num w:numId="14" w16cid:durableId="204221394">
    <w:abstractNumId w:val="28"/>
  </w:num>
  <w:num w:numId="15" w16cid:durableId="2069642949">
    <w:abstractNumId w:val="20"/>
  </w:num>
  <w:num w:numId="16" w16cid:durableId="401565638">
    <w:abstractNumId w:val="16"/>
  </w:num>
  <w:num w:numId="17" w16cid:durableId="295527681">
    <w:abstractNumId w:val="23"/>
  </w:num>
  <w:num w:numId="18" w16cid:durableId="511993018">
    <w:abstractNumId w:val="5"/>
  </w:num>
  <w:num w:numId="19" w16cid:durableId="702444999">
    <w:abstractNumId w:val="2"/>
  </w:num>
  <w:num w:numId="20" w16cid:durableId="740101810">
    <w:abstractNumId w:val="6"/>
  </w:num>
  <w:num w:numId="21" w16cid:durableId="1820026473">
    <w:abstractNumId w:val="19"/>
  </w:num>
  <w:num w:numId="22" w16cid:durableId="822116164">
    <w:abstractNumId w:val="25"/>
  </w:num>
  <w:num w:numId="23" w16cid:durableId="1265382507">
    <w:abstractNumId w:val="3"/>
  </w:num>
  <w:num w:numId="24" w16cid:durableId="116536346">
    <w:abstractNumId w:val="8"/>
  </w:num>
  <w:num w:numId="25" w16cid:durableId="829250187">
    <w:abstractNumId w:val="15"/>
  </w:num>
  <w:num w:numId="26" w16cid:durableId="105466735">
    <w:abstractNumId w:val="13"/>
  </w:num>
  <w:num w:numId="27" w16cid:durableId="596134861">
    <w:abstractNumId w:val="26"/>
  </w:num>
  <w:num w:numId="28" w16cid:durableId="2042634272">
    <w:abstractNumId w:val="9"/>
  </w:num>
  <w:num w:numId="29" w16cid:durableId="1782070820">
    <w:abstractNumId w:val="7"/>
  </w:num>
  <w:num w:numId="30" w16cid:durableId="2068608816">
    <w:abstractNumId w:val="1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TGxMDAztTSxNDdX0lEKTi0uzszPAykwrAUAyQMFVSwAAAA="/>
  </w:docVars>
  <w:rsids>
    <w:rsidRoot w:val="00180691"/>
    <w:rsid w:val="000000B1"/>
    <w:rsid w:val="000002A8"/>
    <w:rsid w:val="000007B9"/>
    <w:rsid w:val="00002D20"/>
    <w:rsid w:val="000033FD"/>
    <w:rsid w:val="00003D73"/>
    <w:rsid w:val="00005825"/>
    <w:rsid w:val="000063E6"/>
    <w:rsid w:val="00006D7C"/>
    <w:rsid w:val="00007935"/>
    <w:rsid w:val="00010334"/>
    <w:rsid w:val="00010BC6"/>
    <w:rsid w:val="00011805"/>
    <w:rsid w:val="00011D56"/>
    <w:rsid w:val="00011FE3"/>
    <w:rsid w:val="00012095"/>
    <w:rsid w:val="0001252A"/>
    <w:rsid w:val="00014B97"/>
    <w:rsid w:val="00014E2F"/>
    <w:rsid w:val="000151E9"/>
    <w:rsid w:val="00017E9E"/>
    <w:rsid w:val="00017FD1"/>
    <w:rsid w:val="00020D16"/>
    <w:rsid w:val="000212F3"/>
    <w:rsid w:val="00021D72"/>
    <w:rsid w:val="00022856"/>
    <w:rsid w:val="000229CC"/>
    <w:rsid w:val="00022BD5"/>
    <w:rsid w:val="00023DE7"/>
    <w:rsid w:val="00023DEC"/>
    <w:rsid w:val="000243CC"/>
    <w:rsid w:val="00024456"/>
    <w:rsid w:val="0002495C"/>
    <w:rsid w:val="00024CAE"/>
    <w:rsid w:val="000251A8"/>
    <w:rsid w:val="00025D4C"/>
    <w:rsid w:val="00026134"/>
    <w:rsid w:val="00026220"/>
    <w:rsid w:val="00027310"/>
    <w:rsid w:val="00030143"/>
    <w:rsid w:val="0003240D"/>
    <w:rsid w:val="000329F6"/>
    <w:rsid w:val="0003347F"/>
    <w:rsid w:val="00033DF3"/>
    <w:rsid w:val="00034C61"/>
    <w:rsid w:val="00034E67"/>
    <w:rsid w:val="00035781"/>
    <w:rsid w:val="00035B74"/>
    <w:rsid w:val="000360E7"/>
    <w:rsid w:val="00036AF8"/>
    <w:rsid w:val="00040891"/>
    <w:rsid w:val="00040900"/>
    <w:rsid w:val="00040D93"/>
    <w:rsid w:val="00040F4F"/>
    <w:rsid w:val="00041382"/>
    <w:rsid w:val="000413D4"/>
    <w:rsid w:val="00041959"/>
    <w:rsid w:val="00042027"/>
    <w:rsid w:val="000429B9"/>
    <w:rsid w:val="000435AF"/>
    <w:rsid w:val="00043EE0"/>
    <w:rsid w:val="000444D5"/>
    <w:rsid w:val="00045080"/>
    <w:rsid w:val="000450C9"/>
    <w:rsid w:val="00046CD0"/>
    <w:rsid w:val="00050FCE"/>
    <w:rsid w:val="00051330"/>
    <w:rsid w:val="00052795"/>
    <w:rsid w:val="000528A9"/>
    <w:rsid w:val="00052C18"/>
    <w:rsid w:val="00052CF1"/>
    <w:rsid w:val="00052F6F"/>
    <w:rsid w:val="000543CE"/>
    <w:rsid w:val="00055482"/>
    <w:rsid w:val="00056520"/>
    <w:rsid w:val="00056D79"/>
    <w:rsid w:val="00056E47"/>
    <w:rsid w:val="000574A0"/>
    <w:rsid w:val="00057A1A"/>
    <w:rsid w:val="00057B2E"/>
    <w:rsid w:val="00060E09"/>
    <w:rsid w:val="0006106E"/>
    <w:rsid w:val="00061C5A"/>
    <w:rsid w:val="000635D5"/>
    <w:rsid w:val="000636B6"/>
    <w:rsid w:val="000637FA"/>
    <w:rsid w:val="0006480A"/>
    <w:rsid w:val="00064945"/>
    <w:rsid w:val="00065891"/>
    <w:rsid w:val="00065AE1"/>
    <w:rsid w:val="0006608D"/>
    <w:rsid w:val="00066137"/>
    <w:rsid w:val="00066B43"/>
    <w:rsid w:val="00066CC4"/>
    <w:rsid w:val="0006717E"/>
    <w:rsid w:val="000705DA"/>
    <w:rsid w:val="00070AA8"/>
    <w:rsid w:val="00070C31"/>
    <w:rsid w:val="00071685"/>
    <w:rsid w:val="00072B66"/>
    <w:rsid w:val="000732B1"/>
    <w:rsid w:val="0007491A"/>
    <w:rsid w:val="00074B7E"/>
    <w:rsid w:val="000752CE"/>
    <w:rsid w:val="00075D6D"/>
    <w:rsid w:val="00080A77"/>
    <w:rsid w:val="00080F3C"/>
    <w:rsid w:val="00081526"/>
    <w:rsid w:val="00082797"/>
    <w:rsid w:val="000827A2"/>
    <w:rsid w:val="0008286A"/>
    <w:rsid w:val="00082DD6"/>
    <w:rsid w:val="00082E7D"/>
    <w:rsid w:val="0008383D"/>
    <w:rsid w:val="00083B10"/>
    <w:rsid w:val="00083DA3"/>
    <w:rsid w:val="0008438D"/>
    <w:rsid w:val="00084498"/>
    <w:rsid w:val="00084DF7"/>
    <w:rsid w:val="000850FB"/>
    <w:rsid w:val="00085542"/>
    <w:rsid w:val="000857AF"/>
    <w:rsid w:val="00086BCC"/>
    <w:rsid w:val="00086FA1"/>
    <w:rsid w:val="0008782F"/>
    <w:rsid w:val="000903FE"/>
    <w:rsid w:val="000905F5"/>
    <w:rsid w:val="00090A2E"/>
    <w:rsid w:val="0009129C"/>
    <w:rsid w:val="000922DB"/>
    <w:rsid w:val="00092959"/>
    <w:rsid w:val="00092B3B"/>
    <w:rsid w:val="00092FD0"/>
    <w:rsid w:val="000936F7"/>
    <w:rsid w:val="000944D2"/>
    <w:rsid w:val="000948DA"/>
    <w:rsid w:val="00094974"/>
    <w:rsid w:val="00095F2D"/>
    <w:rsid w:val="000963B6"/>
    <w:rsid w:val="00096886"/>
    <w:rsid w:val="00096C3C"/>
    <w:rsid w:val="000974A6"/>
    <w:rsid w:val="000976E9"/>
    <w:rsid w:val="00097963"/>
    <w:rsid w:val="00097B01"/>
    <w:rsid w:val="000A04C9"/>
    <w:rsid w:val="000A06B8"/>
    <w:rsid w:val="000A1EEE"/>
    <w:rsid w:val="000A2A38"/>
    <w:rsid w:val="000A3C5F"/>
    <w:rsid w:val="000A4793"/>
    <w:rsid w:val="000A48D6"/>
    <w:rsid w:val="000A4ED0"/>
    <w:rsid w:val="000A4F02"/>
    <w:rsid w:val="000A4F83"/>
    <w:rsid w:val="000A5E32"/>
    <w:rsid w:val="000A6220"/>
    <w:rsid w:val="000A6601"/>
    <w:rsid w:val="000A6DC5"/>
    <w:rsid w:val="000B00A2"/>
    <w:rsid w:val="000B00BA"/>
    <w:rsid w:val="000B0D37"/>
    <w:rsid w:val="000B108D"/>
    <w:rsid w:val="000B137E"/>
    <w:rsid w:val="000B1A5B"/>
    <w:rsid w:val="000B1D78"/>
    <w:rsid w:val="000B22C1"/>
    <w:rsid w:val="000B234E"/>
    <w:rsid w:val="000B2ADF"/>
    <w:rsid w:val="000B2D46"/>
    <w:rsid w:val="000B3A4B"/>
    <w:rsid w:val="000B3CD4"/>
    <w:rsid w:val="000B54B9"/>
    <w:rsid w:val="000B60BE"/>
    <w:rsid w:val="000B7F94"/>
    <w:rsid w:val="000B7FC7"/>
    <w:rsid w:val="000C034A"/>
    <w:rsid w:val="000C0377"/>
    <w:rsid w:val="000C08DD"/>
    <w:rsid w:val="000C1228"/>
    <w:rsid w:val="000C12F5"/>
    <w:rsid w:val="000C19EC"/>
    <w:rsid w:val="000C1EA4"/>
    <w:rsid w:val="000C2687"/>
    <w:rsid w:val="000C324D"/>
    <w:rsid w:val="000C3655"/>
    <w:rsid w:val="000C4427"/>
    <w:rsid w:val="000C4454"/>
    <w:rsid w:val="000C470D"/>
    <w:rsid w:val="000C47FB"/>
    <w:rsid w:val="000C4B85"/>
    <w:rsid w:val="000C4D77"/>
    <w:rsid w:val="000C517F"/>
    <w:rsid w:val="000C53C2"/>
    <w:rsid w:val="000C5C06"/>
    <w:rsid w:val="000C6F95"/>
    <w:rsid w:val="000C7946"/>
    <w:rsid w:val="000D0426"/>
    <w:rsid w:val="000D117D"/>
    <w:rsid w:val="000D2207"/>
    <w:rsid w:val="000D2F69"/>
    <w:rsid w:val="000D3DDF"/>
    <w:rsid w:val="000D42DE"/>
    <w:rsid w:val="000D435B"/>
    <w:rsid w:val="000D4549"/>
    <w:rsid w:val="000D56B1"/>
    <w:rsid w:val="000D5A8A"/>
    <w:rsid w:val="000D6768"/>
    <w:rsid w:val="000D6A24"/>
    <w:rsid w:val="000D6BC3"/>
    <w:rsid w:val="000D728B"/>
    <w:rsid w:val="000D7B2C"/>
    <w:rsid w:val="000D7E61"/>
    <w:rsid w:val="000DA272"/>
    <w:rsid w:val="000E03E7"/>
    <w:rsid w:val="000E1090"/>
    <w:rsid w:val="000E12B0"/>
    <w:rsid w:val="000E25B7"/>
    <w:rsid w:val="000E28C1"/>
    <w:rsid w:val="000E3A8E"/>
    <w:rsid w:val="000E44BB"/>
    <w:rsid w:val="000E571D"/>
    <w:rsid w:val="000E60B4"/>
    <w:rsid w:val="000E62EE"/>
    <w:rsid w:val="000E7009"/>
    <w:rsid w:val="000E756D"/>
    <w:rsid w:val="000F0138"/>
    <w:rsid w:val="000F0778"/>
    <w:rsid w:val="000F07AD"/>
    <w:rsid w:val="000F080C"/>
    <w:rsid w:val="000F1B09"/>
    <w:rsid w:val="000F320F"/>
    <w:rsid w:val="000F4282"/>
    <w:rsid w:val="000F6D42"/>
    <w:rsid w:val="000F7E96"/>
    <w:rsid w:val="00100BE9"/>
    <w:rsid w:val="00101A14"/>
    <w:rsid w:val="001023E7"/>
    <w:rsid w:val="00103C76"/>
    <w:rsid w:val="00103F2E"/>
    <w:rsid w:val="00104EE2"/>
    <w:rsid w:val="00105391"/>
    <w:rsid w:val="001055F8"/>
    <w:rsid w:val="00105942"/>
    <w:rsid w:val="00106313"/>
    <w:rsid w:val="001076EF"/>
    <w:rsid w:val="0010771D"/>
    <w:rsid w:val="00107B59"/>
    <w:rsid w:val="0011041E"/>
    <w:rsid w:val="00110549"/>
    <w:rsid w:val="00110FDA"/>
    <w:rsid w:val="001112D8"/>
    <w:rsid w:val="00111A91"/>
    <w:rsid w:val="00111CB4"/>
    <w:rsid w:val="00112BB5"/>
    <w:rsid w:val="001136DC"/>
    <w:rsid w:val="00113A1B"/>
    <w:rsid w:val="0011466C"/>
    <w:rsid w:val="00114AD3"/>
    <w:rsid w:val="00115A95"/>
    <w:rsid w:val="00115C2D"/>
    <w:rsid w:val="00115CCE"/>
    <w:rsid w:val="0011672F"/>
    <w:rsid w:val="00116821"/>
    <w:rsid w:val="00116BC1"/>
    <w:rsid w:val="00116D39"/>
    <w:rsid w:val="00116E9B"/>
    <w:rsid w:val="0011700A"/>
    <w:rsid w:val="001170AD"/>
    <w:rsid w:val="00117E6A"/>
    <w:rsid w:val="00120D4F"/>
    <w:rsid w:val="001212F8"/>
    <w:rsid w:val="0012145B"/>
    <w:rsid w:val="00121DC5"/>
    <w:rsid w:val="00122419"/>
    <w:rsid w:val="00123306"/>
    <w:rsid w:val="0012384F"/>
    <w:rsid w:val="00123B8A"/>
    <w:rsid w:val="001242D4"/>
    <w:rsid w:val="001252F7"/>
    <w:rsid w:val="00125765"/>
    <w:rsid w:val="001260FF"/>
    <w:rsid w:val="00126D50"/>
    <w:rsid w:val="00127214"/>
    <w:rsid w:val="00130CB7"/>
    <w:rsid w:val="00131A5A"/>
    <w:rsid w:val="0013334C"/>
    <w:rsid w:val="00133E01"/>
    <w:rsid w:val="00133E2D"/>
    <w:rsid w:val="00133FAF"/>
    <w:rsid w:val="00134EFD"/>
    <w:rsid w:val="0013507D"/>
    <w:rsid w:val="001354CC"/>
    <w:rsid w:val="001354CD"/>
    <w:rsid w:val="00135812"/>
    <w:rsid w:val="001360A3"/>
    <w:rsid w:val="001363BF"/>
    <w:rsid w:val="001366DE"/>
    <w:rsid w:val="00136AB0"/>
    <w:rsid w:val="0013701E"/>
    <w:rsid w:val="001370C1"/>
    <w:rsid w:val="00140087"/>
    <w:rsid w:val="0014023D"/>
    <w:rsid w:val="00140AB4"/>
    <w:rsid w:val="001412A2"/>
    <w:rsid w:val="00144069"/>
    <w:rsid w:val="00144C3A"/>
    <w:rsid w:val="00145147"/>
    <w:rsid w:val="001464FA"/>
    <w:rsid w:val="00146CA9"/>
    <w:rsid w:val="00146CB8"/>
    <w:rsid w:val="00147175"/>
    <w:rsid w:val="001476B5"/>
    <w:rsid w:val="00147C46"/>
    <w:rsid w:val="0015079B"/>
    <w:rsid w:val="00150C74"/>
    <w:rsid w:val="0015114C"/>
    <w:rsid w:val="00151CEA"/>
    <w:rsid w:val="00152D36"/>
    <w:rsid w:val="00152D6F"/>
    <w:rsid w:val="001533DB"/>
    <w:rsid w:val="00153763"/>
    <w:rsid w:val="00154E38"/>
    <w:rsid w:val="00155B97"/>
    <w:rsid w:val="0015610B"/>
    <w:rsid w:val="001566A2"/>
    <w:rsid w:val="00156762"/>
    <w:rsid w:val="00156A0F"/>
    <w:rsid w:val="001571E9"/>
    <w:rsid w:val="00157D09"/>
    <w:rsid w:val="0016078E"/>
    <w:rsid w:val="00160A79"/>
    <w:rsid w:val="001614EB"/>
    <w:rsid w:val="00161CE4"/>
    <w:rsid w:val="00162024"/>
    <w:rsid w:val="0016286A"/>
    <w:rsid w:val="00162C27"/>
    <w:rsid w:val="00162D82"/>
    <w:rsid w:val="00162EE2"/>
    <w:rsid w:val="001635ED"/>
    <w:rsid w:val="001644BF"/>
    <w:rsid w:val="00164BF4"/>
    <w:rsid w:val="00164D80"/>
    <w:rsid w:val="00166B9E"/>
    <w:rsid w:val="00170098"/>
    <w:rsid w:val="001701A4"/>
    <w:rsid w:val="0017154A"/>
    <w:rsid w:val="0017170D"/>
    <w:rsid w:val="0017205B"/>
    <w:rsid w:val="00172204"/>
    <w:rsid w:val="00172299"/>
    <w:rsid w:val="00172C0E"/>
    <w:rsid w:val="00172F3C"/>
    <w:rsid w:val="00174455"/>
    <w:rsid w:val="00174829"/>
    <w:rsid w:val="00175CFA"/>
    <w:rsid w:val="00176E99"/>
    <w:rsid w:val="00180691"/>
    <w:rsid w:val="001806AD"/>
    <w:rsid w:val="00180710"/>
    <w:rsid w:val="00181250"/>
    <w:rsid w:val="00182398"/>
    <w:rsid w:val="001828AC"/>
    <w:rsid w:val="001828FF"/>
    <w:rsid w:val="00182B5D"/>
    <w:rsid w:val="00182EF3"/>
    <w:rsid w:val="00183999"/>
    <w:rsid w:val="00184BAC"/>
    <w:rsid w:val="00186271"/>
    <w:rsid w:val="00187FD7"/>
    <w:rsid w:val="001901F2"/>
    <w:rsid w:val="0019059E"/>
    <w:rsid w:val="00190AE9"/>
    <w:rsid w:val="00190BE6"/>
    <w:rsid w:val="00190DB8"/>
    <w:rsid w:val="00192770"/>
    <w:rsid w:val="00193FF6"/>
    <w:rsid w:val="001941A7"/>
    <w:rsid w:val="001941F0"/>
    <w:rsid w:val="0019457B"/>
    <w:rsid w:val="00194C53"/>
    <w:rsid w:val="00195239"/>
    <w:rsid w:val="00195553"/>
    <w:rsid w:val="00195FC4"/>
    <w:rsid w:val="001968B5"/>
    <w:rsid w:val="00196D7B"/>
    <w:rsid w:val="00197631"/>
    <w:rsid w:val="0019796E"/>
    <w:rsid w:val="00197B44"/>
    <w:rsid w:val="001A0B24"/>
    <w:rsid w:val="001A1266"/>
    <w:rsid w:val="001A1D3A"/>
    <w:rsid w:val="001A27EB"/>
    <w:rsid w:val="001A4350"/>
    <w:rsid w:val="001A4643"/>
    <w:rsid w:val="001A4E07"/>
    <w:rsid w:val="001A5668"/>
    <w:rsid w:val="001B072E"/>
    <w:rsid w:val="001B0B8E"/>
    <w:rsid w:val="001B10AE"/>
    <w:rsid w:val="001B1D1B"/>
    <w:rsid w:val="001B27D9"/>
    <w:rsid w:val="001B2C24"/>
    <w:rsid w:val="001B3B49"/>
    <w:rsid w:val="001B4E1A"/>
    <w:rsid w:val="001B616C"/>
    <w:rsid w:val="001B65A5"/>
    <w:rsid w:val="001B6AD6"/>
    <w:rsid w:val="001B7091"/>
    <w:rsid w:val="001B7D79"/>
    <w:rsid w:val="001B7D9E"/>
    <w:rsid w:val="001B7F83"/>
    <w:rsid w:val="001C0786"/>
    <w:rsid w:val="001C2F58"/>
    <w:rsid w:val="001C4B16"/>
    <w:rsid w:val="001C4F5F"/>
    <w:rsid w:val="001C521F"/>
    <w:rsid w:val="001C56CD"/>
    <w:rsid w:val="001C5BBB"/>
    <w:rsid w:val="001C74E4"/>
    <w:rsid w:val="001C7623"/>
    <w:rsid w:val="001C76B3"/>
    <w:rsid w:val="001D0584"/>
    <w:rsid w:val="001D1161"/>
    <w:rsid w:val="001D1A60"/>
    <w:rsid w:val="001D214D"/>
    <w:rsid w:val="001D227F"/>
    <w:rsid w:val="001D294B"/>
    <w:rsid w:val="001D3ED1"/>
    <w:rsid w:val="001D3EE5"/>
    <w:rsid w:val="001D40C5"/>
    <w:rsid w:val="001D522C"/>
    <w:rsid w:val="001D6307"/>
    <w:rsid w:val="001D6979"/>
    <w:rsid w:val="001D749A"/>
    <w:rsid w:val="001D74E5"/>
    <w:rsid w:val="001E0351"/>
    <w:rsid w:val="001E0821"/>
    <w:rsid w:val="001E14B0"/>
    <w:rsid w:val="001E1624"/>
    <w:rsid w:val="001E1DDE"/>
    <w:rsid w:val="001E2F1B"/>
    <w:rsid w:val="001E3F57"/>
    <w:rsid w:val="001E5EC8"/>
    <w:rsid w:val="001E698A"/>
    <w:rsid w:val="001E6EA6"/>
    <w:rsid w:val="001E7B64"/>
    <w:rsid w:val="001E7CB5"/>
    <w:rsid w:val="001F0875"/>
    <w:rsid w:val="001F08D2"/>
    <w:rsid w:val="001F1302"/>
    <w:rsid w:val="001F1781"/>
    <w:rsid w:val="001F3090"/>
    <w:rsid w:val="001F3246"/>
    <w:rsid w:val="001F32B9"/>
    <w:rsid w:val="001F3F62"/>
    <w:rsid w:val="001F45EA"/>
    <w:rsid w:val="001F48D0"/>
    <w:rsid w:val="001F4C99"/>
    <w:rsid w:val="001F50F4"/>
    <w:rsid w:val="001F689E"/>
    <w:rsid w:val="001F917D"/>
    <w:rsid w:val="002000B7"/>
    <w:rsid w:val="00200216"/>
    <w:rsid w:val="002003F7"/>
    <w:rsid w:val="00200825"/>
    <w:rsid w:val="00200FDC"/>
    <w:rsid w:val="00201416"/>
    <w:rsid w:val="00201CC4"/>
    <w:rsid w:val="00202246"/>
    <w:rsid w:val="0020263C"/>
    <w:rsid w:val="002029CC"/>
    <w:rsid w:val="00203398"/>
    <w:rsid w:val="00203576"/>
    <w:rsid w:val="00203A68"/>
    <w:rsid w:val="00204120"/>
    <w:rsid w:val="00204693"/>
    <w:rsid w:val="002052CF"/>
    <w:rsid w:val="00205AB6"/>
    <w:rsid w:val="00205BC4"/>
    <w:rsid w:val="00206296"/>
    <w:rsid w:val="00206330"/>
    <w:rsid w:val="00206C00"/>
    <w:rsid w:val="00207EA6"/>
    <w:rsid w:val="00210129"/>
    <w:rsid w:val="002103BB"/>
    <w:rsid w:val="002111FA"/>
    <w:rsid w:val="00212043"/>
    <w:rsid w:val="00212A28"/>
    <w:rsid w:val="00212BFC"/>
    <w:rsid w:val="00212C66"/>
    <w:rsid w:val="00214854"/>
    <w:rsid w:val="002149C7"/>
    <w:rsid w:val="002168E1"/>
    <w:rsid w:val="002169BE"/>
    <w:rsid w:val="002175FE"/>
    <w:rsid w:val="0021764D"/>
    <w:rsid w:val="00217662"/>
    <w:rsid w:val="002177F3"/>
    <w:rsid w:val="0021797E"/>
    <w:rsid w:val="00217DE4"/>
    <w:rsid w:val="002215E2"/>
    <w:rsid w:val="00221631"/>
    <w:rsid w:val="00222A9B"/>
    <w:rsid w:val="00222A9F"/>
    <w:rsid w:val="00222B2D"/>
    <w:rsid w:val="00222F57"/>
    <w:rsid w:val="002232C9"/>
    <w:rsid w:val="00223DE9"/>
    <w:rsid w:val="00223F8B"/>
    <w:rsid w:val="002249DA"/>
    <w:rsid w:val="00224A17"/>
    <w:rsid w:val="00224A52"/>
    <w:rsid w:val="00224EB2"/>
    <w:rsid w:val="0022564A"/>
    <w:rsid w:val="00225E01"/>
    <w:rsid w:val="0022712F"/>
    <w:rsid w:val="0022715D"/>
    <w:rsid w:val="00230037"/>
    <w:rsid w:val="002303CB"/>
    <w:rsid w:val="00230453"/>
    <w:rsid w:val="002316F1"/>
    <w:rsid w:val="00231A1B"/>
    <w:rsid w:val="00231B10"/>
    <w:rsid w:val="002336F4"/>
    <w:rsid w:val="00234BAE"/>
    <w:rsid w:val="002352A1"/>
    <w:rsid w:val="00235F7F"/>
    <w:rsid w:val="00235FFE"/>
    <w:rsid w:val="002362F3"/>
    <w:rsid w:val="00236545"/>
    <w:rsid w:val="00236CE5"/>
    <w:rsid w:val="0023760F"/>
    <w:rsid w:val="002401B7"/>
    <w:rsid w:val="002417F5"/>
    <w:rsid w:val="00241BBF"/>
    <w:rsid w:val="00241DCD"/>
    <w:rsid w:val="002434C5"/>
    <w:rsid w:val="00243557"/>
    <w:rsid w:val="00243769"/>
    <w:rsid w:val="00243B7A"/>
    <w:rsid w:val="00243E55"/>
    <w:rsid w:val="0024425A"/>
    <w:rsid w:val="00245778"/>
    <w:rsid w:val="00245877"/>
    <w:rsid w:val="00245AAE"/>
    <w:rsid w:val="00246125"/>
    <w:rsid w:val="00246222"/>
    <w:rsid w:val="00246C35"/>
    <w:rsid w:val="00247EE8"/>
    <w:rsid w:val="00247F1B"/>
    <w:rsid w:val="002501EE"/>
    <w:rsid w:val="00250611"/>
    <w:rsid w:val="00250F87"/>
    <w:rsid w:val="00250FDE"/>
    <w:rsid w:val="00251C7B"/>
    <w:rsid w:val="00251C95"/>
    <w:rsid w:val="00251E0A"/>
    <w:rsid w:val="002521A4"/>
    <w:rsid w:val="00252A0A"/>
    <w:rsid w:val="00252C7C"/>
    <w:rsid w:val="00253329"/>
    <w:rsid w:val="002536C7"/>
    <w:rsid w:val="00253F45"/>
    <w:rsid w:val="002562FE"/>
    <w:rsid w:val="002564B5"/>
    <w:rsid w:val="0025666B"/>
    <w:rsid w:val="00256A81"/>
    <w:rsid w:val="00257F87"/>
    <w:rsid w:val="0025D2C1"/>
    <w:rsid w:val="002615D2"/>
    <w:rsid w:val="0026197F"/>
    <w:rsid w:val="00261DE5"/>
    <w:rsid w:val="00262E36"/>
    <w:rsid w:val="002630AE"/>
    <w:rsid w:val="0026323E"/>
    <w:rsid w:val="00263309"/>
    <w:rsid w:val="00263E86"/>
    <w:rsid w:val="00263F61"/>
    <w:rsid w:val="00265715"/>
    <w:rsid w:val="00265EA4"/>
    <w:rsid w:val="002669C2"/>
    <w:rsid w:val="00267268"/>
    <w:rsid w:val="002676C5"/>
    <w:rsid w:val="00267DF1"/>
    <w:rsid w:val="00270525"/>
    <w:rsid w:val="0027074D"/>
    <w:rsid w:val="00271137"/>
    <w:rsid w:val="002714AB"/>
    <w:rsid w:val="0027219A"/>
    <w:rsid w:val="0027227B"/>
    <w:rsid w:val="00273B79"/>
    <w:rsid w:val="00273DF5"/>
    <w:rsid w:val="00274D87"/>
    <w:rsid w:val="00275923"/>
    <w:rsid w:val="00276C9D"/>
    <w:rsid w:val="00277D3F"/>
    <w:rsid w:val="00280256"/>
    <w:rsid w:val="00280784"/>
    <w:rsid w:val="00280B5E"/>
    <w:rsid w:val="00280D23"/>
    <w:rsid w:val="00280DC2"/>
    <w:rsid w:val="00281005"/>
    <w:rsid w:val="0028185F"/>
    <w:rsid w:val="00281FFD"/>
    <w:rsid w:val="00283803"/>
    <w:rsid w:val="00285694"/>
    <w:rsid w:val="00286D3C"/>
    <w:rsid w:val="0028723D"/>
    <w:rsid w:val="00287414"/>
    <w:rsid w:val="00287829"/>
    <w:rsid w:val="00287991"/>
    <w:rsid w:val="00291716"/>
    <w:rsid w:val="00291A64"/>
    <w:rsid w:val="00292FF5"/>
    <w:rsid w:val="002940CE"/>
    <w:rsid w:val="0029489E"/>
    <w:rsid w:val="00294CF6"/>
    <w:rsid w:val="00295BD3"/>
    <w:rsid w:val="0029621D"/>
    <w:rsid w:val="00297033"/>
    <w:rsid w:val="00297982"/>
    <w:rsid w:val="00297996"/>
    <w:rsid w:val="00297AE5"/>
    <w:rsid w:val="00297C32"/>
    <w:rsid w:val="00297DFB"/>
    <w:rsid w:val="00297F83"/>
    <w:rsid w:val="002A1A8C"/>
    <w:rsid w:val="002A3A11"/>
    <w:rsid w:val="002A3BDC"/>
    <w:rsid w:val="002A3BE1"/>
    <w:rsid w:val="002A3D59"/>
    <w:rsid w:val="002A55DC"/>
    <w:rsid w:val="002A5D21"/>
    <w:rsid w:val="002A5EE0"/>
    <w:rsid w:val="002A6278"/>
    <w:rsid w:val="002B00EF"/>
    <w:rsid w:val="002B0FE5"/>
    <w:rsid w:val="002B1FED"/>
    <w:rsid w:val="002B24C2"/>
    <w:rsid w:val="002B2C69"/>
    <w:rsid w:val="002B3478"/>
    <w:rsid w:val="002B3BA1"/>
    <w:rsid w:val="002B48A9"/>
    <w:rsid w:val="002B4B3E"/>
    <w:rsid w:val="002B4C1D"/>
    <w:rsid w:val="002B5847"/>
    <w:rsid w:val="002B687B"/>
    <w:rsid w:val="002B7591"/>
    <w:rsid w:val="002B7CCC"/>
    <w:rsid w:val="002B7ECF"/>
    <w:rsid w:val="002C134A"/>
    <w:rsid w:val="002C2C9C"/>
    <w:rsid w:val="002C2CFE"/>
    <w:rsid w:val="002C2F6B"/>
    <w:rsid w:val="002C31DC"/>
    <w:rsid w:val="002C3395"/>
    <w:rsid w:val="002C377C"/>
    <w:rsid w:val="002C398F"/>
    <w:rsid w:val="002C3C4F"/>
    <w:rsid w:val="002C46C6"/>
    <w:rsid w:val="002C49E4"/>
    <w:rsid w:val="002C50C5"/>
    <w:rsid w:val="002C6248"/>
    <w:rsid w:val="002C738C"/>
    <w:rsid w:val="002C7588"/>
    <w:rsid w:val="002C7BC4"/>
    <w:rsid w:val="002C7D5D"/>
    <w:rsid w:val="002C7E0E"/>
    <w:rsid w:val="002D020D"/>
    <w:rsid w:val="002D0AB7"/>
    <w:rsid w:val="002D22B1"/>
    <w:rsid w:val="002D257B"/>
    <w:rsid w:val="002D2F73"/>
    <w:rsid w:val="002D36E5"/>
    <w:rsid w:val="002D3B77"/>
    <w:rsid w:val="002D54BD"/>
    <w:rsid w:val="002D5609"/>
    <w:rsid w:val="002D5EEF"/>
    <w:rsid w:val="002D5F86"/>
    <w:rsid w:val="002D61EB"/>
    <w:rsid w:val="002D6325"/>
    <w:rsid w:val="002E00CF"/>
    <w:rsid w:val="002E07C6"/>
    <w:rsid w:val="002E1868"/>
    <w:rsid w:val="002E3E70"/>
    <w:rsid w:val="002E48BD"/>
    <w:rsid w:val="002E4DED"/>
    <w:rsid w:val="002E730C"/>
    <w:rsid w:val="002E7832"/>
    <w:rsid w:val="002F0237"/>
    <w:rsid w:val="002F077E"/>
    <w:rsid w:val="002F0887"/>
    <w:rsid w:val="002F0D7D"/>
    <w:rsid w:val="002F10FA"/>
    <w:rsid w:val="002F2260"/>
    <w:rsid w:val="002F34B8"/>
    <w:rsid w:val="002F37D7"/>
    <w:rsid w:val="002F49C9"/>
    <w:rsid w:val="002F4A3E"/>
    <w:rsid w:val="002F5072"/>
    <w:rsid w:val="002F530F"/>
    <w:rsid w:val="002F67AD"/>
    <w:rsid w:val="002F7A32"/>
    <w:rsid w:val="002F7A5F"/>
    <w:rsid w:val="002F7D24"/>
    <w:rsid w:val="003001A4"/>
    <w:rsid w:val="003003EB"/>
    <w:rsid w:val="0030060F"/>
    <w:rsid w:val="00300CB7"/>
    <w:rsid w:val="00301146"/>
    <w:rsid w:val="003018B8"/>
    <w:rsid w:val="003019D5"/>
    <w:rsid w:val="00303512"/>
    <w:rsid w:val="0030371B"/>
    <w:rsid w:val="00303FD9"/>
    <w:rsid w:val="00304BBE"/>
    <w:rsid w:val="003053D3"/>
    <w:rsid w:val="00305F53"/>
    <w:rsid w:val="00306B73"/>
    <w:rsid w:val="003071EE"/>
    <w:rsid w:val="00310A7E"/>
    <w:rsid w:val="00310B62"/>
    <w:rsid w:val="00311194"/>
    <w:rsid w:val="003112BE"/>
    <w:rsid w:val="003118AD"/>
    <w:rsid w:val="00311C4F"/>
    <w:rsid w:val="00312688"/>
    <w:rsid w:val="00312DB3"/>
    <w:rsid w:val="003136C3"/>
    <w:rsid w:val="00313937"/>
    <w:rsid w:val="00314D33"/>
    <w:rsid w:val="003153F4"/>
    <w:rsid w:val="00315781"/>
    <w:rsid w:val="00316437"/>
    <w:rsid w:val="00316B31"/>
    <w:rsid w:val="00317456"/>
    <w:rsid w:val="003174E8"/>
    <w:rsid w:val="00317710"/>
    <w:rsid w:val="00317D59"/>
    <w:rsid w:val="00317DE3"/>
    <w:rsid w:val="00321799"/>
    <w:rsid w:val="00321F09"/>
    <w:rsid w:val="0032245D"/>
    <w:rsid w:val="003232A2"/>
    <w:rsid w:val="00323601"/>
    <w:rsid w:val="0032488D"/>
    <w:rsid w:val="003248D9"/>
    <w:rsid w:val="00324980"/>
    <w:rsid w:val="00324F7D"/>
    <w:rsid w:val="00325B4B"/>
    <w:rsid w:val="003260B6"/>
    <w:rsid w:val="0032610F"/>
    <w:rsid w:val="0032654F"/>
    <w:rsid w:val="0032732C"/>
    <w:rsid w:val="00327557"/>
    <w:rsid w:val="003310B8"/>
    <w:rsid w:val="00332AA5"/>
    <w:rsid w:val="00332B65"/>
    <w:rsid w:val="00333EF9"/>
    <w:rsid w:val="00333F80"/>
    <w:rsid w:val="00334952"/>
    <w:rsid w:val="00335810"/>
    <w:rsid w:val="00335B2D"/>
    <w:rsid w:val="003372F0"/>
    <w:rsid w:val="003373BF"/>
    <w:rsid w:val="00337745"/>
    <w:rsid w:val="003403E9"/>
    <w:rsid w:val="0034062F"/>
    <w:rsid w:val="00340AD7"/>
    <w:rsid w:val="00340C0F"/>
    <w:rsid w:val="00341C6A"/>
    <w:rsid w:val="00342006"/>
    <w:rsid w:val="00342E7C"/>
    <w:rsid w:val="00343215"/>
    <w:rsid w:val="00343D11"/>
    <w:rsid w:val="00344241"/>
    <w:rsid w:val="003448CE"/>
    <w:rsid w:val="00345508"/>
    <w:rsid w:val="00345643"/>
    <w:rsid w:val="00345B60"/>
    <w:rsid w:val="00346430"/>
    <w:rsid w:val="00347A76"/>
    <w:rsid w:val="00347C7D"/>
    <w:rsid w:val="00347E1B"/>
    <w:rsid w:val="00347FF5"/>
    <w:rsid w:val="003509E3"/>
    <w:rsid w:val="0035240B"/>
    <w:rsid w:val="0035295E"/>
    <w:rsid w:val="0035414F"/>
    <w:rsid w:val="003546A5"/>
    <w:rsid w:val="00354C12"/>
    <w:rsid w:val="00357012"/>
    <w:rsid w:val="003570BB"/>
    <w:rsid w:val="00357F60"/>
    <w:rsid w:val="00361E14"/>
    <w:rsid w:val="00362926"/>
    <w:rsid w:val="003629C3"/>
    <w:rsid w:val="003629D9"/>
    <w:rsid w:val="0036314F"/>
    <w:rsid w:val="00363C48"/>
    <w:rsid w:val="00363DD1"/>
    <w:rsid w:val="00364AE9"/>
    <w:rsid w:val="00364B5A"/>
    <w:rsid w:val="00364DBC"/>
    <w:rsid w:val="0036525A"/>
    <w:rsid w:val="003657E4"/>
    <w:rsid w:val="00365D95"/>
    <w:rsid w:val="00366205"/>
    <w:rsid w:val="00366336"/>
    <w:rsid w:val="00366F6A"/>
    <w:rsid w:val="00367845"/>
    <w:rsid w:val="00367B69"/>
    <w:rsid w:val="00370193"/>
    <w:rsid w:val="003701D8"/>
    <w:rsid w:val="003705F0"/>
    <w:rsid w:val="0037077B"/>
    <w:rsid w:val="003707C1"/>
    <w:rsid w:val="00370D2C"/>
    <w:rsid w:val="00371767"/>
    <w:rsid w:val="003734C5"/>
    <w:rsid w:val="00375A19"/>
    <w:rsid w:val="00376759"/>
    <w:rsid w:val="00377673"/>
    <w:rsid w:val="003802AF"/>
    <w:rsid w:val="0038097E"/>
    <w:rsid w:val="003815E7"/>
    <w:rsid w:val="00381914"/>
    <w:rsid w:val="00381AE9"/>
    <w:rsid w:val="0038370B"/>
    <w:rsid w:val="00383E57"/>
    <w:rsid w:val="00383FD1"/>
    <w:rsid w:val="003842F1"/>
    <w:rsid w:val="0038518B"/>
    <w:rsid w:val="00385710"/>
    <w:rsid w:val="0038588A"/>
    <w:rsid w:val="0038698F"/>
    <w:rsid w:val="0039059D"/>
    <w:rsid w:val="00390637"/>
    <w:rsid w:val="00392A4F"/>
    <w:rsid w:val="003933BB"/>
    <w:rsid w:val="003939C2"/>
    <w:rsid w:val="00393AF6"/>
    <w:rsid w:val="00393D45"/>
    <w:rsid w:val="00394CE8"/>
    <w:rsid w:val="003951D1"/>
    <w:rsid w:val="0039539B"/>
    <w:rsid w:val="003953DF"/>
    <w:rsid w:val="003956D5"/>
    <w:rsid w:val="0039646E"/>
    <w:rsid w:val="0039746C"/>
    <w:rsid w:val="003977A5"/>
    <w:rsid w:val="003A005F"/>
    <w:rsid w:val="003A027B"/>
    <w:rsid w:val="003A0840"/>
    <w:rsid w:val="003A1A24"/>
    <w:rsid w:val="003A2753"/>
    <w:rsid w:val="003A2B76"/>
    <w:rsid w:val="003A347E"/>
    <w:rsid w:val="003A3B92"/>
    <w:rsid w:val="003A458A"/>
    <w:rsid w:val="003A4988"/>
    <w:rsid w:val="003A4F68"/>
    <w:rsid w:val="003A5733"/>
    <w:rsid w:val="003A5EC5"/>
    <w:rsid w:val="003A6A1B"/>
    <w:rsid w:val="003A7CAC"/>
    <w:rsid w:val="003B002E"/>
    <w:rsid w:val="003B0A61"/>
    <w:rsid w:val="003B0C26"/>
    <w:rsid w:val="003B1268"/>
    <w:rsid w:val="003B1E0D"/>
    <w:rsid w:val="003B2706"/>
    <w:rsid w:val="003B2730"/>
    <w:rsid w:val="003B4707"/>
    <w:rsid w:val="003B49EA"/>
    <w:rsid w:val="003B5BA5"/>
    <w:rsid w:val="003B5E51"/>
    <w:rsid w:val="003B62F5"/>
    <w:rsid w:val="003B7A82"/>
    <w:rsid w:val="003C04D7"/>
    <w:rsid w:val="003C0565"/>
    <w:rsid w:val="003C08AD"/>
    <w:rsid w:val="003C0A78"/>
    <w:rsid w:val="003C0A88"/>
    <w:rsid w:val="003C12FA"/>
    <w:rsid w:val="003C1BED"/>
    <w:rsid w:val="003C207F"/>
    <w:rsid w:val="003C286C"/>
    <w:rsid w:val="003C2B6E"/>
    <w:rsid w:val="003C5AF9"/>
    <w:rsid w:val="003C5CF3"/>
    <w:rsid w:val="003C65C7"/>
    <w:rsid w:val="003D1677"/>
    <w:rsid w:val="003D22C0"/>
    <w:rsid w:val="003D2348"/>
    <w:rsid w:val="003D276C"/>
    <w:rsid w:val="003D2986"/>
    <w:rsid w:val="003D2F10"/>
    <w:rsid w:val="003D2F8D"/>
    <w:rsid w:val="003D389F"/>
    <w:rsid w:val="003D4F0B"/>
    <w:rsid w:val="003D5A1E"/>
    <w:rsid w:val="003D7B96"/>
    <w:rsid w:val="003D7EC9"/>
    <w:rsid w:val="003E0EAD"/>
    <w:rsid w:val="003E1B94"/>
    <w:rsid w:val="003E1F2C"/>
    <w:rsid w:val="003E2892"/>
    <w:rsid w:val="003E2E28"/>
    <w:rsid w:val="003E2FF2"/>
    <w:rsid w:val="003E50C3"/>
    <w:rsid w:val="003E5B0B"/>
    <w:rsid w:val="003E5C74"/>
    <w:rsid w:val="003E5D58"/>
    <w:rsid w:val="003E605C"/>
    <w:rsid w:val="003E6116"/>
    <w:rsid w:val="003E61F1"/>
    <w:rsid w:val="003E661F"/>
    <w:rsid w:val="003E68B9"/>
    <w:rsid w:val="003E6F51"/>
    <w:rsid w:val="003F1ACF"/>
    <w:rsid w:val="003F2237"/>
    <w:rsid w:val="003F2826"/>
    <w:rsid w:val="003F29D3"/>
    <w:rsid w:val="003F357C"/>
    <w:rsid w:val="003F43A0"/>
    <w:rsid w:val="003F524B"/>
    <w:rsid w:val="003F5809"/>
    <w:rsid w:val="003F61AF"/>
    <w:rsid w:val="003F6340"/>
    <w:rsid w:val="0040090A"/>
    <w:rsid w:val="00401285"/>
    <w:rsid w:val="004017ED"/>
    <w:rsid w:val="0040189B"/>
    <w:rsid w:val="00401947"/>
    <w:rsid w:val="0040208D"/>
    <w:rsid w:val="00402400"/>
    <w:rsid w:val="004029B6"/>
    <w:rsid w:val="00402ABA"/>
    <w:rsid w:val="00402D3E"/>
    <w:rsid w:val="00403463"/>
    <w:rsid w:val="00403D13"/>
    <w:rsid w:val="0040405F"/>
    <w:rsid w:val="004046EB"/>
    <w:rsid w:val="0040478F"/>
    <w:rsid w:val="00404D3F"/>
    <w:rsid w:val="004057BF"/>
    <w:rsid w:val="0040678E"/>
    <w:rsid w:val="004067A3"/>
    <w:rsid w:val="00406EC9"/>
    <w:rsid w:val="00407E44"/>
    <w:rsid w:val="004104A8"/>
    <w:rsid w:val="004121C6"/>
    <w:rsid w:val="00412222"/>
    <w:rsid w:val="004123CC"/>
    <w:rsid w:val="004128CF"/>
    <w:rsid w:val="00412ED0"/>
    <w:rsid w:val="004135E9"/>
    <w:rsid w:val="00413DD5"/>
    <w:rsid w:val="004144F6"/>
    <w:rsid w:val="00414A2E"/>
    <w:rsid w:val="00416543"/>
    <w:rsid w:val="004169AF"/>
    <w:rsid w:val="00417208"/>
    <w:rsid w:val="0041789F"/>
    <w:rsid w:val="004178BF"/>
    <w:rsid w:val="00417F90"/>
    <w:rsid w:val="00420235"/>
    <w:rsid w:val="00420251"/>
    <w:rsid w:val="0042041D"/>
    <w:rsid w:val="004204AD"/>
    <w:rsid w:val="004205CB"/>
    <w:rsid w:val="00421D63"/>
    <w:rsid w:val="0042387F"/>
    <w:rsid w:val="00423B6B"/>
    <w:rsid w:val="00424148"/>
    <w:rsid w:val="0042424C"/>
    <w:rsid w:val="004242C7"/>
    <w:rsid w:val="0042510D"/>
    <w:rsid w:val="00425865"/>
    <w:rsid w:val="00425A21"/>
    <w:rsid w:val="00425AC0"/>
    <w:rsid w:val="0042678F"/>
    <w:rsid w:val="00426E75"/>
    <w:rsid w:val="00427825"/>
    <w:rsid w:val="00427C19"/>
    <w:rsid w:val="00427F89"/>
    <w:rsid w:val="00430059"/>
    <w:rsid w:val="00430647"/>
    <w:rsid w:val="00431545"/>
    <w:rsid w:val="00431DFD"/>
    <w:rsid w:val="00432353"/>
    <w:rsid w:val="00432F8A"/>
    <w:rsid w:val="004333B1"/>
    <w:rsid w:val="0043351A"/>
    <w:rsid w:val="004336EE"/>
    <w:rsid w:val="00433CCA"/>
    <w:rsid w:val="00434646"/>
    <w:rsid w:val="00434D31"/>
    <w:rsid w:val="00434E88"/>
    <w:rsid w:val="00437598"/>
    <w:rsid w:val="0043798D"/>
    <w:rsid w:val="004405CA"/>
    <w:rsid w:val="00440E11"/>
    <w:rsid w:val="00441D1B"/>
    <w:rsid w:val="00441F68"/>
    <w:rsid w:val="00441F86"/>
    <w:rsid w:val="00442426"/>
    <w:rsid w:val="00442DF0"/>
    <w:rsid w:val="00443768"/>
    <w:rsid w:val="00444334"/>
    <w:rsid w:val="004449D9"/>
    <w:rsid w:val="00445F7F"/>
    <w:rsid w:val="004460D1"/>
    <w:rsid w:val="0044611B"/>
    <w:rsid w:val="00446F9B"/>
    <w:rsid w:val="00447954"/>
    <w:rsid w:val="00447A55"/>
    <w:rsid w:val="004501D8"/>
    <w:rsid w:val="004505CA"/>
    <w:rsid w:val="00450DD6"/>
    <w:rsid w:val="00452449"/>
    <w:rsid w:val="00452780"/>
    <w:rsid w:val="00452791"/>
    <w:rsid w:val="00452C24"/>
    <w:rsid w:val="00453106"/>
    <w:rsid w:val="00453723"/>
    <w:rsid w:val="00453AA6"/>
    <w:rsid w:val="00454720"/>
    <w:rsid w:val="0045488D"/>
    <w:rsid w:val="00454E9C"/>
    <w:rsid w:val="004555AE"/>
    <w:rsid w:val="00456788"/>
    <w:rsid w:val="00456E5D"/>
    <w:rsid w:val="004571FB"/>
    <w:rsid w:val="0045792F"/>
    <w:rsid w:val="00457D51"/>
    <w:rsid w:val="00460686"/>
    <w:rsid w:val="004610AE"/>
    <w:rsid w:val="00462FDB"/>
    <w:rsid w:val="0046491E"/>
    <w:rsid w:val="00465405"/>
    <w:rsid w:val="004656AB"/>
    <w:rsid w:val="00466868"/>
    <w:rsid w:val="0046780E"/>
    <w:rsid w:val="004678E6"/>
    <w:rsid w:val="0047038C"/>
    <w:rsid w:val="004705BE"/>
    <w:rsid w:val="004711AE"/>
    <w:rsid w:val="00471444"/>
    <w:rsid w:val="00471979"/>
    <w:rsid w:val="00472301"/>
    <w:rsid w:val="00472873"/>
    <w:rsid w:val="00473318"/>
    <w:rsid w:val="00473D6B"/>
    <w:rsid w:val="00474395"/>
    <w:rsid w:val="00474CF6"/>
    <w:rsid w:val="00474E8D"/>
    <w:rsid w:val="0047596E"/>
    <w:rsid w:val="00475E3C"/>
    <w:rsid w:val="00476736"/>
    <w:rsid w:val="00476A22"/>
    <w:rsid w:val="0047759B"/>
    <w:rsid w:val="004775E2"/>
    <w:rsid w:val="004778DE"/>
    <w:rsid w:val="00477B63"/>
    <w:rsid w:val="00477D9A"/>
    <w:rsid w:val="00480CB4"/>
    <w:rsid w:val="00481569"/>
    <w:rsid w:val="00481CDA"/>
    <w:rsid w:val="00482192"/>
    <w:rsid w:val="00484237"/>
    <w:rsid w:val="00484E5B"/>
    <w:rsid w:val="0048591D"/>
    <w:rsid w:val="004862DC"/>
    <w:rsid w:val="004869C3"/>
    <w:rsid w:val="00486C7D"/>
    <w:rsid w:val="00487D95"/>
    <w:rsid w:val="004904FF"/>
    <w:rsid w:val="0049166E"/>
    <w:rsid w:val="00491744"/>
    <w:rsid w:val="004919A4"/>
    <w:rsid w:val="0049212D"/>
    <w:rsid w:val="00492896"/>
    <w:rsid w:val="00494191"/>
    <w:rsid w:val="00494212"/>
    <w:rsid w:val="00495139"/>
    <w:rsid w:val="00495208"/>
    <w:rsid w:val="00496560"/>
    <w:rsid w:val="004970BE"/>
    <w:rsid w:val="00497706"/>
    <w:rsid w:val="004A0793"/>
    <w:rsid w:val="004A13C6"/>
    <w:rsid w:val="004A14E6"/>
    <w:rsid w:val="004A1B3B"/>
    <w:rsid w:val="004A1EF1"/>
    <w:rsid w:val="004A2738"/>
    <w:rsid w:val="004A2774"/>
    <w:rsid w:val="004A28C8"/>
    <w:rsid w:val="004A2A9A"/>
    <w:rsid w:val="004A51CB"/>
    <w:rsid w:val="004A5C0C"/>
    <w:rsid w:val="004A6957"/>
    <w:rsid w:val="004A7246"/>
    <w:rsid w:val="004A7D16"/>
    <w:rsid w:val="004B036C"/>
    <w:rsid w:val="004B123D"/>
    <w:rsid w:val="004B16B6"/>
    <w:rsid w:val="004B3169"/>
    <w:rsid w:val="004B3489"/>
    <w:rsid w:val="004B3661"/>
    <w:rsid w:val="004B39A0"/>
    <w:rsid w:val="004B4021"/>
    <w:rsid w:val="004B4312"/>
    <w:rsid w:val="004B4337"/>
    <w:rsid w:val="004B48D4"/>
    <w:rsid w:val="004B4BB3"/>
    <w:rsid w:val="004B5272"/>
    <w:rsid w:val="004B5BEA"/>
    <w:rsid w:val="004B600C"/>
    <w:rsid w:val="004B6AFA"/>
    <w:rsid w:val="004B758B"/>
    <w:rsid w:val="004C0203"/>
    <w:rsid w:val="004C0DB7"/>
    <w:rsid w:val="004C144C"/>
    <w:rsid w:val="004C1B1F"/>
    <w:rsid w:val="004C1B92"/>
    <w:rsid w:val="004C1E18"/>
    <w:rsid w:val="004C223C"/>
    <w:rsid w:val="004C24E1"/>
    <w:rsid w:val="004C2676"/>
    <w:rsid w:val="004C3261"/>
    <w:rsid w:val="004C32C8"/>
    <w:rsid w:val="004C3739"/>
    <w:rsid w:val="004C48C6"/>
    <w:rsid w:val="004C4A4C"/>
    <w:rsid w:val="004C4E1E"/>
    <w:rsid w:val="004C52B3"/>
    <w:rsid w:val="004C6F25"/>
    <w:rsid w:val="004C7071"/>
    <w:rsid w:val="004C707B"/>
    <w:rsid w:val="004C78AC"/>
    <w:rsid w:val="004D01C0"/>
    <w:rsid w:val="004D09C0"/>
    <w:rsid w:val="004D10A0"/>
    <w:rsid w:val="004D1114"/>
    <w:rsid w:val="004D153B"/>
    <w:rsid w:val="004D1D14"/>
    <w:rsid w:val="004D2790"/>
    <w:rsid w:val="004D2799"/>
    <w:rsid w:val="004D303A"/>
    <w:rsid w:val="004D34CA"/>
    <w:rsid w:val="004D4088"/>
    <w:rsid w:val="004D4E78"/>
    <w:rsid w:val="004D4EA5"/>
    <w:rsid w:val="004D589F"/>
    <w:rsid w:val="004D5A5A"/>
    <w:rsid w:val="004D6483"/>
    <w:rsid w:val="004D668B"/>
    <w:rsid w:val="004D6785"/>
    <w:rsid w:val="004D6A8A"/>
    <w:rsid w:val="004D7696"/>
    <w:rsid w:val="004D7739"/>
    <w:rsid w:val="004E02BC"/>
    <w:rsid w:val="004E089A"/>
    <w:rsid w:val="004E0CE3"/>
    <w:rsid w:val="004E166B"/>
    <w:rsid w:val="004E16E0"/>
    <w:rsid w:val="004E28A8"/>
    <w:rsid w:val="004E2B96"/>
    <w:rsid w:val="004E2E1F"/>
    <w:rsid w:val="004E2E22"/>
    <w:rsid w:val="004E2F16"/>
    <w:rsid w:val="004E3437"/>
    <w:rsid w:val="004E36AC"/>
    <w:rsid w:val="004E40A7"/>
    <w:rsid w:val="004E43B9"/>
    <w:rsid w:val="004E43F9"/>
    <w:rsid w:val="004E445A"/>
    <w:rsid w:val="004E7958"/>
    <w:rsid w:val="004F056A"/>
    <w:rsid w:val="004F05D1"/>
    <w:rsid w:val="004F0C28"/>
    <w:rsid w:val="004F1044"/>
    <w:rsid w:val="004F15D7"/>
    <w:rsid w:val="004F249D"/>
    <w:rsid w:val="004F342A"/>
    <w:rsid w:val="004F3BE0"/>
    <w:rsid w:val="004F4455"/>
    <w:rsid w:val="004F4690"/>
    <w:rsid w:val="004F4E5B"/>
    <w:rsid w:val="004F5B98"/>
    <w:rsid w:val="004F643E"/>
    <w:rsid w:val="004F6BE3"/>
    <w:rsid w:val="004F6C3D"/>
    <w:rsid w:val="004F6F7F"/>
    <w:rsid w:val="004F76B0"/>
    <w:rsid w:val="004F7D4D"/>
    <w:rsid w:val="0050024B"/>
    <w:rsid w:val="0050091A"/>
    <w:rsid w:val="00500C90"/>
    <w:rsid w:val="005026D1"/>
    <w:rsid w:val="00503024"/>
    <w:rsid w:val="00503AE3"/>
    <w:rsid w:val="00503E4C"/>
    <w:rsid w:val="00504F9E"/>
    <w:rsid w:val="00505072"/>
    <w:rsid w:val="00506788"/>
    <w:rsid w:val="00506E39"/>
    <w:rsid w:val="005074DB"/>
    <w:rsid w:val="005101AA"/>
    <w:rsid w:val="00510DCB"/>
    <w:rsid w:val="00511103"/>
    <w:rsid w:val="00512115"/>
    <w:rsid w:val="00512769"/>
    <w:rsid w:val="00512A05"/>
    <w:rsid w:val="00513232"/>
    <w:rsid w:val="005135C2"/>
    <w:rsid w:val="005136EC"/>
    <w:rsid w:val="00514EDC"/>
    <w:rsid w:val="0051573E"/>
    <w:rsid w:val="005167A4"/>
    <w:rsid w:val="00517084"/>
    <w:rsid w:val="0051778A"/>
    <w:rsid w:val="00520395"/>
    <w:rsid w:val="00522061"/>
    <w:rsid w:val="005228AB"/>
    <w:rsid w:val="00522923"/>
    <w:rsid w:val="00522C77"/>
    <w:rsid w:val="00522D90"/>
    <w:rsid w:val="00524496"/>
    <w:rsid w:val="00524558"/>
    <w:rsid w:val="0052610E"/>
    <w:rsid w:val="00526DD0"/>
    <w:rsid w:val="0052730C"/>
    <w:rsid w:val="005274CC"/>
    <w:rsid w:val="0052794B"/>
    <w:rsid w:val="00530249"/>
    <w:rsid w:val="0053208C"/>
    <w:rsid w:val="0053214B"/>
    <w:rsid w:val="005328D9"/>
    <w:rsid w:val="0053314A"/>
    <w:rsid w:val="005333E7"/>
    <w:rsid w:val="00533D99"/>
    <w:rsid w:val="005350A0"/>
    <w:rsid w:val="0053645B"/>
    <w:rsid w:val="00536BAE"/>
    <w:rsid w:val="00537F8A"/>
    <w:rsid w:val="00541113"/>
    <w:rsid w:val="0054166F"/>
    <w:rsid w:val="005420FE"/>
    <w:rsid w:val="005426BE"/>
    <w:rsid w:val="005426FD"/>
    <w:rsid w:val="005432FA"/>
    <w:rsid w:val="00543D0D"/>
    <w:rsid w:val="00544117"/>
    <w:rsid w:val="0054478B"/>
    <w:rsid w:val="00544FD1"/>
    <w:rsid w:val="0054585D"/>
    <w:rsid w:val="005465DE"/>
    <w:rsid w:val="00546782"/>
    <w:rsid w:val="005471BD"/>
    <w:rsid w:val="00551698"/>
    <w:rsid w:val="00551F41"/>
    <w:rsid w:val="005520AE"/>
    <w:rsid w:val="005523E0"/>
    <w:rsid w:val="00552DFE"/>
    <w:rsid w:val="00553EEC"/>
    <w:rsid w:val="0055462E"/>
    <w:rsid w:val="005550BD"/>
    <w:rsid w:val="00555920"/>
    <w:rsid w:val="00560681"/>
    <w:rsid w:val="005607A3"/>
    <w:rsid w:val="00560F6A"/>
    <w:rsid w:val="00562615"/>
    <w:rsid w:val="005639A2"/>
    <w:rsid w:val="00563AAE"/>
    <w:rsid w:val="00563BB8"/>
    <w:rsid w:val="00564483"/>
    <w:rsid w:val="005647AD"/>
    <w:rsid w:val="00565F74"/>
    <w:rsid w:val="00566654"/>
    <w:rsid w:val="00570208"/>
    <w:rsid w:val="00570E66"/>
    <w:rsid w:val="005711C2"/>
    <w:rsid w:val="005723C0"/>
    <w:rsid w:val="00572F6C"/>
    <w:rsid w:val="00573C8E"/>
    <w:rsid w:val="00573EF6"/>
    <w:rsid w:val="00573F8A"/>
    <w:rsid w:val="00574344"/>
    <w:rsid w:val="00574BEC"/>
    <w:rsid w:val="005751BB"/>
    <w:rsid w:val="005755B4"/>
    <w:rsid w:val="00575FDB"/>
    <w:rsid w:val="00576422"/>
    <w:rsid w:val="00577C15"/>
    <w:rsid w:val="00577DC6"/>
    <w:rsid w:val="00577E97"/>
    <w:rsid w:val="005801BD"/>
    <w:rsid w:val="0058077F"/>
    <w:rsid w:val="0058083C"/>
    <w:rsid w:val="00581809"/>
    <w:rsid w:val="00581B3C"/>
    <w:rsid w:val="00581C9B"/>
    <w:rsid w:val="00582524"/>
    <w:rsid w:val="0058496C"/>
    <w:rsid w:val="00584B44"/>
    <w:rsid w:val="005854B2"/>
    <w:rsid w:val="00585BD3"/>
    <w:rsid w:val="00586227"/>
    <w:rsid w:val="00586668"/>
    <w:rsid w:val="0059085A"/>
    <w:rsid w:val="00590FDD"/>
    <w:rsid w:val="00591736"/>
    <w:rsid w:val="00591FCC"/>
    <w:rsid w:val="0059208E"/>
    <w:rsid w:val="00594562"/>
    <w:rsid w:val="00594AC9"/>
    <w:rsid w:val="005951E8"/>
    <w:rsid w:val="0059715C"/>
    <w:rsid w:val="00597895"/>
    <w:rsid w:val="00597B9B"/>
    <w:rsid w:val="00597D79"/>
    <w:rsid w:val="005A09C9"/>
    <w:rsid w:val="005A0CC8"/>
    <w:rsid w:val="005A0E3D"/>
    <w:rsid w:val="005A1965"/>
    <w:rsid w:val="005A1B2F"/>
    <w:rsid w:val="005A2590"/>
    <w:rsid w:val="005A3366"/>
    <w:rsid w:val="005A42CA"/>
    <w:rsid w:val="005A4B2C"/>
    <w:rsid w:val="005A57C7"/>
    <w:rsid w:val="005A581D"/>
    <w:rsid w:val="005A6103"/>
    <w:rsid w:val="005A6F1F"/>
    <w:rsid w:val="005A7368"/>
    <w:rsid w:val="005A7472"/>
    <w:rsid w:val="005A7474"/>
    <w:rsid w:val="005A74CD"/>
    <w:rsid w:val="005A7705"/>
    <w:rsid w:val="005B1D1E"/>
    <w:rsid w:val="005B1DBE"/>
    <w:rsid w:val="005B1DCA"/>
    <w:rsid w:val="005B283A"/>
    <w:rsid w:val="005B3D8F"/>
    <w:rsid w:val="005B3FDC"/>
    <w:rsid w:val="005B4CB2"/>
    <w:rsid w:val="005B5D7C"/>
    <w:rsid w:val="005B5DFE"/>
    <w:rsid w:val="005B6D02"/>
    <w:rsid w:val="005B76D1"/>
    <w:rsid w:val="005B7753"/>
    <w:rsid w:val="005B78A1"/>
    <w:rsid w:val="005C0D46"/>
    <w:rsid w:val="005C127B"/>
    <w:rsid w:val="005C1425"/>
    <w:rsid w:val="005C1F7B"/>
    <w:rsid w:val="005C1FAA"/>
    <w:rsid w:val="005C2134"/>
    <w:rsid w:val="005C247E"/>
    <w:rsid w:val="005C2C5F"/>
    <w:rsid w:val="005C2D6B"/>
    <w:rsid w:val="005C3022"/>
    <w:rsid w:val="005C34E6"/>
    <w:rsid w:val="005C3D94"/>
    <w:rsid w:val="005C4AA4"/>
    <w:rsid w:val="005C53F1"/>
    <w:rsid w:val="005C58BB"/>
    <w:rsid w:val="005C5BFF"/>
    <w:rsid w:val="005C5DA8"/>
    <w:rsid w:val="005C6190"/>
    <w:rsid w:val="005C6369"/>
    <w:rsid w:val="005C7363"/>
    <w:rsid w:val="005C7A10"/>
    <w:rsid w:val="005C7E29"/>
    <w:rsid w:val="005C7EF0"/>
    <w:rsid w:val="005D0DCB"/>
    <w:rsid w:val="005D14E5"/>
    <w:rsid w:val="005D1D68"/>
    <w:rsid w:val="005D240F"/>
    <w:rsid w:val="005D3722"/>
    <w:rsid w:val="005D386B"/>
    <w:rsid w:val="005D3EA3"/>
    <w:rsid w:val="005D4117"/>
    <w:rsid w:val="005D47B4"/>
    <w:rsid w:val="005D4A4D"/>
    <w:rsid w:val="005D55E4"/>
    <w:rsid w:val="005D5675"/>
    <w:rsid w:val="005D7945"/>
    <w:rsid w:val="005D7C0C"/>
    <w:rsid w:val="005E057F"/>
    <w:rsid w:val="005E1749"/>
    <w:rsid w:val="005E1A09"/>
    <w:rsid w:val="005E224C"/>
    <w:rsid w:val="005E2952"/>
    <w:rsid w:val="005E3013"/>
    <w:rsid w:val="005E41DE"/>
    <w:rsid w:val="005E612E"/>
    <w:rsid w:val="005E665E"/>
    <w:rsid w:val="005E6C85"/>
    <w:rsid w:val="005E7152"/>
    <w:rsid w:val="005E73AB"/>
    <w:rsid w:val="005E76DE"/>
    <w:rsid w:val="005E77EC"/>
    <w:rsid w:val="005F02DA"/>
    <w:rsid w:val="005F0B94"/>
    <w:rsid w:val="005F1BA7"/>
    <w:rsid w:val="005F2BA3"/>
    <w:rsid w:val="005F2DAC"/>
    <w:rsid w:val="005F2EB0"/>
    <w:rsid w:val="005F55AF"/>
    <w:rsid w:val="005F5D36"/>
    <w:rsid w:val="005F6B9C"/>
    <w:rsid w:val="005F764B"/>
    <w:rsid w:val="005F7B39"/>
    <w:rsid w:val="005F7C73"/>
    <w:rsid w:val="005F7CBA"/>
    <w:rsid w:val="0060041B"/>
    <w:rsid w:val="0060085D"/>
    <w:rsid w:val="006008B2"/>
    <w:rsid w:val="0060095D"/>
    <w:rsid w:val="00601466"/>
    <w:rsid w:val="006015E7"/>
    <w:rsid w:val="00601671"/>
    <w:rsid w:val="006017B5"/>
    <w:rsid w:val="00602B57"/>
    <w:rsid w:val="00602FE7"/>
    <w:rsid w:val="0060329D"/>
    <w:rsid w:val="00603707"/>
    <w:rsid w:val="006038F7"/>
    <w:rsid w:val="00603AF6"/>
    <w:rsid w:val="00604646"/>
    <w:rsid w:val="00604A76"/>
    <w:rsid w:val="0060569E"/>
    <w:rsid w:val="0060595F"/>
    <w:rsid w:val="0060633C"/>
    <w:rsid w:val="00606885"/>
    <w:rsid w:val="0060759A"/>
    <w:rsid w:val="00610862"/>
    <w:rsid w:val="00610DDC"/>
    <w:rsid w:val="00611019"/>
    <w:rsid w:val="00611447"/>
    <w:rsid w:val="0061178B"/>
    <w:rsid w:val="00611FDA"/>
    <w:rsid w:val="00612BF9"/>
    <w:rsid w:val="00613D83"/>
    <w:rsid w:val="006144CD"/>
    <w:rsid w:val="006145E2"/>
    <w:rsid w:val="006152D1"/>
    <w:rsid w:val="00615D54"/>
    <w:rsid w:val="006160E5"/>
    <w:rsid w:val="00616D07"/>
    <w:rsid w:val="0061D303"/>
    <w:rsid w:val="00620617"/>
    <w:rsid w:val="00620ACE"/>
    <w:rsid w:val="00621222"/>
    <w:rsid w:val="0062183F"/>
    <w:rsid w:val="00623656"/>
    <w:rsid w:val="006239A2"/>
    <w:rsid w:val="00624994"/>
    <w:rsid w:val="00624B58"/>
    <w:rsid w:val="00625C0F"/>
    <w:rsid w:val="00625EE5"/>
    <w:rsid w:val="006264E3"/>
    <w:rsid w:val="00627647"/>
    <w:rsid w:val="00627EF1"/>
    <w:rsid w:val="00630572"/>
    <w:rsid w:val="00630CFB"/>
    <w:rsid w:val="006320AB"/>
    <w:rsid w:val="00632AB3"/>
    <w:rsid w:val="00632F39"/>
    <w:rsid w:val="00635C1D"/>
    <w:rsid w:val="006367DA"/>
    <w:rsid w:val="00636A9E"/>
    <w:rsid w:val="006408A6"/>
    <w:rsid w:val="00640A0C"/>
    <w:rsid w:val="006415B5"/>
    <w:rsid w:val="0064213E"/>
    <w:rsid w:val="006424C6"/>
    <w:rsid w:val="00642BEF"/>
    <w:rsid w:val="00643724"/>
    <w:rsid w:val="006437A0"/>
    <w:rsid w:val="00643E53"/>
    <w:rsid w:val="0064408E"/>
    <w:rsid w:val="006441CD"/>
    <w:rsid w:val="0064431B"/>
    <w:rsid w:val="00644556"/>
    <w:rsid w:val="0064457F"/>
    <w:rsid w:val="00644692"/>
    <w:rsid w:val="00644BE3"/>
    <w:rsid w:val="00645332"/>
    <w:rsid w:val="00645665"/>
    <w:rsid w:val="00645F24"/>
    <w:rsid w:val="00646A36"/>
    <w:rsid w:val="00650908"/>
    <w:rsid w:val="00650A68"/>
    <w:rsid w:val="00651FBF"/>
    <w:rsid w:val="00652318"/>
    <w:rsid w:val="00652F6C"/>
    <w:rsid w:val="00653B8B"/>
    <w:rsid w:val="00654225"/>
    <w:rsid w:val="00654A5C"/>
    <w:rsid w:val="00654C61"/>
    <w:rsid w:val="00655123"/>
    <w:rsid w:val="00655158"/>
    <w:rsid w:val="00655726"/>
    <w:rsid w:val="0065579C"/>
    <w:rsid w:val="006560AE"/>
    <w:rsid w:val="00657919"/>
    <w:rsid w:val="00657A63"/>
    <w:rsid w:val="00657CB8"/>
    <w:rsid w:val="006605F7"/>
    <w:rsid w:val="006608D1"/>
    <w:rsid w:val="006608F0"/>
    <w:rsid w:val="006610EF"/>
    <w:rsid w:val="0066113C"/>
    <w:rsid w:val="0066185B"/>
    <w:rsid w:val="00662681"/>
    <w:rsid w:val="006639FC"/>
    <w:rsid w:val="00663FB5"/>
    <w:rsid w:val="00664318"/>
    <w:rsid w:val="00664366"/>
    <w:rsid w:val="0066438E"/>
    <w:rsid w:val="00664C59"/>
    <w:rsid w:val="00665716"/>
    <w:rsid w:val="00666B21"/>
    <w:rsid w:val="00666B41"/>
    <w:rsid w:val="00667E86"/>
    <w:rsid w:val="00667F16"/>
    <w:rsid w:val="006701AD"/>
    <w:rsid w:val="006704EB"/>
    <w:rsid w:val="00670B76"/>
    <w:rsid w:val="00672D0A"/>
    <w:rsid w:val="00672DBD"/>
    <w:rsid w:val="00673638"/>
    <w:rsid w:val="00673737"/>
    <w:rsid w:val="006740CA"/>
    <w:rsid w:val="0067479D"/>
    <w:rsid w:val="00674B87"/>
    <w:rsid w:val="006757DA"/>
    <w:rsid w:val="00675817"/>
    <w:rsid w:val="00675CFC"/>
    <w:rsid w:val="0067693A"/>
    <w:rsid w:val="00676FDC"/>
    <w:rsid w:val="0067750E"/>
    <w:rsid w:val="006803F5"/>
    <w:rsid w:val="00680D67"/>
    <w:rsid w:val="00680FCF"/>
    <w:rsid w:val="00681E83"/>
    <w:rsid w:val="00682653"/>
    <w:rsid w:val="006828A3"/>
    <w:rsid w:val="00682AAC"/>
    <w:rsid w:val="006831EA"/>
    <w:rsid w:val="00684072"/>
    <w:rsid w:val="0068432F"/>
    <w:rsid w:val="0068446A"/>
    <w:rsid w:val="00684847"/>
    <w:rsid w:val="00686DD2"/>
    <w:rsid w:val="00690C04"/>
    <w:rsid w:val="00690C16"/>
    <w:rsid w:val="006910E6"/>
    <w:rsid w:val="0069135A"/>
    <w:rsid w:val="0069160B"/>
    <w:rsid w:val="00691806"/>
    <w:rsid w:val="00692002"/>
    <w:rsid w:val="00692351"/>
    <w:rsid w:val="006926F0"/>
    <w:rsid w:val="0069282B"/>
    <w:rsid w:val="006932E3"/>
    <w:rsid w:val="00693EEE"/>
    <w:rsid w:val="00693F06"/>
    <w:rsid w:val="006942A9"/>
    <w:rsid w:val="00694865"/>
    <w:rsid w:val="00694AD6"/>
    <w:rsid w:val="00695593"/>
    <w:rsid w:val="00695811"/>
    <w:rsid w:val="0069635D"/>
    <w:rsid w:val="00696A22"/>
    <w:rsid w:val="0069763C"/>
    <w:rsid w:val="00697B23"/>
    <w:rsid w:val="006A0DD5"/>
    <w:rsid w:val="006A1239"/>
    <w:rsid w:val="006A1604"/>
    <w:rsid w:val="006A17C2"/>
    <w:rsid w:val="006A1D37"/>
    <w:rsid w:val="006A2028"/>
    <w:rsid w:val="006A2394"/>
    <w:rsid w:val="006A23D4"/>
    <w:rsid w:val="006A287A"/>
    <w:rsid w:val="006A2C5D"/>
    <w:rsid w:val="006A4065"/>
    <w:rsid w:val="006A4A45"/>
    <w:rsid w:val="006A4EDF"/>
    <w:rsid w:val="006A5A79"/>
    <w:rsid w:val="006A5FFF"/>
    <w:rsid w:val="006A6364"/>
    <w:rsid w:val="006A724B"/>
    <w:rsid w:val="006A7531"/>
    <w:rsid w:val="006A78FD"/>
    <w:rsid w:val="006B0571"/>
    <w:rsid w:val="006B25CB"/>
    <w:rsid w:val="006B2BB0"/>
    <w:rsid w:val="006B2FD9"/>
    <w:rsid w:val="006B3195"/>
    <w:rsid w:val="006B3D6D"/>
    <w:rsid w:val="006B3E28"/>
    <w:rsid w:val="006B441E"/>
    <w:rsid w:val="006B58C7"/>
    <w:rsid w:val="006B5DBD"/>
    <w:rsid w:val="006B6074"/>
    <w:rsid w:val="006B7545"/>
    <w:rsid w:val="006C07D5"/>
    <w:rsid w:val="006C0E0E"/>
    <w:rsid w:val="006C1B32"/>
    <w:rsid w:val="006C1DCC"/>
    <w:rsid w:val="006C2072"/>
    <w:rsid w:val="006C2F38"/>
    <w:rsid w:val="006C3247"/>
    <w:rsid w:val="006C4544"/>
    <w:rsid w:val="006C4E9B"/>
    <w:rsid w:val="006C5440"/>
    <w:rsid w:val="006C5CDE"/>
    <w:rsid w:val="006C679E"/>
    <w:rsid w:val="006C6D7C"/>
    <w:rsid w:val="006C6FE9"/>
    <w:rsid w:val="006C718C"/>
    <w:rsid w:val="006C721E"/>
    <w:rsid w:val="006C7C5A"/>
    <w:rsid w:val="006D0AE0"/>
    <w:rsid w:val="006D0E48"/>
    <w:rsid w:val="006D11D4"/>
    <w:rsid w:val="006D1234"/>
    <w:rsid w:val="006D1E26"/>
    <w:rsid w:val="006D1EA8"/>
    <w:rsid w:val="006D2220"/>
    <w:rsid w:val="006D23CF"/>
    <w:rsid w:val="006D2C02"/>
    <w:rsid w:val="006D2D19"/>
    <w:rsid w:val="006D2EFD"/>
    <w:rsid w:val="006D36A0"/>
    <w:rsid w:val="006D3901"/>
    <w:rsid w:val="006D44F8"/>
    <w:rsid w:val="006D509E"/>
    <w:rsid w:val="006D5301"/>
    <w:rsid w:val="006D6FED"/>
    <w:rsid w:val="006E0214"/>
    <w:rsid w:val="006E050C"/>
    <w:rsid w:val="006E0B07"/>
    <w:rsid w:val="006E0D68"/>
    <w:rsid w:val="006E11AA"/>
    <w:rsid w:val="006E1306"/>
    <w:rsid w:val="006E1A45"/>
    <w:rsid w:val="006E27BD"/>
    <w:rsid w:val="006E34F2"/>
    <w:rsid w:val="006E3CCF"/>
    <w:rsid w:val="006E517A"/>
    <w:rsid w:val="006E557A"/>
    <w:rsid w:val="006E575C"/>
    <w:rsid w:val="006E63B5"/>
    <w:rsid w:val="006E6C8C"/>
    <w:rsid w:val="006F0E63"/>
    <w:rsid w:val="006F0E8D"/>
    <w:rsid w:val="006F2466"/>
    <w:rsid w:val="006F2EA1"/>
    <w:rsid w:val="006F3918"/>
    <w:rsid w:val="006F3BE8"/>
    <w:rsid w:val="006F3FD7"/>
    <w:rsid w:val="006F4674"/>
    <w:rsid w:val="006F508B"/>
    <w:rsid w:val="006F5CC4"/>
    <w:rsid w:val="006F6048"/>
    <w:rsid w:val="006F6478"/>
    <w:rsid w:val="006F67BA"/>
    <w:rsid w:val="006F6B1B"/>
    <w:rsid w:val="006F778B"/>
    <w:rsid w:val="006F7E75"/>
    <w:rsid w:val="00700841"/>
    <w:rsid w:val="0070131D"/>
    <w:rsid w:val="00702167"/>
    <w:rsid w:val="00702740"/>
    <w:rsid w:val="00702D85"/>
    <w:rsid w:val="00703672"/>
    <w:rsid w:val="00706560"/>
    <w:rsid w:val="007070F5"/>
    <w:rsid w:val="00711253"/>
    <w:rsid w:val="007122AD"/>
    <w:rsid w:val="0071290B"/>
    <w:rsid w:val="00712DBD"/>
    <w:rsid w:val="00712E29"/>
    <w:rsid w:val="00712FDB"/>
    <w:rsid w:val="00713EEB"/>
    <w:rsid w:val="007145E2"/>
    <w:rsid w:val="00714BB5"/>
    <w:rsid w:val="00714BCD"/>
    <w:rsid w:val="00715D94"/>
    <w:rsid w:val="007163FC"/>
    <w:rsid w:val="00716F6D"/>
    <w:rsid w:val="00717051"/>
    <w:rsid w:val="00717BFB"/>
    <w:rsid w:val="00720035"/>
    <w:rsid w:val="00721388"/>
    <w:rsid w:val="00721A6A"/>
    <w:rsid w:val="0072222E"/>
    <w:rsid w:val="00722CA9"/>
    <w:rsid w:val="00722E20"/>
    <w:rsid w:val="00722F04"/>
    <w:rsid w:val="00723847"/>
    <w:rsid w:val="007248E8"/>
    <w:rsid w:val="00724F60"/>
    <w:rsid w:val="00725B5B"/>
    <w:rsid w:val="00725EE1"/>
    <w:rsid w:val="00726840"/>
    <w:rsid w:val="0072694D"/>
    <w:rsid w:val="00726B6C"/>
    <w:rsid w:val="00726C90"/>
    <w:rsid w:val="00727580"/>
    <w:rsid w:val="007279F9"/>
    <w:rsid w:val="00731043"/>
    <w:rsid w:val="007315C9"/>
    <w:rsid w:val="00731901"/>
    <w:rsid w:val="00732949"/>
    <w:rsid w:val="00733145"/>
    <w:rsid w:val="007347E5"/>
    <w:rsid w:val="00734C26"/>
    <w:rsid w:val="00735174"/>
    <w:rsid w:val="00735D56"/>
    <w:rsid w:val="00736E21"/>
    <w:rsid w:val="007377E5"/>
    <w:rsid w:val="007378BA"/>
    <w:rsid w:val="00737A58"/>
    <w:rsid w:val="00737E59"/>
    <w:rsid w:val="00737EA6"/>
    <w:rsid w:val="007403B5"/>
    <w:rsid w:val="00740C2A"/>
    <w:rsid w:val="007417A6"/>
    <w:rsid w:val="00742E84"/>
    <w:rsid w:val="00742EB8"/>
    <w:rsid w:val="00743655"/>
    <w:rsid w:val="0074542C"/>
    <w:rsid w:val="00745FBF"/>
    <w:rsid w:val="0074613E"/>
    <w:rsid w:val="007465F9"/>
    <w:rsid w:val="0074693C"/>
    <w:rsid w:val="00746AE3"/>
    <w:rsid w:val="00750D54"/>
    <w:rsid w:val="00751770"/>
    <w:rsid w:val="0075249B"/>
    <w:rsid w:val="007524AD"/>
    <w:rsid w:val="007542A7"/>
    <w:rsid w:val="007542D5"/>
    <w:rsid w:val="007547AC"/>
    <w:rsid w:val="00754878"/>
    <w:rsid w:val="00754BD9"/>
    <w:rsid w:val="0075661E"/>
    <w:rsid w:val="0075677B"/>
    <w:rsid w:val="007569CD"/>
    <w:rsid w:val="00756B53"/>
    <w:rsid w:val="0075738A"/>
    <w:rsid w:val="00757873"/>
    <w:rsid w:val="0076042C"/>
    <w:rsid w:val="00761512"/>
    <w:rsid w:val="00761DEE"/>
    <w:rsid w:val="00761F9F"/>
    <w:rsid w:val="0076244A"/>
    <w:rsid w:val="0076437E"/>
    <w:rsid w:val="007647B5"/>
    <w:rsid w:val="0076495A"/>
    <w:rsid w:val="007653C3"/>
    <w:rsid w:val="007654BC"/>
    <w:rsid w:val="0076590A"/>
    <w:rsid w:val="00765EFC"/>
    <w:rsid w:val="00767ADD"/>
    <w:rsid w:val="007708B6"/>
    <w:rsid w:val="007708CA"/>
    <w:rsid w:val="00770B63"/>
    <w:rsid w:val="007717B0"/>
    <w:rsid w:val="00772104"/>
    <w:rsid w:val="00772388"/>
    <w:rsid w:val="0077343E"/>
    <w:rsid w:val="00774542"/>
    <w:rsid w:val="007746F6"/>
    <w:rsid w:val="00774E4D"/>
    <w:rsid w:val="007751EA"/>
    <w:rsid w:val="00775B6F"/>
    <w:rsid w:val="00775CEA"/>
    <w:rsid w:val="00775EAD"/>
    <w:rsid w:val="00777F2E"/>
    <w:rsid w:val="00777F6D"/>
    <w:rsid w:val="00780B4E"/>
    <w:rsid w:val="00781B3C"/>
    <w:rsid w:val="0078232B"/>
    <w:rsid w:val="007825D1"/>
    <w:rsid w:val="00782706"/>
    <w:rsid w:val="007836E3"/>
    <w:rsid w:val="007853C3"/>
    <w:rsid w:val="007870AD"/>
    <w:rsid w:val="007870F8"/>
    <w:rsid w:val="00787F9B"/>
    <w:rsid w:val="0079020D"/>
    <w:rsid w:val="00790ADE"/>
    <w:rsid w:val="00790CFC"/>
    <w:rsid w:val="007918A2"/>
    <w:rsid w:val="007935D6"/>
    <w:rsid w:val="0079406C"/>
    <w:rsid w:val="00794379"/>
    <w:rsid w:val="007944F9"/>
    <w:rsid w:val="007952E4"/>
    <w:rsid w:val="00796119"/>
    <w:rsid w:val="00797B5B"/>
    <w:rsid w:val="007A056F"/>
    <w:rsid w:val="007A0C8E"/>
    <w:rsid w:val="007A15BA"/>
    <w:rsid w:val="007A174A"/>
    <w:rsid w:val="007A183B"/>
    <w:rsid w:val="007A23FD"/>
    <w:rsid w:val="007A246F"/>
    <w:rsid w:val="007A447C"/>
    <w:rsid w:val="007A44AA"/>
    <w:rsid w:val="007A543C"/>
    <w:rsid w:val="007A6FFF"/>
    <w:rsid w:val="007A77DF"/>
    <w:rsid w:val="007A79BF"/>
    <w:rsid w:val="007B0CE2"/>
    <w:rsid w:val="007B2065"/>
    <w:rsid w:val="007B234B"/>
    <w:rsid w:val="007B29BE"/>
    <w:rsid w:val="007B303A"/>
    <w:rsid w:val="007B4578"/>
    <w:rsid w:val="007B489F"/>
    <w:rsid w:val="007B4E17"/>
    <w:rsid w:val="007B7428"/>
    <w:rsid w:val="007B7562"/>
    <w:rsid w:val="007B7615"/>
    <w:rsid w:val="007C13D4"/>
    <w:rsid w:val="007C15EF"/>
    <w:rsid w:val="007C176E"/>
    <w:rsid w:val="007C1FC3"/>
    <w:rsid w:val="007C2C40"/>
    <w:rsid w:val="007C42D3"/>
    <w:rsid w:val="007C45E0"/>
    <w:rsid w:val="007C48AC"/>
    <w:rsid w:val="007C5580"/>
    <w:rsid w:val="007C57F2"/>
    <w:rsid w:val="007C60B1"/>
    <w:rsid w:val="007C689C"/>
    <w:rsid w:val="007D0158"/>
    <w:rsid w:val="007D08EF"/>
    <w:rsid w:val="007D19D5"/>
    <w:rsid w:val="007D3865"/>
    <w:rsid w:val="007D4015"/>
    <w:rsid w:val="007D60DB"/>
    <w:rsid w:val="007D6B9B"/>
    <w:rsid w:val="007D796C"/>
    <w:rsid w:val="007D7E45"/>
    <w:rsid w:val="007E0100"/>
    <w:rsid w:val="007E0CE4"/>
    <w:rsid w:val="007E0E0F"/>
    <w:rsid w:val="007E0FE2"/>
    <w:rsid w:val="007E19B6"/>
    <w:rsid w:val="007E1A84"/>
    <w:rsid w:val="007E1CB3"/>
    <w:rsid w:val="007E1D47"/>
    <w:rsid w:val="007E3DA8"/>
    <w:rsid w:val="007E4072"/>
    <w:rsid w:val="007E40D5"/>
    <w:rsid w:val="007E579D"/>
    <w:rsid w:val="007E63AE"/>
    <w:rsid w:val="007E66C1"/>
    <w:rsid w:val="007E6DA8"/>
    <w:rsid w:val="007E6FF6"/>
    <w:rsid w:val="007E70A0"/>
    <w:rsid w:val="007E733E"/>
    <w:rsid w:val="007E7DB0"/>
    <w:rsid w:val="007F05E8"/>
    <w:rsid w:val="007F0D4A"/>
    <w:rsid w:val="007F1473"/>
    <w:rsid w:val="007F1479"/>
    <w:rsid w:val="007F1935"/>
    <w:rsid w:val="007F29CA"/>
    <w:rsid w:val="007F42C3"/>
    <w:rsid w:val="007F4891"/>
    <w:rsid w:val="007F48E2"/>
    <w:rsid w:val="007F5472"/>
    <w:rsid w:val="007F571B"/>
    <w:rsid w:val="007F5D71"/>
    <w:rsid w:val="007F6492"/>
    <w:rsid w:val="007F6794"/>
    <w:rsid w:val="007F6AE4"/>
    <w:rsid w:val="00800389"/>
    <w:rsid w:val="00800D47"/>
    <w:rsid w:val="00802F10"/>
    <w:rsid w:val="00804423"/>
    <w:rsid w:val="00805220"/>
    <w:rsid w:val="00805269"/>
    <w:rsid w:val="00805396"/>
    <w:rsid w:val="00805AC6"/>
    <w:rsid w:val="00806C56"/>
    <w:rsid w:val="00807B13"/>
    <w:rsid w:val="00810551"/>
    <w:rsid w:val="00810C4C"/>
    <w:rsid w:val="0081568D"/>
    <w:rsid w:val="00816011"/>
    <w:rsid w:val="0081689A"/>
    <w:rsid w:val="00816A16"/>
    <w:rsid w:val="00817C28"/>
    <w:rsid w:val="00817C45"/>
    <w:rsid w:val="008200DB"/>
    <w:rsid w:val="0082047D"/>
    <w:rsid w:val="008216C9"/>
    <w:rsid w:val="0082175F"/>
    <w:rsid w:val="0082192F"/>
    <w:rsid w:val="00823B48"/>
    <w:rsid w:val="008245D6"/>
    <w:rsid w:val="008245FD"/>
    <w:rsid w:val="00824F8F"/>
    <w:rsid w:val="00825C19"/>
    <w:rsid w:val="0082609B"/>
    <w:rsid w:val="0082615E"/>
    <w:rsid w:val="008270D9"/>
    <w:rsid w:val="00827802"/>
    <w:rsid w:val="00827B91"/>
    <w:rsid w:val="00827CA3"/>
    <w:rsid w:val="00830068"/>
    <w:rsid w:val="00830205"/>
    <w:rsid w:val="0083038A"/>
    <w:rsid w:val="008306DF"/>
    <w:rsid w:val="008313C1"/>
    <w:rsid w:val="0083222F"/>
    <w:rsid w:val="00832B96"/>
    <w:rsid w:val="008331D1"/>
    <w:rsid w:val="00833356"/>
    <w:rsid w:val="00833406"/>
    <w:rsid w:val="00833BAC"/>
    <w:rsid w:val="008340DA"/>
    <w:rsid w:val="0083514A"/>
    <w:rsid w:val="008364A4"/>
    <w:rsid w:val="008367AD"/>
    <w:rsid w:val="008370C1"/>
    <w:rsid w:val="008370C8"/>
    <w:rsid w:val="008371B3"/>
    <w:rsid w:val="008378D8"/>
    <w:rsid w:val="008402B1"/>
    <w:rsid w:val="00840B8F"/>
    <w:rsid w:val="008419DA"/>
    <w:rsid w:val="00842686"/>
    <w:rsid w:val="008428C4"/>
    <w:rsid w:val="00842B07"/>
    <w:rsid w:val="00842B6D"/>
    <w:rsid w:val="00842E2F"/>
    <w:rsid w:val="008430B8"/>
    <w:rsid w:val="0084361F"/>
    <w:rsid w:val="008437EB"/>
    <w:rsid w:val="0084470F"/>
    <w:rsid w:val="00844854"/>
    <w:rsid w:val="008449BF"/>
    <w:rsid w:val="00844A6B"/>
    <w:rsid w:val="00844AEB"/>
    <w:rsid w:val="00844B88"/>
    <w:rsid w:val="00846302"/>
    <w:rsid w:val="00850490"/>
    <w:rsid w:val="00851368"/>
    <w:rsid w:val="00851B31"/>
    <w:rsid w:val="00852B23"/>
    <w:rsid w:val="00852E55"/>
    <w:rsid w:val="008543E9"/>
    <w:rsid w:val="00854B8F"/>
    <w:rsid w:val="008558C8"/>
    <w:rsid w:val="00855E76"/>
    <w:rsid w:val="00855ECF"/>
    <w:rsid w:val="0085663D"/>
    <w:rsid w:val="00857172"/>
    <w:rsid w:val="00857DE7"/>
    <w:rsid w:val="0086071D"/>
    <w:rsid w:val="008607C6"/>
    <w:rsid w:val="00860C4B"/>
    <w:rsid w:val="0086257E"/>
    <w:rsid w:val="00862821"/>
    <w:rsid w:val="008630F5"/>
    <w:rsid w:val="008641F4"/>
    <w:rsid w:val="00864463"/>
    <w:rsid w:val="00864AB2"/>
    <w:rsid w:val="00864E88"/>
    <w:rsid w:val="00865159"/>
    <w:rsid w:val="0086564D"/>
    <w:rsid w:val="0086620F"/>
    <w:rsid w:val="0086682F"/>
    <w:rsid w:val="00866885"/>
    <w:rsid w:val="008704A0"/>
    <w:rsid w:val="00870625"/>
    <w:rsid w:val="00870A7F"/>
    <w:rsid w:val="00870FDD"/>
    <w:rsid w:val="0087113B"/>
    <w:rsid w:val="008714E1"/>
    <w:rsid w:val="00872283"/>
    <w:rsid w:val="008727C0"/>
    <w:rsid w:val="00873763"/>
    <w:rsid w:val="00873890"/>
    <w:rsid w:val="00873EBC"/>
    <w:rsid w:val="00875275"/>
    <w:rsid w:val="00875F8D"/>
    <w:rsid w:val="00877237"/>
    <w:rsid w:val="008772DB"/>
    <w:rsid w:val="00877345"/>
    <w:rsid w:val="00877C6E"/>
    <w:rsid w:val="008804D5"/>
    <w:rsid w:val="00880517"/>
    <w:rsid w:val="00880BC6"/>
    <w:rsid w:val="00881470"/>
    <w:rsid w:val="008817F6"/>
    <w:rsid w:val="00881C13"/>
    <w:rsid w:val="0088263F"/>
    <w:rsid w:val="00882D01"/>
    <w:rsid w:val="00882E9B"/>
    <w:rsid w:val="008843AD"/>
    <w:rsid w:val="0088488D"/>
    <w:rsid w:val="008849F4"/>
    <w:rsid w:val="008852C2"/>
    <w:rsid w:val="008862A4"/>
    <w:rsid w:val="008914C7"/>
    <w:rsid w:val="008917F9"/>
    <w:rsid w:val="008932FA"/>
    <w:rsid w:val="008933D7"/>
    <w:rsid w:val="00894102"/>
    <w:rsid w:val="00895658"/>
    <w:rsid w:val="00895B88"/>
    <w:rsid w:val="00896DDF"/>
    <w:rsid w:val="008979B5"/>
    <w:rsid w:val="00897F44"/>
    <w:rsid w:val="008A0422"/>
    <w:rsid w:val="008A263F"/>
    <w:rsid w:val="008A2712"/>
    <w:rsid w:val="008A3C67"/>
    <w:rsid w:val="008A44FC"/>
    <w:rsid w:val="008A463B"/>
    <w:rsid w:val="008A46D1"/>
    <w:rsid w:val="008A46EA"/>
    <w:rsid w:val="008A4976"/>
    <w:rsid w:val="008A4CF9"/>
    <w:rsid w:val="008A56DE"/>
    <w:rsid w:val="008A5997"/>
    <w:rsid w:val="008A66EF"/>
    <w:rsid w:val="008A6752"/>
    <w:rsid w:val="008A6D4C"/>
    <w:rsid w:val="008A7666"/>
    <w:rsid w:val="008A79FC"/>
    <w:rsid w:val="008A7D0C"/>
    <w:rsid w:val="008A7EA0"/>
    <w:rsid w:val="008B01C2"/>
    <w:rsid w:val="008B05B5"/>
    <w:rsid w:val="008B1254"/>
    <w:rsid w:val="008B1A2D"/>
    <w:rsid w:val="008B283E"/>
    <w:rsid w:val="008B2FFA"/>
    <w:rsid w:val="008B30DE"/>
    <w:rsid w:val="008B3108"/>
    <w:rsid w:val="008B3283"/>
    <w:rsid w:val="008B36B5"/>
    <w:rsid w:val="008B3B24"/>
    <w:rsid w:val="008B4020"/>
    <w:rsid w:val="008B477D"/>
    <w:rsid w:val="008B4956"/>
    <w:rsid w:val="008B6E2F"/>
    <w:rsid w:val="008B7220"/>
    <w:rsid w:val="008B7D5E"/>
    <w:rsid w:val="008C0161"/>
    <w:rsid w:val="008C09B6"/>
    <w:rsid w:val="008C0D15"/>
    <w:rsid w:val="008C1076"/>
    <w:rsid w:val="008C2C47"/>
    <w:rsid w:val="008C32EC"/>
    <w:rsid w:val="008C36EF"/>
    <w:rsid w:val="008C3AF1"/>
    <w:rsid w:val="008C3FEF"/>
    <w:rsid w:val="008C4038"/>
    <w:rsid w:val="008C49DB"/>
    <w:rsid w:val="008C65C0"/>
    <w:rsid w:val="008C7061"/>
    <w:rsid w:val="008C787A"/>
    <w:rsid w:val="008D0A72"/>
    <w:rsid w:val="008D0EEF"/>
    <w:rsid w:val="008D106C"/>
    <w:rsid w:val="008D1800"/>
    <w:rsid w:val="008D1969"/>
    <w:rsid w:val="008D36BB"/>
    <w:rsid w:val="008D3C71"/>
    <w:rsid w:val="008D40E4"/>
    <w:rsid w:val="008D43BD"/>
    <w:rsid w:val="008D53FB"/>
    <w:rsid w:val="008D7323"/>
    <w:rsid w:val="008D787C"/>
    <w:rsid w:val="008D7A53"/>
    <w:rsid w:val="008E06AE"/>
    <w:rsid w:val="008E07E3"/>
    <w:rsid w:val="008E09A8"/>
    <w:rsid w:val="008E0C4F"/>
    <w:rsid w:val="008E0E2D"/>
    <w:rsid w:val="008E1C27"/>
    <w:rsid w:val="008E1DBF"/>
    <w:rsid w:val="008E35B8"/>
    <w:rsid w:val="008E435A"/>
    <w:rsid w:val="008E4D21"/>
    <w:rsid w:val="008E5392"/>
    <w:rsid w:val="008E55AD"/>
    <w:rsid w:val="008E5692"/>
    <w:rsid w:val="008E6210"/>
    <w:rsid w:val="008E775F"/>
    <w:rsid w:val="008E7973"/>
    <w:rsid w:val="008E7FA3"/>
    <w:rsid w:val="008F01A0"/>
    <w:rsid w:val="008F06D9"/>
    <w:rsid w:val="008F0E8E"/>
    <w:rsid w:val="008F17A2"/>
    <w:rsid w:val="008F2A46"/>
    <w:rsid w:val="008F348A"/>
    <w:rsid w:val="008F4368"/>
    <w:rsid w:val="008F48FA"/>
    <w:rsid w:val="008F4B9A"/>
    <w:rsid w:val="008F5846"/>
    <w:rsid w:val="008F5E41"/>
    <w:rsid w:val="008F5EBF"/>
    <w:rsid w:val="008F6161"/>
    <w:rsid w:val="008F70E0"/>
    <w:rsid w:val="008F7575"/>
    <w:rsid w:val="009000D4"/>
    <w:rsid w:val="0090089E"/>
    <w:rsid w:val="00901717"/>
    <w:rsid w:val="00904846"/>
    <w:rsid w:val="00904986"/>
    <w:rsid w:val="009062FB"/>
    <w:rsid w:val="00906557"/>
    <w:rsid w:val="009067E7"/>
    <w:rsid w:val="0090770E"/>
    <w:rsid w:val="0091042F"/>
    <w:rsid w:val="00910C40"/>
    <w:rsid w:val="00911D43"/>
    <w:rsid w:val="0091203D"/>
    <w:rsid w:val="009130C5"/>
    <w:rsid w:val="00913C9C"/>
    <w:rsid w:val="00913E12"/>
    <w:rsid w:val="00915584"/>
    <w:rsid w:val="0091597A"/>
    <w:rsid w:val="00915F0D"/>
    <w:rsid w:val="0091603F"/>
    <w:rsid w:val="00916E79"/>
    <w:rsid w:val="00917B3F"/>
    <w:rsid w:val="00921CF9"/>
    <w:rsid w:val="00923CF4"/>
    <w:rsid w:val="00924B9A"/>
    <w:rsid w:val="00924DF7"/>
    <w:rsid w:val="00925555"/>
    <w:rsid w:val="009255CB"/>
    <w:rsid w:val="00925FE7"/>
    <w:rsid w:val="009262B8"/>
    <w:rsid w:val="00926A6A"/>
    <w:rsid w:val="00926E0B"/>
    <w:rsid w:val="00927E7E"/>
    <w:rsid w:val="00927EEB"/>
    <w:rsid w:val="009300CD"/>
    <w:rsid w:val="00930234"/>
    <w:rsid w:val="0093041B"/>
    <w:rsid w:val="009305D1"/>
    <w:rsid w:val="009316B1"/>
    <w:rsid w:val="00932459"/>
    <w:rsid w:val="00932D22"/>
    <w:rsid w:val="00932FDB"/>
    <w:rsid w:val="009335DC"/>
    <w:rsid w:val="00933C28"/>
    <w:rsid w:val="0093560D"/>
    <w:rsid w:val="00935C38"/>
    <w:rsid w:val="00936753"/>
    <w:rsid w:val="00936A20"/>
    <w:rsid w:val="00936BDE"/>
    <w:rsid w:val="009374F3"/>
    <w:rsid w:val="0093766C"/>
    <w:rsid w:val="00937879"/>
    <w:rsid w:val="00940C09"/>
    <w:rsid w:val="00941232"/>
    <w:rsid w:val="00941671"/>
    <w:rsid w:val="00941897"/>
    <w:rsid w:val="00941D7B"/>
    <w:rsid w:val="00942286"/>
    <w:rsid w:val="009424A7"/>
    <w:rsid w:val="00943274"/>
    <w:rsid w:val="00946BE6"/>
    <w:rsid w:val="00947307"/>
    <w:rsid w:val="00947610"/>
    <w:rsid w:val="009477C1"/>
    <w:rsid w:val="00952DAE"/>
    <w:rsid w:val="00952E4F"/>
    <w:rsid w:val="00952E86"/>
    <w:rsid w:val="009532DD"/>
    <w:rsid w:val="00956809"/>
    <w:rsid w:val="00956B72"/>
    <w:rsid w:val="00956DDE"/>
    <w:rsid w:val="00956E26"/>
    <w:rsid w:val="00957CE7"/>
    <w:rsid w:val="00957DA2"/>
    <w:rsid w:val="00957F85"/>
    <w:rsid w:val="00960493"/>
    <w:rsid w:val="009605B7"/>
    <w:rsid w:val="0096158E"/>
    <w:rsid w:val="009615EF"/>
    <w:rsid w:val="009629B3"/>
    <w:rsid w:val="00962FE6"/>
    <w:rsid w:val="009633F6"/>
    <w:rsid w:val="009637D6"/>
    <w:rsid w:val="00963B2A"/>
    <w:rsid w:val="009642FB"/>
    <w:rsid w:val="00964C68"/>
    <w:rsid w:val="00964D5D"/>
    <w:rsid w:val="0096583E"/>
    <w:rsid w:val="00967684"/>
    <w:rsid w:val="009678CD"/>
    <w:rsid w:val="00967D37"/>
    <w:rsid w:val="009705C6"/>
    <w:rsid w:val="00971102"/>
    <w:rsid w:val="009719BB"/>
    <w:rsid w:val="00971EF2"/>
    <w:rsid w:val="00971F91"/>
    <w:rsid w:val="009741BC"/>
    <w:rsid w:val="0097444A"/>
    <w:rsid w:val="009752EA"/>
    <w:rsid w:val="00975CD2"/>
    <w:rsid w:val="00977345"/>
    <w:rsid w:val="0097743A"/>
    <w:rsid w:val="00977AFA"/>
    <w:rsid w:val="0098086E"/>
    <w:rsid w:val="00980B7B"/>
    <w:rsid w:val="009816A6"/>
    <w:rsid w:val="00981BAC"/>
    <w:rsid w:val="00982141"/>
    <w:rsid w:val="00982ED3"/>
    <w:rsid w:val="00983B57"/>
    <w:rsid w:val="00984DDC"/>
    <w:rsid w:val="00986772"/>
    <w:rsid w:val="009869F0"/>
    <w:rsid w:val="00987152"/>
    <w:rsid w:val="00987C7A"/>
    <w:rsid w:val="00987DE0"/>
    <w:rsid w:val="00990226"/>
    <w:rsid w:val="009907A0"/>
    <w:rsid w:val="00991CCC"/>
    <w:rsid w:val="009928FD"/>
    <w:rsid w:val="00992998"/>
    <w:rsid w:val="00993C9B"/>
    <w:rsid w:val="00994104"/>
    <w:rsid w:val="00994523"/>
    <w:rsid w:val="00994694"/>
    <w:rsid w:val="00994FE7"/>
    <w:rsid w:val="009964B0"/>
    <w:rsid w:val="00996D0A"/>
    <w:rsid w:val="009971CE"/>
    <w:rsid w:val="00997A41"/>
    <w:rsid w:val="009A2148"/>
    <w:rsid w:val="009A25B1"/>
    <w:rsid w:val="009A2770"/>
    <w:rsid w:val="009A3933"/>
    <w:rsid w:val="009A4785"/>
    <w:rsid w:val="009A4F4C"/>
    <w:rsid w:val="009A5551"/>
    <w:rsid w:val="009A5B35"/>
    <w:rsid w:val="009A5EAE"/>
    <w:rsid w:val="009A7A6B"/>
    <w:rsid w:val="009A7B18"/>
    <w:rsid w:val="009A7EAE"/>
    <w:rsid w:val="009A7F99"/>
    <w:rsid w:val="009B1A5F"/>
    <w:rsid w:val="009B1DF1"/>
    <w:rsid w:val="009B22D6"/>
    <w:rsid w:val="009B2DE2"/>
    <w:rsid w:val="009B36D2"/>
    <w:rsid w:val="009B38D7"/>
    <w:rsid w:val="009B3BF4"/>
    <w:rsid w:val="009B4CB6"/>
    <w:rsid w:val="009B651E"/>
    <w:rsid w:val="009C0712"/>
    <w:rsid w:val="009C0BEA"/>
    <w:rsid w:val="009C293C"/>
    <w:rsid w:val="009C2C3F"/>
    <w:rsid w:val="009C31B2"/>
    <w:rsid w:val="009C3928"/>
    <w:rsid w:val="009C3CBD"/>
    <w:rsid w:val="009C4575"/>
    <w:rsid w:val="009C52B3"/>
    <w:rsid w:val="009C62A3"/>
    <w:rsid w:val="009C6CAF"/>
    <w:rsid w:val="009C70E7"/>
    <w:rsid w:val="009C762C"/>
    <w:rsid w:val="009C7E00"/>
    <w:rsid w:val="009D00B7"/>
    <w:rsid w:val="009D01FC"/>
    <w:rsid w:val="009D07BC"/>
    <w:rsid w:val="009D1318"/>
    <w:rsid w:val="009D1B42"/>
    <w:rsid w:val="009D366A"/>
    <w:rsid w:val="009D3839"/>
    <w:rsid w:val="009D399E"/>
    <w:rsid w:val="009D3B0B"/>
    <w:rsid w:val="009D4CBB"/>
    <w:rsid w:val="009D58D7"/>
    <w:rsid w:val="009D5E77"/>
    <w:rsid w:val="009D628E"/>
    <w:rsid w:val="009D6817"/>
    <w:rsid w:val="009D73CD"/>
    <w:rsid w:val="009D7847"/>
    <w:rsid w:val="009E01DC"/>
    <w:rsid w:val="009E05DA"/>
    <w:rsid w:val="009E2739"/>
    <w:rsid w:val="009E307D"/>
    <w:rsid w:val="009E4B44"/>
    <w:rsid w:val="009E76AC"/>
    <w:rsid w:val="009F0BD3"/>
    <w:rsid w:val="009F0D68"/>
    <w:rsid w:val="009F1181"/>
    <w:rsid w:val="009F20AE"/>
    <w:rsid w:val="009F2821"/>
    <w:rsid w:val="009F381D"/>
    <w:rsid w:val="009F4AA0"/>
    <w:rsid w:val="009F6190"/>
    <w:rsid w:val="009F679F"/>
    <w:rsid w:val="009F7382"/>
    <w:rsid w:val="00A008D2"/>
    <w:rsid w:val="00A00D9B"/>
    <w:rsid w:val="00A011A1"/>
    <w:rsid w:val="00A014B5"/>
    <w:rsid w:val="00A029D7"/>
    <w:rsid w:val="00A03207"/>
    <w:rsid w:val="00A037B3"/>
    <w:rsid w:val="00A03AAC"/>
    <w:rsid w:val="00A04143"/>
    <w:rsid w:val="00A0438E"/>
    <w:rsid w:val="00A0440D"/>
    <w:rsid w:val="00A048AA"/>
    <w:rsid w:val="00A04980"/>
    <w:rsid w:val="00A059E1"/>
    <w:rsid w:val="00A06DB1"/>
    <w:rsid w:val="00A07095"/>
    <w:rsid w:val="00A07E50"/>
    <w:rsid w:val="00A1046E"/>
    <w:rsid w:val="00A11337"/>
    <w:rsid w:val="00A11370"/>
    <w:rsid w:val="00A116C5"/>
    <w:rsid w:val="00A1266E"/>
    <w:rsid w:val="00A12C21"/>
    <w:rsid w:val="00A12C98"/>
    <w:rsid w:val="00A138CC"/>
    <w:rsid w:val="00A13DE8"/>
    <w:rsid w:val="00A144C0"/>
    <w:rsid w:val="00A1475F"/>
    <w:rsid w:val="00A149FD"/>
    <w:rsid w:val="00A14B82"/>
    <w:rsid w:val="00A155C8"/>
    <w:rsid w:val="00A15F79"/>
    <w:rsid w:val="00A165B7"/>
    <w:rsid w:val="00A17289"/>
    <w:rsid w:val="00A17901"/>
    <w:rsid w:val="00A17E53"/>
    <w:rsid w:val="00A21B3C"/>
    <w:rsid w:val="00A22A95"/>
    <w:rsid w:val="00A22D9A"/>
    <w:rsid w:val="00A23AED"/>
    <w:rsid w:val="00A23C46"/>
    <w:rsid w:val="00A23D40"/>
    <w:rsid w:val="00A24469"/>
    <w:rsid w:val="00A24A4C"/>
    <w:rsid w:val="00A257FC"/>
    <w:rsid w:val="00A259F8"/>
    <w:rsid w:val="00A25CA1"/>
    <w:rsid w:val="00A264E0"/>
    <w:rsid w:val="00A26A05"/>
    <w:rsid w:val="00A27848"/>
    <w:rsid w:val="00A27BA8"/>
    <w:rsid w:val="00A303A2"/>
    <w:rsid w:val="00A306F3"/>
    <w:rsid w:val="00A30B6A"/>
    <w:rsid w:val="00A30BA3"/>
    <w:rsid w:val="00A30E56"/>
    <w:rsid w:val="00A314DB"/>
    <w:rsid w:val="00A31C5D"/>
    <w:rsid w:val="00A32614"/>
    <w:rsid w:val="00A32748"/>
    <w:rsid w:val="00A32A9A"/>
    <w:rsid w:val="00A32D56"/>
    <w:rsid w:val="00A33354"/>
    <w:rsid w:val="00A3336E"/>
    <w:rsid w:val="00A33704"/>
    <w:rsid w:val="00A33D2D"/>
    <w:rsid w:val="00A33FE0"/>
    <w:rsid w:val="00A3492D"/>
    <w:rsid w:val="00A3541C"/>
    <w:rsid w:val="00A35CEA"/>
    <w:rsid w:val="00A35F2E"/>
    <w:rsid w:val="00A360A6"/>
    <w:rsid w:val="00A36691"/>
    <w:rsid w:val="00A36EC0"/>
    <w:rsid w:val="00A36EFF"/>
    <w:rsid w:val="00A372C6"/>
    <w:rsid w:val="00A3730B"/>
    <w:rsid w:val="00A37E87"/>
    <w:rsid w:val="00A4094E"/>
    <w:rsid w:val="00A4095C"/>
    <w:rsid w:val="00A40E33"/>
    <w:rsid w:val="00A41850"/>
    <w:rsid w:val="00A41D58"/>
    <w:rsid w:val="00A420A1"/>
    <w:rsid w:val="00A4248D"/>
    <w:rsid w:val="00A43179"/>
    <w:rsid w:val="00A432D8"/>
    <w:rsid w:val="00A438EF"/>
    <w:rsid w:val="00A43C72"/>
    <w:rsid w:val="00A4602F"/>
    <w:rsid w:val="00A47092"/>
    <w:rsid w:val="00A47C1C"/>
    <w:rsid w:val="00A50188"/>
    <w:rsid w:val="00A50523"/>
    <w:rsid w:val="00A50C8E"/>
    <w:rsid w:val="00A5102C"/>
    <w:rsid w:val="00A520B6"/>
    <w:rsid w:val="00A529B4"/>
    <w:rsid w:val="00A52E26"/>
    <w:rsid w:val="00A534E9"/>
    <w:rsid w:val="00A537FF"/>
    <w:rsid w:val="00A53C4D"/>
    <w:rsid w:val="00A53F75"/>
    <w:rsid w:val="00A55583"/>
    <w:rsid w:val="00A5696E"/>
    <w:rsid w:val="00A56A9F"/>
    <w:rsid w:val="00A56D64"/>
    <w:rsid w:val="00A577E4"/>
    <w:rsid w:val="00A6184C"/>
    <w:rsid w:val="00A6266D"/>
    <w:rsid w:val="00A62D13"/>
    <w:rsid w:val="00A638E2"/>
    <w:rsid w:val="00A6456E"/>
    <w:rsid w:val="00A64AEF"/>
    <w:rsid w:val="00A65443"/>
    <w:rsid w:val="00A655B4"/>
    <w:rsid w:val="00A65ED7"/>
    <w:rsid w:val="00A660B6"/>
    <w:rsid w:val="00A66530"/>
    <w:rsid w:val="00A665F5"/>
    <w:rsid w:val="00A67D5B"/>
    <w:rsid w:val="00A70E6E"/>
    <w:rsid w:val="00A71096"/>
    <w:rsid w:val="00A716B9"/>
    <w:rsid w:val="00A71738"/>
    <w:rsid w:val="00A718E3"/>
    <w:rsid w:val="00A72118"/>
    <w:rsid w:val="00A72EC9"/>
    <w:rsid w:val="00A730F4"/>
    <w:rsid w:val="00A73450"/>
    <w:rsid w:val="00A73868"/>
    <w:rsid w:val="00A73DBD"/>
    <w:rsid w:val="00A73FDD"/>
    <w:rsid w:val="00A7418D"/>
    <w:rsid w:val="00A74548"/>
    <w:rsid w:val="00A75315"/>
    <w:rsid w:val="00A755F7"/>
    <w:rsid w:val="00A76024"/>
    <w:rsid w:val="00A77935"/>
    <w:rsid w:val="00A77CB8"/>
    <w:rsid w:val="00A805DE"/>
    <w:rsid w:val="00A80A0B"/>
    <w:rsid w:val="00A816E6"/>
    <w:rsid w:val="00A824A5"/>
    <w:rsid w:val="00A82743"/>
    <w:rsid w:val="00A82755"/>
    <w:rsid w:val="00A839A6"/>
    <w:rsid w:val="00A83C80"/>
    <w:rsid w:val="00A83F46"/>
    <w:rsid w:val="00A84074"/>
    <w:rsid w:val="00A8410D"/>
    <w:rsid w:val="00A85186"/>
    <w:rsid w:val="00A86527"/>
    <w:rsid w:val="00A869BA"/>
    <w:rsid w:val="00A86AFA"/>
    <w:rsid w:val="00A86FAC"/>
    <w:rsid w:val="00A8707D"/>
    <w:rsid w:val="00A87541"/>
    <w:rsid w:val="00A879CB"/>
    <w:rsid w:val="00A90118"/>
    <w:rsid w:val="00A9037D"/>
    <w:rsid w:val="00A91669"/>
    <w:rsid w:val="00A91712"/>
    <w:rsid w:val="00A923C1"/>
    <w:rsid w:val="00A93778"/>
    <w:rsid w:val="00A93E18"/>
    <w:rsid w:val="00A9419F"/>
    <w:rsid w:val="00A941FF"/>
    <w:rsid w:val="00A94CD0"/>
    <w:rsid w:val="00A965B0"/>
    <w:rsid w:val="00A965D2"/>
    <w:rsid w:val="00A96708"/>
    <w:rsid w:val="00A974D8"/>
    <w:rsid w:val="00A97AE1"/>
    <w:rsid w:val="00AA011D"/>
    <w:rsid w:val="00AA1223"/>
    <w:rsid w:val="00AA3508"/>
    <w:rsid w:val="00AA354F"/>
    <w:rsid w:val="00AA4346"/>
    <w:rsid w:val="00AA51EF"/>
    <w:rsid w:val="00AA56C8"/>
    <w:rsid w:val="00AA67F6"/>
    <w:rsid w:val="00AA7438"/>
    <w:rsid w:val="00AB144F"/>
    <w:rsid w:val="00AB1671"/>
    <w:rsid w:val="00AB1CA1"/>
    <w:rsid w:val="00AB1E6B"/>
    <w:rsid w:val="00AB1FB4"/>
    <w:rsid w:val="00AB221D"/>
    <w:rsid w:val="00AB2E41"/>
    <w:rsid w:val="00AB3229"/>
    <w:rsid w:val="00AB3C9C"/>
    <w:rsid w:val="00AB46EF"/>
    <w:rsid w:val="00AB6490"/>
    <w:rsid w:val="00AB6619"/>
    <w:rsid w:val="00AB733F"/>
    <w:rsid w:val="00AB7AAB"/>
    <w:rsid w:val="00AB7F91"/>
    <w:rsid w:val="00AC0767"/>
    <w:rsid w:val="00AC0F4E"/>
    <w:rsid w:val="00AC119A"/>
    <w:rsid w:val="00AC1821"/>
    <w:rsid w:val="00AC1F1D"/>
    <w:rsid w:val="00AC2126"/>
    <w:rsid w:val="00AC26D2"/>
    <w:rsid w:val="00AC3079"/>
    <w:rsid w:val="00AC30A3"/>
    <w:rsid w:val="00AC3CF5"/>
    <w:rsid w:val="00AC46E1"/>
    <w:rsid w:val="00AC4E32"/>
    <w:rsid w:val="00AC51CB"/>
    <w:rsid w:val="00AC5357"/>
    <w:rsid w:val="00AC5386"/>
    <w:rsid w:val="00AC62A6"/>
    <w:rsid w:val="00AC7761"/>
    <w:rsid w:val="00AC7926"/>
    <w:rsid w:val="00AD15A9"/>
    <w:rsid w:val="00AD266C"/>
    <w:rsid w:val="00AD2902"/>
    <w:rsid w:val="00AD2CDE"/>
    <w:rsid w:val="00AD37B3"/>
    <w:rsid w:val="00AD385C"/>
    <w:rsid w:val="00AD4AC3"/>
    <w:rsid w:val="00AD5D23"/>
    <w:rsid w:val="00AD64CF"/>
    <w:rsid w:val="00AD6677"/>
    <w:rsid w:val="00AD66F5"/>
    <w:rsid w:val="00AD67E0"/>
    <w:rsid w:val="00AD6919"/>
    <w:rsid w:val="00AD69C9"/>
    <w:rsid w:val="00AD73E2"/>
    <w:rsid w:val="00AD7CD6"/>
    <w:rsid w:val="00AE076F"/>
    <w:rsid w:val="00AE138D"/>
    <w:rsid w:val="00AE14A9"/>
    <w:rsid w:val="00AE16C1"/>
    <w:rsid w:val="00AE1A5A"/>
    <w:rsid w:val="00AE1C3F"/>
    <w:rsid w:val="00AE2321"/>
    <w:rsid w:val="00AE2D1C"/>
    <w:rsid w:val="00AE2DBF"/>
    <w:rsid w:val="00AE350A"/>
    <w:rsid w:val="00AE3F86"/>
    <w:rsid w:val="00AE5429"/>
    <w:rsid w:val="00AE5687"/>
    <w:rsid w:val="00AE6677"/>
    <w:rsid w:val="00AE6809"/>
    <w:rsid w:val="00AE7F08"/>
    <w:rsid w:val="00AF00F3"/>
    <w:rsid w:val="00AF0286"/>
    <w:rsid w:val="00AF0FEE"/>
    <w:rsid w:val="00AF1E99"/>
    <w:rsid w:val="00AF2271"/>
    <w:rsid w:val="00AF26DC"/>
    <w:rsid w:val="00AF2E7B"/>
    <w:rsid w:val="00AF3631"/>
    <w:rsid w:val="00AF36A5"/>
    <w:rsid w:val="00AF3E33"/>
    <w:rsid w:val="00AF427D"/>
    <w:rsid w:val="00AF437D"/>
    <w:rsid w:val="00AF4D0A"/>
    <w:rsid w:val="00AF540E"/>
    <w:rsid w:val="00AF5A2A"/>
    <w:rsid w:val="00AF6266"/>
    <w:rsid w:val="00AF650C"/>
    <w:rsid w:val="00AF65F7"/>
    <w:rsid w:val="00AF686F"/>
    <w:rsid w:val="00AF6A39"/>
    <w:rsid w:val="00AF6ADE"/>
    <w:rsid w:val="00AF73E6"/>
    <w:rsid w:val="00AF74C6"/>
    <w:rsid w:val="00AF7DA3"/>
    <w:rsid w:val="00B00FB6"/>
    <w:rsid w:val="00B012A5"/>
    <w:rsid w:val="00B015CE"/>
    <w:rsid w:val="00B0225F"/>
    <w:rsid w:val="00B027E7"/>
    <w:rsid w:val="00B03391"/>
    <w:rsid w:val="00B03474"/>
    <w:rsid w:val="00B040D1"/>
    <w:rsid w:val="00B049B3"/>
    <w:rsid w:val="00B05268"/>
    <w:rsid w:val="00B05E74"/>
    <w:rsid w:val="00B06AA9"/>
    <w:rsid w:val="00B06ACA"/>
    <w:rsid w:val="00B07496"/>
    <w:rsid w:val="00B075D4"/>
    <w:rsid w:val="00B11DE5"/>
    <w:rsid w:val="00B12832"/>
    <w:rsid w:val="00B130EE"/>
    <w:rsid w:val="00B13A84"/>
    <w:rsid w:val="00B13CFC"/>
    <w:rsid w:val="00B1402B"/>
    <w:rsid w:val="00B14F0A"/>
    <w:rsid w:val="00B151D7"/>
    <w:rsid w:val="00B1765D"/>
    <w:rsid w:val="00B17A10"/>
    <w:rsid w:val="00B201C3"/>
    <w:rsid w:val="00B201F2"/>
    <w:rsid w:val="00B208F4"/>
    <w:rsid w:val="00B213E6"/>
    <w:rsid w:val="00B21DC0"/>
    <w:rsid w:val="00B22300"/>
    <w:rsid w:val="00B22965"/>
    <w:rsid w:val="00B22A4F"/>
    <w:rsid w:val="00B22BEE"/>
    <w:rsid w:val="00B23684"/>
    <w:rsid w:val="00B236FD"/>
    <w:rsid w:val="00B24867"/>
    <w:rsid w:val="00B26093"/>
    <w:rsid w:val="00B265F5"/>
    <w:rsid w:val="00B26739"/>
    <w:rsid w:val="00B26BBB"/>
    <w:rsid w:val="00B26C97"/>
    <w:rsid w:val="00B26F3B"/>
    <w:rsid w:val="00B274F1"/>
    <w:rsid w:val="00B27FA5"/>
    <w:rsid w:val="00B302A4"/>
    <w:rsid w:val="00B305A4"/>
    <w:rsid w:val="00B30A3E"/>
    <w:rsid w:val="00B31D7C"/>
    <w:rsid w:val="00B3306F"/>
    <w:rsid w:val="00B332F9"/>
    <w:rsid w:val="00B34152"/>
    <w:rsid w:val="00B3597D"/>
    <w:rsid w:val="00B36070"/>
    <w:rsid w:val="00B37E4A"/>
    <w:rsid w:val="00B37E83"/>
    <w:rsid w:val="00B40104"/>
    <w:rsid w:val="00B401E4"/>
    <w:rsid w:val="00B40642"/>
    <w:rsid w:val="00B40E9E"/>
    <w:rsid w:val="00B4178B"/>
    <w:rsid w:val="00B42197"/>
    <w:rsid w:val="00B42635"/>
    <w:rsid w:val="00B42BFF"/>
    <w:rsid w:val="00B431DF"/>
    <w:rsid w:val="00B43283"/>
    <w:rsid w:val="00B4588C"/>
    <w:rsid w:val="00B471D5"/>
    <w:rsid w:val="00B47658"/>
    <w:rsid w:val="00B47AEB"/>
    <w:rsid w:val="00B47EAF"/>
    <w:rsid w:val="00B51E73"/>
    <w:rsid w:val="00B5242D"/>
    <w:rsid w:val="00B52C00"/>
    <w:rsid w:val="00B52CA5"/>
    <w:rsid w:val="00B52D0B"/>
    <w:rsid w:val="00B53586"/>
    <w:rsid w:val="00B53FC1"/>
    <w:rsid w:val="00B54B8B"/>
    <w:rsid w:val="00B5505F"/>
    <w:rsid w:val="00B556B5"/>
    <w:rsid w:val="00B557E0"/>
    <w:rsid w:val="00B56399"/>
    <w:rsid w:val="00B57576"/>
    <w:rsid w:val="00B57D11"/>
    <w:rsid w:val="00B601DA"/>
    <w:rsid w:val="00B60419"/>
    <w:rsid w:val="00B60A76"/>
    <w:rsid w:val="00B60A95"/>
    <w:rsid w:val="00B60CAA"/>
    <w:rsid w:val="00B610CD"/>
    <w:rsid w:val="00B6157B"/>
    <w:rsid w:val="00B61B2E"/>
    <w:rsid w:val="00B6250C"/>
    <w:rsid w:val="00B62C20"/>
    <w:rsid w:val="00B63414"/>
    <w:rsid w:val="00B63AEC"/>
    <w:rsid w:val="00B63D94"/>
    <w:rsid w:val="00B63FC3"/>
    <w:rsid w:val="00B64106"/>
    <w:rsid w:val="00B64AE1"/>
    <w:rsid w:val="00B64CF6"/>
    <w:rsid w:val="00B64D13"/>
    <w:rsid w:val="00B65C46"/>
    <w:rsid w:val="00B65CE9"/>
    <w:rsid w:val="00B65D06"/>
    <w:rsid w:val="00B67AF5"/>
    <w:rsid w:val="00B710E3"/>
    <w:rsid w:val="00B711E0"/>
    <w:rsid w:val="00B726C1"/>
    <w:rsid w:val="00B728C1"/>
    <w:rsid w:val="00B72AE1"/>
    <w:rsid w:val="00B72B9F"/>
    <w:rsid w:val="00B72E46"/>
    <w:rsid w:val="00B73A96"/>
    <w:rsid w:val="00B73E4A"/>
    <w:rsid w:val="00B7437B"/>
    <w:rsid w:val="00B751D6"/>
    <w:rsid w:val="00B7560A"/>
    <w:rsid w:val="00B75684"/>
    <w:rsid w:val="00B76378"/>
    <w:rsid w:val="00B76B88"/>
    <w:rsid w:val="00B770AA"/>
    <w:rsid w:val="00B77D0E"/>
    <w:rsid w:val="00B80017"/>
    <w:rsid w:val="00B804FC"/>
    <w:rsid w:val="00B81725"/>
    <w:rsid w:val="00B81C40"/>
    <w:rsid w:val="00B82507"/>
    <w:rsid w:val="00B82CD4"/>
    <w:rsid w:val="00B82F85"/>
    <w:rsid w:val="00B83D55"/>
    <w:rsid w:val="00B84ADE"/>
    <w:rsid w:val="00B873DB"/>
    <w:rsid w:val="00B87EF7"/>
    <w:rsid w:val="00B91DAF"/>
    <w:rsid w:val="00B91F2E"/>
    <w:rsid w:val="00B9235F"/>
    <w:rsid w:val="00B92733"/>
    <w:rsid w:val="00B9381D"/>
    <w:rsid w:val="00B93F13"/>
    <w:rsid w:val="00B93F22"/>
    <w:rsid w:val="00B9438E"/>
    <w:rsid w:val="00B94419"/>
    <w:rsid w:val="00B948C5"/>
    <w:rsid w:val="00B949B4"/>
    <w:rsid w:val="00B94AC9"/>
    <w:rsid w:val="00B94CAD"/>
    <w:rsid w:val="00B96316"/>
    <w:rsid w:val="00B96910"/>
    <w:rsid w:val="00BA081D"/>
    <w:rsid w:val="00BA1544"/>
    <w:rsid w:val="00BA1E43"/>
    <w:rsid w:val="00BA23B3"/>
    <w:rsid w:val="00BA2670"/>
    <w:rsid w:val="00BA3114"/>
    <w:rsid w:val="00BA3515"/>
    <w:rsid w:val="00BA47C0"/>
    <w:rsid w:val="00BA5B24"/>
    <w:rsid w:val="00BA6C01"/>
    <w:rsid w:val="00BA6F98"/>
    <w:rsid w:val="00BA7023"/>
    <w:rsid w:val="00BA7A36"/>
    <w:rsid w:val="00BB056C"/>
    <w:rsid w:val="00BB0C90"/>
    <w:rsid w:val="00BB11E8"/>
    <w:rsid w:val="00BB23E9"/>
    <w:rsid w:val="00BB34DD"/>
    <w:rsid w:val="00BB52F1"/>
    <w:rsid w:val="00BB54F9"/>
    <w:rsid w:val="00BB6A2D"/>
    <w:rsid w:val="00BB7E6B"/>
    <w:rsid w:val="00BB7EA3"/>
    <w:rsid w:val="00BC12C8"/>
    <w:rsid w:val="00BC1611"/>
    <w:rsid w:val="00BC236A"/>
    <w:rsid w:val="00BC35E6"/>
    <w:rsid w:val="00BC4E90"/>
    <w:rsid w:val="00BC58E9"/>
    <w:rsid w:val="00BC6633"/>
    <w:rsid w:val="00BC6932"/>
    <w:rsid w:val="00BC6A1F"/>
    <w:rsid w:val="00BC6C80"/>
    <w:rsid w:val="00BC7619"/>
    <w:rsid w:val="00BC76BE"/>
    <w:rsid w:val="00BD0932"/>
    <w:rsid w:val="00BD0DDB"/>
    <w:rsid w:val="00BD1735"/>
    <w:rsid w:val="00BD1787"/>
    <w:rsid w:val="00BD1992"/>
    <w:rsid w:val="00BD1B71"/>
    <w:rsid w:val="00BD253D"/>
    <w:rsid w:val="00BD2A49"/>
    <w:rsid w:val="00BD3227"/>
    <w:rsid w:val="00BD43E2"/>
    <w:rsid w:val="00BD5332"/>
    <w:rsid w:val="00BD577F"/>
    <w:rsid w:val="00BD5FA4"/>
    <w:rsid w:val="00BD7192"/>
    <w:rsid w:val="00BD7785"/>
    <w:rsid w:val="00BE071B"/>
    <w:rsid w:val="00BE107A"/>
    <w:rsid w:val="00BE12CB"/>
    <w:rsid w:val="00BE12E4"/>
    <w:rsid w:val="00BE14B7"/>
    <w:rsid w:val="00BE1649"/>
    <w:rsid w:val="00BE2319"/>
    <w:rsid w:val="00BE25B9"/>
    <w:rsid w:val="00BE3639"/>
    <w:rsid w:val="00BE38D3"/>
    <w:rsid w:val="00BE39B9"/>
    <w:rsid w:val="00BE4265"/>
    <w:rsid w:val="00BE6603"/>
    <w:rsid w:val="00BE6CAB"/>
    <w:rsid w:val="00BF05F8"/>
    <w:rsid w:val="00BF1F01"/>
    <w:rsid w:val="00BF22C7"/>
    <w:rsid w:val="00BF24B2"/>
    <w:rsid w:val="00BF28F7"/>
    <w:rsid w:val="00BF3846"/>
    <w:rsid w:val="00BF3D31"/>
    <w:rsid w:val="00BF4477"/>
    <w:rsid w:val="00BF4CD5"/>
    <w:rsid w:val="00BF4E40"/>
    <w:rsid w:val="00BF5EC2"/>
    <w:rsid w:val="00BF680C"/>
    <w:rsid w:val="00BF6973"/>
    <w:rsid w:val="00BF6B76"/>
    <w:rsid w:val="00BF6F10"/>
    <w:rsid w:val="00BF758B"/>
    <w:rsid w:val="00BF7930"/>
    <w:rsid w:val="00BF7F06"/>
    <w:rsid w:val="00C004C3"/>
    <w:rsid w:val="00C00584"/>
    <w:rsid w:val="00C00646"/>
    <w:rsid w:val="00C009F9"/>
    <w:rsid w:val="00C01661"/>
    <w:rsid w:val="00C018CA"/>
    <w:rsid w:val="00C0191B"/>
    <w:rsid w:val="00C01FC8"/>
    <w:rsid w:val="00C020D2"/>
    <w:rsid w:val="00C024FC"/>
    <w:rsid w:val="00C02A1D"/>
    <w:rsid w:val="00C04733"/>
    <w:rsid w:val="00C04A58"/>
    <w:rsid w:val="00C053E2"/>
    <w:rsid w:val="00C05C4C"/>
    <w:rsid w:val="00C05CAB"/>
    <w:rsid w:val="00C061DA"/>
    <w:rsid w:val="00C06663"/>
    <w:rsid w:val="00C06CF3"/>
    <w:rsid w:val="00C0702A"/>
    <w:rsid w:val="00C07036"/>
    <w:rsid w:val="00C074C3"/>
    <w:rsid w:val="00C076B7"/>
    <w:rsid w:val="00C07A70"/>
    <w:rsid w:val="00C07DCB"/>
    <w:rsid w:val="00C1002D"/>
    <w:rsid w:val="00C111FE"/>
    <w:rsid w:val="00C11284"/>
    <w:rsid w:val="00C1129E"/>
    <w:rsid w:val="00C113B1"/>
    <w:rsid w:val="00C11E97"/>
    <w:rsid w:val="00C129D8"/>
    <w:rsid w:val="00C13E50"/>
    <w:rsid w:val="00C15938"/>
    <w:rsid w:val="00C16140"/>
    <w:rsid w:val="00C16198"/>
    <w:rsid w:val="00C16879"/>
    <w:rsid w:val="00C168DC"/>
    <w:rsid w:val="00C16D53"/>
    <w:rsid w:val="00C17031"/>
    <w:rsid w:val="00C17CC3"/>
    <w:rsid w:val="00C20E87"/>
    <w:rsid w:val="00C20FCD"/>
    <w:rsid w:val="00C21F98"/>
    <w:rsid w:val="00C22E0E"/>
    <w:rsid w:val="00C2359B"/>
    <w:rsid w:val="00C23AB3"/>
    <w:rsid w:val="00C2407E"/>
    <w:rsid w:val="00C24731"/>
    <w:rsid w:val="00C25838"/>
    <w:rsid w:val="00C25AE4"/>
    <w:rsid w:val="00C25FE2"/>
    <w:rsid w:val="00C2631C"/>
    <w:rsid w:val="00C2746D"/>
    <w:rsid w:val="00C302BD"/>
    <w:rsid w:val="00C30763"/>
    <w:rsid w:val="00C31E0D"/>
    <w:rsid w:val="00C323E9"/>
    <w:rsid w:val="00C3251E"/>
    <w:rsid w:val="00C33D09"/>
    <w:rsid w:val="00C34469"/>
    <w:rsid w:val="00C34F07"/>
    <w:rsid w:val="00C36DBD"/>
    <w:rsid w:val="00C37E7E"/>
    <w:rsid w:val="00C406E2"/>
    <w:rsid w:val="00C40B48"/>
    <w:rsid w:val="00C4159F"/>
    <w:rsid w:val="00C41806"/>
    <w:rsid w:val="00C42523"/>
    <w:rsid w:val="00C4361D"/>
    <w:rsid w:val="00C46B0F"/>
    <w:rsid w:val="00C47E56"/>
    <w:rsid w:val="00C504C6"/>
    <w:rsid w:val="00C512E2"/>
    <w:rsid w:val="00C523D9"/>
    <w:rsid w:val="00C52628"/>
    <w:rsid w:val="00C52903"/>
    <w:rsid w:val="00C52B9A"/>
    <w:rsid w:val="00C52E54"/>
    <w:rsid w:val="00C54659"/>
    <w:rsid w:val="00C54C3E"/>
    <w:rsid w:val="00C57B10"/>
    <w:rsid w:val="00C57CE7"/>
    <w:rsid w:val="00C60710"/>
    <w:rsid w:val="00C612BF"/>
    <w:rsid w:val="00C6164D"/>
    <w:rsid w:val="00C6260D"/>
    <w:rsid w:val="00C62846"/>
    <w:rsid w:val="00C62CFC"/>
    <w:rsid w:val="00C636D3"/>
    <w:rsid w:val="00C64FDD"/>
    <w:rsid w:val="00C667F0"/>
    <w:rsid w:val="00C67CC2"/>
    <w:rsid w:val="00C70687"/>
    <w:rsid w:val="00C7196B"/>
    <w:rsid w:val="00C719B5"/>
    <w:rsid w:val="00C71DFE"/>
    <w:rsid w:val="00C72372"/>
    <w:rsid w:val="00C73751"/>
    <w:rsid w:val="00C738B3"/>
    <w:rsid w:val="00C73F85"/>
    <w:rsid w:val="00C74FFC"/>
    <w:rsid w:val="00C75053"/>
    <w:rsid w:val="00C75D25"/>
    <w:rsid w:val="00C7616A"/>
    <w:rsid w:val="00C76200"/>
    <w:rsid w:val="00C76E9A"/>
    <w:rsid w:val="00C76F4B"/>
    <w:rsid w:val="00C77123"/>
    <w:rsid w:val="00C77164"/>
    <w:rsid w:val="00C772A6"/>
    <w:rsid w:val="00C80CD7"/>
    <w:rsid w:val="00C811D4"/>
    <w:rsid w:val="00C811EB"/>
    <w:rsid w:val="00C81432"/>
    <w:rsid w:val="00C81C80"/>
    <w:rsid w:val="00C8239D"/>
    <w:rsid w:val="00C8342F"/>
    <w:rsid w:val="00C84890"/>
    <w:rsid w:val="00C85163"/>
    <w:rsid w:val="00C85F45"/>
    <w:rsid w:val="00C8694E"/>
    <w:rsid w:val="00C86D78"/>
    <w:rsid w:val="00C873EA"/>
    <w:rsid w:val="00C879B1"/>
    <w:rsid w:val="00C87F8D"/>
    <w:rsid w:val="00C90238"/>
    <w:rsid w:val="00C90C38"/>
    <w:rsid w:val="00C92425"/>
    <w:rsid w:val="00C92F0B"/>
    <w:rsid w:val="00C93217"/>
    <w:rsid w:val="00C94292"/>
    <w:rsid w:val="00C94F2D"/>
    <w:rsid w:val="00C95722"/>
    <w:rsid w:val="00C95AFF"/>
    <w:rsid w:val="00C96414"/>
    <w:rsid w:val="00C965C6"/>
    <w:rsid w:val="00C96682"/>
    <w:rsid w:val="00C96E27"/>
    <w:rsid w:val="00C96ED8"/>
    <w:rsid w:val="00CA0145"/>
    <w:rsid w:val="00CA0718"/>
    <w:rsid w:val="00CA07CF"/>
    <w:rsid w:val="00CA0D02"/>
    <w:rsid w:val="00CA14D7"/>
    <w:rsid w:val="00CA25EF"/>
    <w:rsid w:val="00CA26FA"/>
    <w:rsid w:val="00CA2B1F"/>
    <w:rsid w:val="00CA2BD6"/>
    <w:rsid w:val="00CA2ED5"/>
    <w:rsid w:val="00CA2F77"/>
    <w:rsid w:val="00CA39F4"/>
    <w:rsid w:val="00CA4329"/>
    <w:rsid w:val="00CA49B0"/>
    <w:rsid w:val="00CA5AC9"/>
    <w:rsid w:val="00CA6647"/>
    <w:rsid w:val="00CA6A13"/>
    <w:rsid w:val="00CA75A1"/>
    <w:rsid w:val="00CA7DE2"/>
    <w:rsid w:val="00CB031B"/>
    <w:rsid w:val="00CB1378"/>
    <w:rsid w:val="00CB1A2A"/>
    <w:rsid w:val="00CB26FB"/>
    <w:rsid w:val="00CB2A5C"/>
    <w:rsid w:val="00CB2BAA"/>
    <w:rsid w:val="00CB605F"/>
    <w:rsid w:val="00CB6AE8"/>
    <w:rsid w:val="00CB729E"/>
    <w:rsid w:val="00CB7F7A"/>
    <w:rsid w:val="00CC0A5E"/>
    <w:rsid w:val="00CC1362"/>
    <w:rsid w:val="00CC1B7F"/>
    <w:rsid w:val="00CC3472"/>
    <w:rsid w:val="00CC4630"/>
    <w:rsid w:val="00CC4971"/>
    <w:rsid w:val="00CC679F"/>
    <w:rsid w:val="00CC75D4"/>
    <w:rsid w:val="00CC7FCC"/>
    <w:rsid w:val="00CD029F"/>
    <w:rsid w:val="00CD04E5"/>
    <w:rsid w:val="00CD1BD1"/>
    <w:rsid w:val="00CD2A4E"/>
    <w:rsid w:val="00CD2A7C"/>
    <w:rsid w:val="00CD4B11"/>
    <w:rsid w:val="00CD548C"/>
    <w:rsid w:val="00CE08B6"/>
    <w:rsid w:val="00CE0AE0"/>
    <w:rsid w:val="00CE1472"/>
    <w:rsid w:val="00CE22EE"/>
    <w:rsid w:val="00CE23E4"/>
    <w:rsid w:val="00CE265F"/>
    <w:rsid w:val="00CE3948"/>
    <w:rsid w:val="00CE6623"/>
    <w:rsid w:val="00CE6706"/>
    <w:rsid w:val="00CE670E"/>
    <w:rsid w:val="00CE6786"/>
    <w:rsid w:val="00CE6CD3"/>
    <w:rsid w:val="00CE7506"/>
    <w:rsid w:val="00CE7819"/>
    <w:rsid w:val="00CE7BF1"/>
    <w:rsid w:val="00CE7E88"/>
    <w:rsid w:val="00CF256E"/>
    <w:rsid w:val="00CF27AE"/>
    <w:rsid w:val="00CF36CE"/>
    <w:rsid w:val="00CF4545"/>
    <w:rsid w:val="00CF4AAC"/>
    <w:rsid w:val="00CF66CD"/>
    <w:rsid w:val="00CF75FF"/>
    <w:rsid w:val="00CF76B1"/>
    <w:rsid w:val="00CF7DE8"/>
    <w:rsid w:val="00D00648"/>
    <w:rsid w:val="00D00A7B"/>
    <w:rsid w:val="00D018F9"/>
    <w:rsid w:val="00D01A2B"/>
    <w:rsid w:val="00D01C66"/>
    <w:rsid w:val="00D0328E"/>
    <w:rsid w:val="00D0409F"/>
    <w:rsid w:val="00D04AEE"/>
    <w:rsid w:val="00D05610"/>
    <w:rsid w:val="00D07153"/>
    <w:rsid w:val="00D071B1"/>
    <w:rsid w:val="00D071C8"/>
    <w:rsid w:val="00D1051F"/>
    <w:rsid w:val="00D10884"/>
    <w:rsid w:val="00D11286"/>
    <w:rsid w:val="00D113CE"/>
    <w:rsid w:val="00D11658"/>
    <w:rsid w:val="00D1176A"/>
    <w:rsid w:val="00D12EFA"/>
    <w:rsid w:val="00D1363E"/>
    <w:rsid w:val="00D13CA7"/>
    <w:rsid w:val="00D13E63"/>
    <w:rsid w:val="00D1412B"/>
    <w:rsid w:val="00D1417A"/>
    <w:rsid w:val="00D14B8E"/>
    <w:rsid w:val="00D1570A"/>
    <w:rsid w:val="00D16EB0"/>
    <w:rsid w:val="00D17F74"/>
    <w:rsid w:val="00D20B1B"/>
    <w:rsid w:val="00D21B1D"/>
    <w:rsid w:val="00D2255C"/>
    <w:rsid w:val="00D231C0"/>
    <w:rsid w:val="00D235FA"/>
    <w:rsid w:val="00D23E1F"/>
    <w:rsid w:val="00D255F8"/>
    <w:rsid w:val="00D270A3"/>
    <w:rsid w:val="00D274AD"/>
    <w:rsid w:val="00D27FF8"/>
    <w:rsid w:val="00D3017B"/>
    <w:rsid w:val="00D30CC5"/>
    <w:rsid w:val="00D31B5C"/>
    <w:rsid w:val="00D31FBF"/>
    <w:rsid w:val="00D32675"/>
    <w:rsid w:val="00D32D01"/>
    <w:rsid w:val="00D33F5A"/>
    <w:rsid w:val="00D34D16"/>
    <w:rsid w:val="00D36EFC"/>
    <w:rsid w:val="00D37299"/>
    <w:rsid w:val="00D377E0"/>
    <w:rsid w:val="00D379E0"/>
    <w:rsid w:val="00D37AD7"/>
    <w:rsid w:val="00D40429"/>
    <w:rsid w:val="00D40C10"/>
    <w:rsid w:val="00D40D17"/>
    <w:rsid w:val="00D40EB0"/>
    <w:rsid w:val="00D41988"/>
    <w:rsid w:val="00D41D7D"/>
    <w:rsid w:val="00D42DD6"/>
    <w:rsid w:val="00D439FF"/>
    <w:rsid w:val="00D43D28"/>
    <w:rsid w:val="00D43FA9"/>
    <w:rsid w:val="00D46710"/>
    <w:rsid w:val="00D47D70"/>
    <w:rsid w:val="00D50DB1"/>
    <w:rsid w:val="00D511E6"/>
    <w:rsid w:val="00D5228F"/>
    <w:rsid w:val="00D52C4D"/>
    <w:rsid w:val="00D53362"/>
    <w:rsid w:val="00D53A4A"/>
    <w:rsid w:val="00D540D8"/>
    <w:rsid w:val="00D54417"/>
    <w:rsid w:val="00D544C9"/>
    <w:rsid w:val="00D549B7"/>
    <w:rsid w:val="00D54CDC"/>
    <w:rsid w:val="00D54E8A"/>
    <w:rsid w:val="00D55123"/>
    <w:rsid w:val="00D5524E"/>
    <w:rsid w:val="00D554DE"/>
    <w:rsid w:val="00D56C22"/>
    <w:rsid w:val="00D57479"/>
    <w:rsid w:val="00D57F5D"/>
    <w:rsid w:val="00D6016A"/>
    <w:rsid w:val="00D605DE"/>
    <w:rsid w:val="00D60CC3"/>
    <w:rsid w:val="00D614E1"/>
    <w:rsid w:val="00D61B55"/>
    <w:rsid w:val="00D62B6D"/>
    <w:rsid w:val="00D62D96"/>
    <w:rsid w:val="00D64B41"/>
    <w:rsid w:val="00D65A4D"/>
    <w:rsid w:val="00D67CA4"/>
    <w:rsid w:val="00D704B3"/>
    <w:rsid w:val="00D704C4"/>
    <w:rsid w:val="00D70650"/>
    <w:rsid w:val="00D707D1"/>
    <w:rsid w:val="00D70C5F"/>
    <w:rsid w:val="00D70FAE"/>
    <w:rsid w:val="00D7127F"/>
    <w:rsid w:val="00D71991"/>
    <w:rsid w:val="00D71D94"/>
    <w:rsid w:val="00D71F43"/>
    <w:rsid w:val="00D7215D"/>
    <w:rsid w:val="00D72EDE"/>
    <w:rsid w:val="00D7390F"/>
    <w:rsid w:val="00D74293"/>
    <w:rsid w:val="00D751EF"/>
    <w:rsid w:val="00D75855"/>
    <w:rsid w:val="00D75FEE"/>
    <w:rsid w:val="00D76429"/>
    <w:rsid w:val="00D76937"/>
    <w:rsid w:val="00D7696D"/>
    <w:rsid w:val="00D7718B"/>
    <w:rsid w:val="00D773EF"/>
    <w:rsid w:val="00D774B3"/>
    <w:rsid w:val="00D775AE"/>
    <w:rsid w:val="00D776CC"/>
    <w:rsid w:val="00D80387"/>
    <w:rsid w:val="00D806A4"/>
    <w:rsid w:val="00D80868"/>
    <w:rsid w:val="00D80943"/>
    <w:rsid w:val="00D816F6"/>
    <w:rsid w:val="00D8223E"/>
    <w:rsid w:val="00D82541"/>
    <w:rsid w:val="00D82CC0"/>
    <w:rsid w:val="00D83688"/>
    <w:rsid w:val="00D84100"/>
    <w:rsid w:val="00D84DAD"/>
    <w:rsid w:val="00D85699"/>
    <w:rsid w:val="00D85A0D"/>
    <w:rsid w:val="00D85F61"/>
    <w:rsid w:val="00D86BEB"/>
    <w:rsid w:val="00D87745"/>
    <w:rsid w:val="00D90799"/>
    <w:rsid w:val="00D910FB"/>
    <w:rsid w:val="00D92A6C"/>
    <w:rsid w:val="00D942DB"/>
    <w:rsid w:val="00D9539C"/>
    <w:rsid w:val="00D9553C"/>
    <w:rsid w:val="00D95A9E"/>
    <w:rsid w:val="00D95FCD"/>
    <w:rsid w:val="00D96EA1"/>
    <w:rsid w:val="00D97562"/>
    <w:rsid w:val="00D97D01"/>
    <w:rsid w:val="00D97F80"/>
    <w:rsid w:val="00DA0400"/>
    <w:rsid w:val="00DA0F22"/>
    <w:rsid w:val="00DA1D1A"/>
    <w:rsid w:val="00DA1D7B"/>
    <w:rsid w:val="00DA23B6"/>
    <w:rsid w:val="00DA3F6C"/>
    <w:rsid w:val="00DA4627"/>
    <w:rsid w:val="00DA4687"/>
    <w:rsid w:val="00DA59E7"/>
    <w:rsid w:val="00DA6164"/>
    <w:rsid w:val="00DA6184"/>
    <w:rsid w:val="00DA6398"/>
    <w:rsid w:val="00DA6528"/>
    <w:rsid w:val="00DA6703"/>
    <w:rsid w:val="00DA6907"/>
    <w:rsid w:val="00DA6981"/>
    <w:rsid w:val="00DA6C5C"/>
    <w:rsid w:val="00DA6C83"/>
    <w:rsid w:val="00DB284F"/>
    <w:rsid w:val="00DB2DD1"/>
    <w:rsid w:val="00DB47A7"/>
    <w:rsid w:val="00DB47F5"/>
    <w:rsid w:val="00DB4C90"/>
    <w:rsid w:val="00DB4FE4"/>
    <w:rsid w:val="00DB6510"/>
    <w:rsid w:val="00DB6577"/>
    <w:rsid w:val="00DB73CC"/>
    <w:rsid w:val="00DB77C5"/>
    <w:rsid w:val="00DB7D71"/>
    <w:rsid w:val="00DC030D"/>
    <w:rsid w:val="00DC05BA"/>
    <w:rsid w:val="00DC05C9"/>
    <w:rsid w:val="00DC0C65"/>
    <w:rsid w:val="00DC0D62"/>
    <w:rsid w:val="00DC106A"/>
    <w:rsid w:val="00DC2078"/>
    <w:rsid w:val="00DC4EF5"/>
    <w:rsid w:val="00DC5E0D"/>
    <w:rsid w:val="00DC62B3"/>
    <w:rsid w:val="00DC6CAC"/>
    <w:rsid w:val="00DC6EE7"/>
    <w:rsid w:val="00DC7981"/>
    <w:rsid w:val="00DC7EF4"/>
    <w:rsid w:val="00DD0E1B"/>
    <w:rsid w:val="00DD1ADA"/>
    <w:rsid w:val="00DD23AD"/>
    <w:rsid w:val="00DD2860"/>
    <w:rsid w:val="00DD2A58"/>
    <w:rsid w:val="00DD3221"/>
    <w:rsid w:val="00DD39EE"/>
    <w:rsid w:val="00DD3C46"/>
    <w:rsid w:val="00DD42B0"/>
    <w:rsid w:val="00DD4DCD"/>
    <w:rsid w:val="00DD5153"/>
    <w:rsid w:val="00DD522A"/>
    <w:rsid w:val="00DD53A3"/>
    <w:rsid w:val="00DD5AE3"/>
    <w:rsid w:val="00DD6D22"/>
    <w:rsid w:val="00DE1279"/>
    <w:rsid w:val="00DE1DA3"/>
    <w:rsid w:val="00DE23AA"/>
    <w:rsid w:val="00DE2C96"/>
    <w:rsid w:val="00DE3400"/>
    <w:rsid w:val="00DE3C25"/>
    <w:rsid w:val="00DE415B"/>
    <w:rsid w:val="00DE4810"/>
    <w:rsid w:val="00DE4A98"/>
    <w:rsid w:val="00DE585C"/>
    <w:rsid w:val="00DE6514"/>
    <w:rsid w:val="00DE66B9"/>
    <w:rsid w:val="00DE6C58"/>
    <w:rsid w:val="00DE7565"/>
    <w:rsid w:val="00DF02A2"/>
    <w:rsid w:val="00DF0B60"/>
    <w:rsid w:val="00DF0CE3"/>
    <w:rsid w:val="00DF111C"/>
    <w:rsid w:val="00DF12C0"/>
    <w:rsid w:val="00DF1982"/>
    <w:rsid w:val="00DF27DC"/>
    <w:rsid w:val="00DF287A"/>
    <w:rsid w:val="00DF305F"/>
    <w:rsid w:val="00DF3161"/>
    <w:rsid w:val="00DF31ED"/>
    <w:rsid w:val="00DF32FC"/>
    <w:rsid w:val="00DF356B"/>
    <w:rsid w:val="00DF3AC6"/>
    <w:rsid w:val="00DF4626"/>
    <w:rsid w:val="00DF47D8"/>
    <w:rsid w:val="00DF537E"/>
    <w:rsid w:val="00DF6130"/>
    <w:rsid w:val="00DF63CD"/>
    <w:rsid w:val="00DF6F2B"/>
    <w:rsid w:val="00E001B7"/>
    <w:rsid w:val="00E0086C"/>
    <w:rsid w:val="00E00D24"/>
    <w:rsid w:val="00E017C6"/>
    <w:rsid w:val="00E019FC"/>
    <w:rsid w:val="00E02241"/>
    <w:rsid w:val="00E02482"/>
    <w:rsid w:val="00E02BD8"/>
    <w:rsid w:val="00E02F6D"/>
    <w:rsid w:val="00E033FF"/>
    <w:rsid w:val="00E042AF"/>
    <w:rsid w:val="00E04BE1"/>
    <w:rsid w:val="00E04DD6"/>
    <w:rsid w:val="00E0510C"/>
    <w:rsid w:val="00E066A6"/>
    <w:rsid w:val="00E06834"/>
    <w:rsid w:val="00E06982"/>
    <w:rsid w:val="00E07734"/>
    <w:rsid w:val="00E07754"/>
    <w:rsid w:val="00E07D12"/>
    <w:rsid w:val="00E07F4C"/>
    <w:rsid w:val="00E11370"/>
    <w:rsid w:val="00E1163D"/>
    <w:rsid w:val="00E1176A"/>
    <w:rsid w:val="00E1203A"/>
    <w:rsid w:val="00E1252C"/>
    <w:rsid w:val="00E12ACA"/>
    <w:rsid w:val="00E14018"/>
    <w:rsid w:val="00E14CF1"/>
    <w:rsid w:val="00E14D64"/>
    <w:rsid w:val="00E15574"/>
    <w:rsid w:val="00E1569B"/>
    <w:rsid w:val="00E15C0D"/>
    <w:rsid w:val="00E16093"/>
    <w:rsid w:val="00E1739D"/>
    <w:rsid w:val="00E17448"/>
    <w:rsid w:val="00E1786F"/>
    <w:rsid w:val="00E17AF7"/>
    <w:rsid w:val="00E2120C"/>
    <w:rsid w:val="00E213AE"/>
    <w:rsid w:val="00E21530"/>
    <w:rsid w:val="00E21BA6"/>
    <w:rsid w:val="00E229B1"/>
    <w:rsid w:val="00E240E1"/>
    <w:rsid w:val="00E2414D"/>
    <w:rsid w:val="00E24375"/>
    <w:rsid w:val="00E25885"/>
    <w:rsid w:val="00E25AC2"/>
    <w:rsid w:val="00E25B83"/>
    <w:rsid w:val="00E25DBD"/>
    <w:rsid w:val="00E26613"/>
    <w:rsid w:val="00E26653"/>
    <w:rsid w:val="00E26D5C"/>
    <w:rsid w:val="00E26E31"/>
    <w:rsid w:val="00E27D93"/>
    <w:rsid w:val="00E27DB4"/>
    <w:rsid w:val="00E27F44"/>
    <w:rsid w:val="00E3066C"/>
    <w:rsid w:val="00E306A8"/>
    <w:rsid w:val="00E306BA"/>
    <w:rsid w:val="00E309F4"/>
    <w:rsid w:val="00E31726"/>
    <w:rsid w:val="00E31FF5"/>
    <w:rsid w:val="00E329D5"/>
    <w:rsid w:val="00E329FB"/>
    <w:rsid w:val="00E33165"/>
    <w:rsid w:val="00E3685E"/>
    <w:rsid w:val="00E36CB3"/>
    <w:rsid w:val="00E37E16"/>
    <w:rsid w:val="00E4088B"/>
    <w:rsid w:val="00E41B09"/>
    <w:rsid w:val="00E41B45"/>
    <w:rsid w:val="00E41CD1"/>
    <w:rsid w:val="00E42149"/>
    <w:rsid w:val="00E424DF"/>
    <w:rsid w:val="00E433B0"/>
    <w:rsid w:val="00E444B1"/>
    <w:rsid w:val="00E4496F"/>
    <w:rsid w:val="00E44A46"/>
    <w:rsid w:val="00E45679"/>
    <w:rsid w:val="00E45696"/>
    <w:rsid w:val="00E45DC8"/>
    <w:rsid w:val="00E45F84"/>
    <w:rsid w:val="00E471F5"/>
    <w:rsid w:val="00E500F7"/>
    <w:rsid w:val="00E506A4"/>
    <w:rsid w:val="00E511D2"/>
    <w:rsid w:val="00E51974"/>
    <w:rsid w:val="00E51CAB"/>
    <w:rsid w:val="00E51E67"/>
    <w:rsid w:val="00E5206C"/>
    <w:rsid w:val="00E52206"/>
    <w:rsid w:val="00E54DFC"/>
    <w:rsid w:val="00E5556B"/>
    <w:rsid w:val="00E557C7"/>
    <w:rsid w:val="00E56A78"/>
    <w:rsid w:val="00E57175"/>
    <w:rsid w:val="00E576BD"/>
    <w:rsid w:val="00E577A1"/>
    <w:rsid w:val="00E57E13"/>
    <w:rsid w:val="00E57E16"/>
    <w:rsid w:val="00E60413"/>
    <w:rsid w:val="00E60A09"/>
    <w:rsid w:val="00E60B6D"/>
    <w:rsid w:val="00E6128F"/>
    <w:rsid w:val="00E61676"/>
    <w:rsid w:val="00E623A0"/>
    <w:rsid w:val="00E62A43"/>
    <w:rsid w:val="00E63AC3"/>
    <w:rsid w:val="00E64046"/>
    <w:rsid w:val="00E64BBB"/>
    <w:rsid w:val="00E65419"/>
    <w:rsid w:val="00E65808"/>
    <w:rsid w:val="00E65BDC"/>
    <w:rsid w:val="00E66071"/>
    <w:rsid w:val="00E674E1"/>
    <w:rsid w:val="00E72E56"/>
    <w:rsid w:val="00E73691"/>
    <w:rsid w:val="00E73B26"/>
    <w:rsid w:val="00E74D29"/>
    <w:rsid w:val="00E75D88"/>
    <w:rsid w:val="00E77F09"/>
    <w:rsid w:val="00E77F36"/>
    <w:rsid w:val="00E80437"/>
    <w:rsid w:val="00E80950"/>
    <w:rsid w:val="00E8172B"/>
    <w:rsid w:val="00E81E7D"/>
    <w:rsid w:val="00E81F9C"/>
    <w:rsid w:val="00E8237F"/>
    <w:rsid w:val="00E82695"/>
    <w:rsid w:val="00E83361"/>
    <w:rsid w:val="00E83630"/>
    <w:rsid w:val="00E83C86"/>
    <w:rsid w:val="00E84A4D"/>
    <w:rsid w:val="00E85882"/>
    <w:rsid w:val="00E86114"/>
    <w:rsid w:val="00E86648"/>
    <w:rsid w:val="00E86E3D"/>
    <w:rsid w:val="00E87648"/>
    <w:rsid w:val="00E87B9F"/>
    <w:rsid w:val="00E87FBA"/>
    <w:rsid w:val="00E9051A"/>
    <w:rsid w:val="00E90DE8"/>
    <w:rsid w:val="00E90E03"/>
    <w:rsid w:val="00E91047"/>
    <w:rsid w:val="00E917D1"/>
    <w:rsid w:val="00E917E3"/>
    <w:rsid w:val="00E91AF7"/>
    <w:rsid w:val="00E91DE1"/>
    <w:rsid w:val="00E92005"/>
    <w:rsid w:val="00E925A7"/>
    <w:rsid w:val="00E93518"/>
    <w:rsid w:val="00E938CF"/>
    <w:rsid w:val="00E939E9"/>
    <w:rsid w:val="00E93E5E"/>
    <w:rsid w:val="00E94967"/>
    <w:rsid w:val="00E952C9"/>
    <w:rsid w:val="00E95A2C"/>
    <w:rsid w:val="00E9714E"/>
    <w:rsid w:val="00E972F3"/>
    <w:rsid w:val="00E9781A"/>
    <w:rsid w:val="00EA0693"/>
    <w:rsid w:val="00EA11AF"/>
    <w:rsid w:val="00EA1A46"/>
    <w:rsid w:val="00EA3DBA"/>
    <w:rsid w:val="00EA5023"/>
    <w:rsid w:val="00EA52D9"/>
    <w:rsid w:val="00EA54A3"/>
    <w:rsid w:val="00EA57D7"/>
    <w:rsid w:val="00EA5B01"/>
    <w:rsid w:val="00EA6CAF"/>
    <w:rsid w:val="00EA6F81"/>
    <w:rsid w:val="00EA6FD6"/>
    <w:rsid w:val="00EA738D"/>
    <w:rsid w:val="00EB031A"/>
    <w:rsid w:val="00EB1496"/>
    <w:rsid w:val="00EB17C2"/>
    <w:rsid w:val="00EB1EFC"/>
    <w:rsid w:val="00EB293B"/>
    <w:rsid w:val="00EB3B3A"/>
    <w:rsid w:val="00EB3B4E"/>
    <w:rsid w:val="00EB4A12"/>
    <w:rsid w:val="00EB51BD"/>
    <w:rsid w:val="00EB67B5"/>
    <w:rsid w:val="00EB68C4"/>
    <w:rsid w:val="00EB68EF"/>
    <w:rsid w:val="00EB70EB"/>
    <w:rsid w:val="00EB7ED8"/>
    <w:rsid w:val="00EC08A8"/>
    <w:rsid w:val="00EC1046"/>
    <w:rsid w:val="00EC1183"/>
    <w:rsid w:val="00EC1633"/>
    <w:rsid w:val="00EC1AF0"/>
    <w:rsid w:val="00EC22C7"/>
    <w:rsid w:val="00EC2729"/>
    <w:rsid w:val="00EC3113"/>
    <w:rsid w:val="00EC32F5"/>
    <w:rsid w:val="00EC35A0"/>
    <w:rsid w:val="00EC361E"/>
    <w:rsid w:val="00EC3BD0"/>
    <w:rsid w:val="00EC4138"/>
    <w:rsid w:val="00EC49C5"/>
    <w:rsid w:val="00EC4DDF"/>
    <w:rsid w:val="00EC5763"/>
    <w:rsid w:val="00EC67CB"/>
    <w:rsid w:val="00EC68F5"/>
    <w:rsid w:val="00EC7319"/>
    <w:rsid w:val="00EC79F0"/>
    <w:rsid w:val="00EC7D7C"/>
    <w:rsid w:val="00ED15DA"/>
    <w:rsid w:val="00ED2665"/>
    <w:rsid w:val="00ED29A7"/>
    <w:rsid w:val="00ED44AF"/>
    <w:rsid w:val="00ED48BB"/>
    <w:rsid w:val="00ED4BD8"/>
    <w:rsid w:val="00ED72AA"/>
    <w:rsid w:val="00ED7A42"/>
    <w:rsid w:val="00ED7CC6"/>
    <w:rsid w:val="00EE0292"/>
    <w:rsid w:val="00EE061C"/>
    <w:rsid w:val="00EE0C44"/>
    <w:rsid w:val="00EE1B51"/>
    <w:rsid w:val="00EE1C0E"/>
    <w:rsid w:val="00EE1E3F"/>
    <w:rsid w:val="00EE2485"/>
    <w:rsid w:val="00EE24D7"/>
    <w:rsid w:val="00EE2676"/>
    <w:rsid w:val="00EE2B71"/>
    <w:rsid w:val="00EE2FBD"/>
    <w:rsid w:val="00EE3C7F"/>
    <w:rsid w:val="00EE3D72"/>
    <w:rsid w:val="00EE404A"/>
    <w:rsid w:val="00EE4590"/>
    <w:rsid w:val="00EE4C2B"/>
    <w:rsid w:val="00EE4E89"/>
    <w:rsid w:val="00EE50C8"/>
    <w:rsid w:val="00EE6147"/>
    <w:rsid w:val="00EE6272"/>
    <w:rsid w:val="00EE651F"/>
    <w:rsid w:val="00EE6B8E"/>
    <w:rsid w:val="00EE78B0"/>
    <w:rsid w:val="00EF0B81"/>
    <w:rsid w:val="00EF0EF6"/>
    <w:rsid w:val="00EF11FB"/>
    <w:rsid w:val="00EF13FC"/>
    <w:rsid w:val="00EF159F"/>
    <w:rsid w:val="00EF164F"/>
    <w:rsid w:val="00EF184E"/>
    <w:rsid w:val="00EF1AF4"/>
    <w:rsid w:val="00EF21D0"/>
    <w:rsid w:val="00EF2AE1"/>
    <w:rsid w:val="00EF3FEA"/>
    <w:rsid w:val="00EF4590"/>
    <w:rsid w:val="00EF4C73"/>
    <w:rsid w:val="00EF56FC"/>
    <w:rsid w:val="00EF669C"/>
    <w:rsid w:val="00EF6980"/>
    <w:rsid w:val="00EF7B61"/>
    <w:rsid w:val="00F00F60"/>
    <w:rsid w:val="00F018D9"/>
    <w:rsid w:val="00F0193E"/>
    <w:rsid w:val="00F024BF"/>
    <w:rsid w:val="00F033FD"/>
    <w:rsid w:val="00F04454"/>
    <w:rsid w:val="00F04814"/>
    <w:rsid w:val="00F04CD9"/>
    <w:rsid w:val="00F05BC4"/>
    <w:rsid w:val="00F070A7"/>
    <w:rsid w:val="00F1055F"/>
    <w:rsid w:val="00F105DF"/>
    <w:rsid w:val="00F10B10"/>
    <w:rsid w:val="00F12CD9"/>
    <w:rsid w:val="00F1350D"/>
    <w:rsid w:val="00F137D3"/>
    <w:rsid w:val="00F1380D"/>
    <w:rsid w:val="00F1513E"/>
    <w:rsid w:val="00F152C4"/>
    <w:rsid w:val="00F16952"/>
    <w:rsid w:val="00F16BFA"/>
    <w:rsid w:val="00F2058F"/>
    <w:rsid w:val="00F20DE3"/>
    <w:rsid w:val="00F2143C"/>
    <w:rsid w:val="00F2199D"/>
    <w:rsid w:val="00F21E0C"/>
    <w:rsid w:val="00F2265D"/>
    <w:rsid w:val="00F22BE9"/>
    <w:rsid w:val="00F22E17"/>
    <w:rsid w:val="00F23D11"/>
    <w:rsid w:val="00F23DA0"/>
    <w:rsid w:val="00F2441D"/>
    <w:rsid w:val="00F24747"/>
    <w:rsid w:val="00F2592B"/>
    <w:rsid w:val="00F25BE5"/>
    <w:rsid w:val="00F26FF9"/>
    <w:rsid w:val="00F2712F"/>
    <w:rsid w:val="00F27E0B"/>
    <w:rsid w:val="00F305C2"/>
    <w:rsid w:val="00F31653"/>
    <w:rsid w:val="00F31C88"/>
    <w:rsid w:val="00F32506"/>
    <w:rsid w:val="00F32D7E"/>
    <w:rsid w:val="00F33105"/>
    <w:rsid w:val="00F332AA"/>
    <w:rsid w:val="00F33773"/>
    <w:rsid w:val="00F33C2A"/>
    <w:rsid w:val="00F33CEC"/>
    <w:rsid w:val="00F33DB4"/>
    <w:rsid w:val="00F3534B"/>
    <w:rsid w:val="00F35841"/>
    <w:rsid w:val="00F35E4C"/>
    <w:rsid w:val="00F35FD1"/>
    <w:rsid w:val="00F370A7"/>
    <w:rsid w:val="00F372C3"/>
    <w:rsid w:val="00F373AF"/>
    <w:rsid w:val="00F37773"/>
    <w:rsid w:val="00F4111D"/>
    <w:rsid w:val="00F4169A"/>
    <w:rsid w:val="00F417E0"/>
    <w:rsid w:val="00F41E3B"/>
    <w:rsid w:val="00F42B31"/>
    <w:rsid w:val="00F43226"/>
    <w:rsid w:val="00F43327"/>
    <w:rsid w:val="00F434E7"/>
    <w:rsid w:val="00F43C60"/>
    <w:rsid w:val="00F43D09"/>
    <w:rsid w:val="00F44875"/>
    <w:rsid w:val="00F44F0C"/>
    <w:rsid w:val="00F45A20"/>
    <w:rsid w:val="00F45B1F"/>
    <w:rsid w:val="00F45B52"/>
    <w:rsid w:val="00F45E9F"/>
    <w:rsid w:val="00F45FBD"/>
    <w:rsid w:val="00F46C0E"/>
    <w:rsid w:val="00F47161"/>
    <w:rsid w:val="00F5031E"/>
    <w:rsid w:val="00F51E45"/>
    <w:rsid w:val="00F51FC7"/>
    <w:rsid w:val="00F53189"/>
    <w:rsid w:val="00F5330D"/>
    <w:rsid w:val="00F53658"/>
    <w:rsid w:val="00F53CC2"/>
    <w:rsid w:val="00F541E8"/>
    <w:rsid w:val="00F54B89"/>
    <w:rsid w:val="00F54BC8"/>
    <w:rsid w:val="00F54EC9"/>
    <w:rsid w:val="00F55836"/>
    <w:rsid w:val="00F558A8"/>
    <w:rsid w:val="00F55901"/>
    <w:rsid w:val="00F560F8"/>
    <w:rsid w:val="00F5669B"/>
    <w:rsid w:val="00F56E49"/>
    <w:rsid w:val="00F57122"/>
    <w:rsid w:val="00F57614"/>
    <w:rsid w:val="00F579F5"/>
    <w:rsid w:val="00F6003F"/>
    <w:rsid w:val="00F60C2F"/>
    <w:rsid w:val="00F61394"/>
    <w:rsid w:val="00F61AD8"/>
    <w:rsid w:val="00F622CC"/>
    <w:rsid w:val="00F623C9"/>
    <w:rsid w:val="00F62D4E"/>
    <w:rsid w:val="00F6349C"/>
    <w:rsid w:val="00F63760"/>
    <w:rsid w:val="00F64830"/>
    <w:rsid w:val="00F64A94"/>
    <w:rsid w:val="00F64B39"/>
    <w:rsid w:val="00F65169"/>
    <w:rsid w:val="00F66479"/>
    <w:rsid w:val="00F66639"/>
    <w:rsid w:val="00F66645"/>
    <w:rsid w:val="00F66C31"/>
    <w:rsid w:val="00F704E7"/>
    <w:rsid w:val="00F70FD9"/>
    <w:rsid w:val="00F72A0B"/>
    <w:rsid w:val="00F732F8"/>
    <w:rsid w:val="00F73759"/>
    <w:rsid w:val="00F73C13"/>
    <w:rsid w:val="00F7420F"/>
    <w:rsid w:val="00F7563C"/>
    <w:rsid w:val="00F75C0C"/>
    <w:rsid w:val="00F76433"/>
    <w:rsid w:val="00F77AB5"/>
    <w:rsid w:val="00F77ACB"/>
    <w:rsid w:val="00F800C7"/>
    <w:rsid w:val="00F8074B"/>
    <w:rsid w:val="00F80760"/>
    <w:rsid w:val="00F80EF7"/>
    <w:rsid w:val="00F82F55"/>
    <w:rsid w:val="00F836E0"/>
    <w:rsid w:val="00F84548"/>
    <w:rsid w:val="00F84982"/>
    <w:rsid w:val="00F8536A"/>
    <w:rsid w:val="00F853AA"/>
    <w:rsid w:val="00F853BD"/>
    <w:rsid w:val="00F86D0D"/>
    <w:rsid w:val="00F9028F"/>
    <w:rsid w:val="00F903F8"/>
    <w:rsid w:val="00F90BB3"/>
    <w:rsid w:val="00F91079"/>
    <w:rsid w:val="00F9143A"/>
    <w:rsid w:val="00F91AFC"/>
    <w:rsid w:val="00F92D80"/>
    <w:rsid w:val="00F93026"/>
    <w:rsid w:val="00F935EF"/>
    <w:rsid w:val="00F93791"/>
    <w:rsid w:val="00F93D08"/>
    <w:rsid w:val="00F9554A"/>
    <w:rsid w:val="00F95B59"/>
    <w:rsid w:val="00F96BFE"/>
    <w:rsid w:val="00F96D95"/>
    <w:rsid w:val="00F9766E"/>
    <w:rsid w:val="00F97909"/>
    <w:rsid w:val="00F97D4A"/>
    <w:rsid w:val="00FA0DD5"/>
    <w:rsid w:val="00FA1A5B"/>
    <w:rsid w:val="00FA32F3"/>
    <w:rsid w:val="00FA378E"/>
    <w:rsid w:val="00FA37BE"/>
    <w:rsid w:val="00FA3BC3"/>
    <w:rsid w:val="00FA41A7"/>
    <w:rsid w:val="00FA43AB"/>
    <w:rsid w:val="00FA462C"/>
    <w:rsid w:val="00FA47DB"/>
    <w:rsid w:val="00FA5AD5"/>
    <w:rsid w:val="00FA63F9"/>
    <w:rsid w:val="00FA648E"/>
    <w:rsid w:val="00FA6712"/>
    <w:rsid w:val="00FA6CBF"/>
    <w:rsid w:val="00FA7587"/>
    <w:rsid w:val="00FA7C57"/>
    <w:rsid w:val="00FB097B"/>
    <w:rsid w:val="00FB0CE7"/>
    <w:rsid w:val="00FB1369"/>
    <w:rsid w:val="00FB2CA1"/>
    <w:rsid w:val="00FB3511"/>
    <w:rsid w:val="00FB40CF"/>
    <w:rsid w:val="00FB4620"/>
    <w:rsid w:val="00FB466A"/>
    <w:rsid w:val="00FB46CC"/>
    <w:rsid w:val="00FB553D"/>
    <w:rsid w:val="00FB771E"/>
    <w:rsid w:val="00FB78D3"/>
    <w:rsid w:val="00FB7E4E"/>
    <w:rsid w:val="00FC0663"/>
    <w:rsid w:val="00FC0DD6"/>
    <w:rsid w:val="00FC18FC"/>
    <w:rsid w:val="00FC28B0"/>
    <w:rsid w:val="00FC3AB0"/>
    <w:rsid w:val="00FC4BC9"/>
    <w:rsid w:val="00FC4E0C"/>
    <w:rsid w:val="00FC4FEA"/>
    <w:rsid w:val="00FC5703"/>
    <w:rsid w:val="00FC6191"/>
    <w:rsid w:val="00FC656D"/>
    <w:rsid w:val="00FC72C8"/>
    <w:rsid w:val="00FC767F"/>
    <w:rsid w:val="00FD0384"/>
    <w:rsid w:val="00FD0540"/>
    <w:rsid w:val="00FD0B06"/>
    <w:rsid w:val="00FD11AD"/>
    <w:rsid w:val="00FD1786"/>
    <w:rsid w:val="00FD38C5"/>
    <w:rsid w:val="00FD39A2"/>
    <w:rsid w:val="00FD3CCE"/>
    <w:rsid w:val="00FD49DE"/>
    <w:rsid w:val="00FD4CCE"/>
    <w:rsid w:val="00FD549F"/>
    <w:rsid w:val="00FD797B"/>
    <w:rsid w:val="00FD7D07"/>
    <w:rsid w:val="00FE0715"/>
    <w:rsid w:val="00FE10F8"/>
    <w:rsid w:val="00FE1417"/>
    <w:rsid w:val="00FE1428"/>
    <w:rsid w:val="00FE245C"/>
    <w:rsid w:val="00FE248B"/>
    <w:rsid w:val="00FE2C41"/>
    <w:rsid w:val="00FE2E00"/>
    <w:rsid w:val="00FE34E0"/>
    <w:rsid w:val="00FE3EFD"/>
    <w:rsid w:val="00FE4CF2"/>
    <w:rsid w:val="00FE4DFC"/>
    <w:rsid w:val="00FE4FE6"/>
    <w:rsid w:val="00FE5593"/>
    <w:rsid w:val="00FE5832"/>
    <w:rsid w:val="00FE58A8"/>
    <w:rsid w:val="00FE5BA1"/>
    <w:rsid w:val="00FE6E82"/>
    <w:rsid w:val="00FE758C"/>
    <w:rsid w:val="00FE7B2D"/>
    <w:rsid w:val="00FE7C9D"/>
    <w:rsid w:val="00FF00DD"/>
    <w:rsid w:val="00FF0986"/>
    <w:rsid w:val="00FF122B"/>
    <w:rsid w:val="00FF1843"/>
    <w:rsid w:val="00FF1AE7"/>
    <w:rsid w:val="00FF1EB4"/>
    <w:rsid w:val="00FF4374"/>
    <w:rsid w:val="00FF56DB"/>
    <w:rsid w:val="00FF62F3"/>
    <w:rsid w:val="00FF68BA"/>
    <w:rsid w:val="00FF6906"/>
    <w:rsid w:val="00FF6F72"/>
    <w:rsid w:val="00FF7DD9"/>
    <w:rsid w:val="0113B350"/>
    <w:rsid w:val="012AB3FF"/>
    <w:rsid w:val="0136A0CB"/>
    <w:rsid w:val="0155B9CA"/>
    <w:rsid w:val="01613D72"/>
    <w:rsid w:val="016B1C90"/>
    <w:rsid w:val="0189D7C5"/>
    <w:rsid w:val="0195B3D1"/>
    <w:rsid w:val="01B303AE"/>
    <w:rsid w:val="01FAD023"/>
    <w:rsid w:val="021C2561"/>
    <w:rsid w:val="021F4E0A"/>
    <w:rsid w:val="023D629E"/>
    <w:rsid w:val="02571151"/>
    <w:rsid w:val="027382C3"/>
    <w:rsid w:val="02892B6B"/>
    <w:rsid w:val="02AC0C01"/>
    <w:rsid w:val="037235D7"/>
    <w:rsid w:val="039909A6"/>
    <w:rsid w:val="03D232E1"/>
    <w:rsid w:val="03F4CEC0"/>
    <w:rsid w:val="04303528"/>
    <w:rsid w:val="0433627D"/>
    <w:rsid w:val="04502468"/>
    <w:rsid w:val="045B14A5"/>
    <w:rsid w:val="048CE3A9"/>
    <w:rsid w:val="0496B0AC"/>
    <w:rsid w:val="04E45475"/>
    <w:rsid w:val="04F49521"/>
    <w:rsid w:val="04F4C3FE"/>
    <w:rsid w:val="04F4FDA5"/>
    <w:rsid w:val="05040B21"/>
    <w:rsid w:val="0534F454"/>
    <w:rsid w:val="0546CA78"/>
    <w:rsid w:val="05769404"/>
    <w:rsid w:val="05A1017C"/>
    <w:rsid w:val="05A945B6"/>
    <w:rsid w:val="05D11EBC"/>
    <w:rsid w:val="0611ED6E"/>
    <w:rsid w:val="06190CEB"/>
    <w:rsid w:val="06395203"/>
    <w:rsid w:val="064DD781"/>
    <w:rsid w:val="06567335"/>
    <w:rsid w:val="069F6499"/>
    <w:rsid w:val="06F3CDC4"/>
    <w:rsid w:val="072A096B"/>
    <w:rsid w:val="07518400"/>
    <w:rsid w:val="077181CA"/>
    <w:rsid w:val="07D64D06"/>
    <w:rsid w:val="07EC7E20"/>
    <w:rsid w:val="07FDF08A"/>
    <w:rsid w:val="081B1D23"/>
    <w:rsid w:val="083F6CA3"/>
    <w:rsid w:val="087D4BDB"/>
    <w:rsid w:val="08F2106D"/>
    <w:rsid w:val="092B1490"/>
    <w:rsid w:val="092F12EB"/>
    <w:rsid w:val="097E5C75"/>
    <w:rsid w:val="0987939A"/>
    <w:rsid w:val="0A093A38"/>
    <w:rsid w:val="0A0C0A49"/>
    <w:rsid w:val="0A17A28A"/>
    <w:rsid w:val="0A3A3409"/>
    <w:rsid w:val="0A4BCD52"/>
    <w:rsid w:val="0A86B950"/>
    <w:rsid w:val="0AC15910"/>
    <w:rsid w:val="0AE7F10A"/>
    <w:rsid w:val="0B042B16"/>
    <w:rsid w:val="0B679E95"/>
    <w:rsid w:val="0B82E7D4"/>
    <w:rsid w:val="0BADEF12"/>
    <w:rsid w:val="0BB486BC"/>
    <w:rsid w:val="0BCBB5FB"/>
    <w:rsid w:val="0C4E391B"/>
    <w:rsid w:val="0C99D29E"/>
    <w:rsid w:val="0CD9F37D"/>
    <w:rsid w:val="0CFC881A"/>
    <w:rsid w:val="0D6EF824"/>
    <w:rsid w:val="0D7D1890"/>
    <w:rsid w:val="0DAF54EE"/>
    <w:rsid w:val="0DB32D98"/>
    <w:rsid w:val="0DC4330B"/>
    <w:rsid w:val="0DCBF4AB"/>
    <w:rsid w:val="0DCFA31B"/>
    <w:rsid w:val="0DD4F23E"/>
    <w:rsid w:val="0E3C5ACC"/>
    <w:rsid w:val="0E6A63DA"/>
    <w:rsid w:val="0E85B7A6"/>
    <w:rsid w:val="0E970ED8"/>
    <w:rsid w:val="0EA1ECF5"/>
    <w:rsid w:val="0EA77C32"/>
    <w:rsid w:val="0EE86C1D"/>
    <w:rsid w:val="0EF260D7"/>
    <w:rsid w:val="0F72126F"/>
    <w:rsid w:val="0F901F91"/>
    <w:rsid w:val="0F9BE5F2"/>
    <w:rsid w:val="0FA0A117"/>
    <w:rsid w:val="0FCA6533"/>
    <w:rsid w:val="0FCBFE6E"/>
    <w:rsid w:val="10400FDA"/>
    <w:rsid w:val="1050DE37"/>
    <w:rsid w:val="1066CD42"/>
    <w:rsid w:val="107B7743"/>
    <w:rsid w:val="1096EAF5"/>
    <w:rsid w:val="10A23BC6"/>
    <w:rsid w:val="10B25699"/>
    <w:rsid w:val="10E8ED7C"/>
    <w:rsid w:val="1110B8C3"/>
    <w:rsid w:val="111E3BB1"/>
    <w:rsid w:val="112CC16B"/>
    <w:rsid w:val="1131FAC7"/>
    <w:rsid w:val="1179338C"/>
    <w:rsid w:val="11F473B8"/>
    <w:rsid w:val="12149050"/>
    <w:rsid w:val="1222D4BF"/>
    <w:rsid w:val="12523ABB"/>
    <w:rsid w:val="128C26FB"/>
    <w:rsid w:val="1291772B"/>
    <w:rsid w:val="129FC8D1"/>
    <w:rsid w:val="12B8C86D"/>
    <w:rsid w:val="12F0C46C"/>
    <w:rsid w:val="131E7D9E"/>
    <w:rsid w:val="1322461C"/>
    <w:rsid w:val="1333F03D"/>
    <w:rsid w:val="134ABC88"/>
    <w:rsid w:val="1375D1FF"/>
    <w:rsid w:val="13A1B3FC"/>
    <w:rsid w:val="13B986C1"/>
    <w:rsid w:val="13D439B9"/>
    <w:rsid w:val="13DBFCE7"/>
    <w:rsid w:val="13EEFC94"/>
    <w:rsid w:val="14202777"/>
    <w:rsid w:val="144DC8BF"/>
    <w:rsid w:val="145E7F43"/>
    <w:rsid w:val="1501A915"/>
    <w:rsid w:val="153988F7"/>
    <w:rsid w:val="15528215"/>
    <w:rsid w:val="15555BCF"/>
    <w:rsid w:val="164AA4A0"/>
    <w:rsid w:val="165A59F2"/>
    <w:rsid w:val="16BAB9E6"/>
    <w:rsid w:val="17093D95"/>
    <w:rsid w:val="172CBB1A"/>
    <w:rsid w:val="172EDDCD"/>
    <w:rsid w:val="176B77FF"/>
    <w:rsid w:val="177A87A7"/>
    <w:rsid w:val="177C32E6"/>
    <w:rsid w:val="17CAE4EA"/>
    <w:rsid w:val="187EC582"/>
    <w:rsid w:val="18CAFE0B"/>
    <w:rsid w:val="18DA01D7"/>
    <w:rsid w:val="18E87D77"/>
    <w:rsid w:val="1906524C"/>
    <w:rsid w:val="1945D6A0"/>
    <w:rsid w:val="1988F8A5"/>
    <w:rsid w:val="19B2C4F7"/>
    <w:rsid w:val="1A1B4615"/>
    <w:rsid w:val="1A2370C7"/>
    <w:rsid w:val="1A57622F"/>
    <w:rsid w:val="1A9E7E9C"/>
    <w:rsid w:val="1AD0C288"/>
    <w:rsid w:val="1AD9FDEA"/>
    <w:rsid w:val="1AF1F572"/>
    <w:rsid w:val="1BBE45B6"/>
    <w:rsid w:val="1BEB7A82"/>
    <w:rsid w:val="1BED68F1"/>
    <w:rsid w:val="1BF08BED"/>
    <w:rsid w:val="1BF6B2E9"/>
    <w:rsid w:val="1BF8D963"/>
    <w:rsid w:val="1C253534"/>
    <w:rsid w:val="1C3D9CE2"/>
    <w:rsid w:val="1C58B5C9"/>
    <w:rsid w:val="1C99AB75"/>
    <w:rsid w:val="1C9B71B8"/>
    <w:rsid w:val="1D3B2708"/>
    <w:rsid w:val="1D3F1AAD"/>
    <w:rsid w:val="1DECF8D3"/>
    <w:rsid w:val="1E1E65E4"/>
    <w:rsid w:val="1E491FCF"/>
    <w:rsid w:val="1E731411"/>
    <w:rsid w:val="1E903C2A"/>
    <w:rsid w:val="1EA0A004"/>
    <w:rsid w:val="1ED9006B"/>
    <w:rsid w:val="1EF24ED8"/>
    <w:rsid w:val="1EF6A04E"/>
    <w:rsid w:val="1F0269BA"/>
    <w:rsid w:val="1F130542"/>
    <w:rsid w:val="1F16AE7E"/>
    <w:rsid w:val="1F16C456"/>
    <w:rsid w:val="1F72DB58"/>
    <w:rsid w:val="1FBBEC5E"/>
    <w:rsid w:val="1FFCE52C"/>
    <w:rsid w:val="205C82E5"/>
    <w:rsid w:val="21658B29"/>
    <w:rsid w:val="218D4836"/>
    <w:rsid w:val="22091DDC"/>
    <w:rsid w:val="22795C8A"/>
    <w:rsid w:val="228E5FB7"/>
    <w:rsid w:val="229A4D1F"/>
    <w:rsid w:val="229E7095"/>
    <w:rsid w:val="22EFEC61"/>
    <w:rsid w:val="231DE3FF"/>
    <w:rsid w:val="2360080F"/>
    <w:rsid w:val="23641895"/>
    <w:rsid w:val="23706A88"/>
    <w:rsid w:val="23DC8F13"/>
    <w:rsid w:val="23DCE46A"/>
    <w:rsid w:val="24180441"/>
    <w:rsid w:val="241D635F"/>
    <w:rsid w:val="2428338B"/>
    <w:rsid w:val="24352625"/>
    <w:rsid w:val="244203B5"/>
    <w:rsid w:val="245AD736"/>
    <w:rsid w:val="247DDEE1"/>
    <w:rsid w:val="247EE97B"/>
    <w:rsid w:val="24E8141F"/>
    <w:rsid w:val="24F59C7E"/>
    <w:rsid w:val="25753FC6"/>
    <w:rsid w:val="2587B56E"/>
    <w:rsid w:val="258C3032"/>
    <w:rsid w:val="259FE5F4"/>
    <w:rsid w:val="25DF0101"/>
    <w:rsid w:val="25E43645"/>
    <w:rsid w:val="2637C758"/>
    <w:rsid w:val="2686FB6B"/>
    <w:rsid w:val="26D56C83"/>
    <w:rsid w:val="27105D83"/>
    <w:rsid w:val="2761AF33"/>
    <w:rsid w:val="27BFF3A8"/>
    <w:rsid w:val="2801AE6C"/>
    <w:rsid w:val="28319E36"/>
    <w:rsid w:val="286DA150"/>
    <w:rsid w:val="29031E72"/>
    <w:rsid w:val="295ABBE7"/>
    <w:rsid w:val="29AF857F"/>
    <w:rsid w:val="29ED55D0"/>
    <w:rsid w:val="29F0FD1F"/>
    <w:rsid w:val="29FB9F1E"/>
    <w:rsid w:val="2A28C6A7"/>
    <w:rsid w:val="2A3305DF"/>
    <w:rsid w:val="2A3B19E2"/>
    <w:rsid w:val="2A465566"/>
    <w:rsid w:val="2A5E562A"/>
    <w:rsid w:val="2A6919B9"/>
    <w:rsid w:val="2A883449"/>
    <w:rsid w:val="2AD8A214"/>
    <w:rsid w:val="2B1E698F"/>
    <w:rsid w:val="2B722D33"/>
    <w:rsid w:val="2B95A0A0"/>
    <w:rsid w:val="2B9E5AC0"/>
    <w:rsid w:val="2BC5BEE7"/>
    <w:rsid w:val="2BDD76C8"/>
    <w:rsid w:val="2BEFCA72"/>
    <w:rsid w:val="2C2330A2"/>
    <w:rsid w:val="2C44B012"/>
    <w:rsid w:val="2C7C9905"/>
    <w:rsid w:val="2C853C01"/>
    <w:rsid w:val="2C993B2B"/>
    <w:rsid w:val="2D452F3D"/>
    <w:rsid w:val="2D50B247"/>
    <w:rsid w:val="2D55BEA1"/>
    <w:rsid w:val="2D568796"/>
    <w:rsid w:val="2D86D99D"/>
    <w:rsid w:val="2D91485B"/>
    <w:rsid w:val="2D9E71D7"/>
    <w:rsid w:val="2DF221D2"/>
    <w:rsid w:val="2E02C590"/>
    <w:rsid w:val="2E1C2106"/>
    <w:rsid w:val="2E254E91"/>
    <w:rsid w:val="2E331698"/>
    <w:rsid w:val="2E4FE375"/>
    <w:rsid w:val="2E85ACB4"/>
    <w:rsid w:val="2E999F3B"/>
    <w:rsid w:val="2EA16BA8"/>
    <w:rsid w:val="2ED9C417"/>
    <w:rsid w:val="2F3693A7"/>
    <w:rsid w:val="2F49033F"/>
    <w:rsid w:val="2FB53D32"/>
    <w:rsid w:val="2FC2E56F"/>
    <w:rsid w:val="2FF17E59"/>
    <w:rsid w:val="3014FB29"/>
    <w:rsid w:val="301E91D6"/>
    <w:rsid w:val="302B1DEA"/>
    <w:rsid w:val="3041C9A4"/>
    <w:rsid w:val="305AC9AD"/>
    <w:rsid w:val="306B1A1C"/>
    <w:rsid w:val="306D9434"/>
    <w:rsid w:val="30898580"/>
    <w:rsid w:val="30CA456D"/>
    <w:rsid w:val="30D852E6"/>
    <w:rsid w:val="30F201D8"/>
    <w:rsid w:val="30FBFE51"/>
    <w:rsid w:val="30FEF424"/>
    <w:rsid w:val="310F758B"/>
    <w:rsid w:val="3141342C"/>
    <w:rsid w:val="31757174"/>
    <w:rsid w:val="3194D7C6"/>
    <w:rsid w:val="31EB441F"/>
    <w:rsid w:val="324357F3"/>
    <w:rsid w:val="32435EBB"/>
    <w:rsid w:val="333C68EF"/>
    <w:rsid w:val="3364CACA"/>
    <w:rsid w:val="337ABAFF"/>
    <w:rsid w:val="33F9FDE1"/>
    <w:rsid w:val="341BED19"/>
    <w:rsid w:val="341D3458"/>
    <w:rsid w:val="345774E6"/>
    <w:rsid w:val="3486CA4D"/>
    <w:rsid w:val="34AD7A5A"/>
    <w:rsid w:val="34D03190"/>
    <w:rsid w:val="34D5804A"/>
    <w:rsid w:val="34FA5FA4"/>
    <w:rsid w:val="352411EC"/>
    <w:rsid w:val="35366133"/>
    <w:rsid w:val="354E8DE6"/>
    <w:rsid w:val="35509F31"/>
    <w:rsid w:val="355321EF"/>
    <w:rsid w:val="355993D8"/>
    <w:rsid w:val="356249E4"/>
    <w:rsid w:val="357040CE"/>
    <w:rsid w:val="3590E1FD"/>
    <w:rsid w:val="35996DB3"/>
    <w:rsid w:val="35B8F19A"/>
    <w:rsid w:val="36142061"/>
    <w:rsid w:val="362D9D90"/>
    <w:rsid w:val="366331C7"/>
    <w:rsid w:val="366707C4"/>
    <w:rsid w:val="3686B38E"/>
    <w:rsid w:val="369D9A81"/>
    <w:rsid w:val="36A4E188"/>
    <w:rsid w:val="36B3131F"/>
    <w:rsid w:val="37119D98"/>
    <w:rsid w:val="37223E70"/>
    <w:rsid w:val="373F96A9"/>
    <w:rsid w:val="374025C9"/>
    <w:rsid w:val="378121F7"/>
    <w:rsid w:val="378F7E18"/>
    <w:rsid w:val="379DA7FE"/>
    <w:rsid w:val="37A0D443"/>
    <w:rsid w:val="37C13B85"/>
    <w:rsid w:val="37E66F95"/>
    <w:rsid w:val="38598525"/>
    <w:rsid w:val="38F99B8B"/>
    <w:rsid w:val="3915B661"/>
    <w:rsid w:val="3922D7DD"/>
    <w:rsid w:val="395D3D96"/>
    <w:rsid w:val="39B1E733"/>
    <w:rsid w:val="39CB4545"/>
    <w:rsid w:val="3A24689B"/>
    <w:rsid w:val="3A4C9E86"/>
    <w:rsid w:val="3AFAF6FC"/>
    <w:rsid w:val="3B177DFE"/>
    <w:rsid w:val="3B8B9852"/>
    <w:rsid w:val="3BF50141"/>
    <w:rsid w:val="3C095D68"/>
    <w:rsid w:val="3C46483F"/>
    <w:rsid w:val="3C9D29B0"/>
    <w:rsid w:val="3CDC76B5"/>
    <w:rsid w:val="3CF3D91E"/>
    <w:rsid w:val="3CF9E55D"/>
    <w:rsid w:val="3D85FCA6"/>
    <w:rsid w:val="3DA04A27"/>
    <w:rsid w:val="3DC246C8"/>
    <w:rsid w:val="3DD2EB30"/>
    <w:rsid w:val="3DE4BF6D"/>
    <w:rsid w:val="3DF0DBB9"/>
    <w:rsid w:val="3DFE40B7"/>
    <w:rsid w:val="3E479EBE"/>
    <w:rsid w:val="3E6C9EBE"/>
    <w:rsid w:val="3E745C3E"/>
    <w:rsid w:val="3E92DD93"/>
    <w:rsid w:val="3E9B2CB3"/>
    <w:rsid w:val="3E9EF8C8"/>
    <w:rsid w:val="3EBA7D81"/>
    <w:rsid w:val="3EDD1581"/>
    <w:rsid w:val="3F0D58B6"/>
    <w:rsid w:val="3F89C7D9"/>
    <w:rsid w:val="3FA522E0"/>
    <w:rsid w:val="3FB04499"/>
    <w:rsid w:val="3FC6354F"/>
    <w:rsid w:val="3FD7BACF"/>
    <w:rsid w:val="40118E80"/>
    <w:rsid w:val="408CE459"/>
    <w:rsid w:val="40A68657"/>
    <w:rsid w:val="40D70FC5"/>
    <w:rsid w:val="40EE4D14"/>
    <w:rsid w:val="40F6B3B8"/>
    <w:rsid w:val="41054610"/>
    <w:rsid w:val="41075C6C"/>
    <w:rsid w:val="410A4058"/>
    <w:rsid w:val="41117B16"/>
    <w:rsid w:val="411B0ED6"/>
    <w:rsid w:val="414777A1"/>
    <w:rsid w:val="41614FC0"/>
    <w:rsid w:val="416AADA4"/>
    <w:rsid w:val="41BF39C9"/>
    <w:rsid w:val="41F92FB0"/>
    <w:rsid w:val="42672EBE"/>
    <w:rsid w:val="42704F33"/>
    <w:rsid w:val="42D2BFAA"/>
    <w:rsid w:val="42E84759"/>
    <w:rsid w:val="42F1D1C3"/>
    <w:rsid w:val="431E78C0"/>
    <w:rsid w:val="43483BF0"/>
    <w:rsid w:val="4354D135"/>
    <w:rsid w:val="437F269F"/>
    <w:rsid w:val="43BF3DE2"/>
    <w:rsid w:val="43CA12F1"/>
    <w:rsid w:val="4432357B"/>
    <w:rsid w:val="443FED9D"/>
    <w:rsid w:val="44472A0E"/>
    <w:rsid w:val="44513513"/>
    <w:rsid w:val="44F72F38"/>
    <w:rsid w:val="455E2A36"/>
    <w:rsid w:val="45700777"/>
    <w:rsid w:val="457DB8BE"/>
    <w:rsid w:val="458E4097"/>
    <w:rsid w:val="45CA6B61"/>
    <w:rsid w:val="45CC776C"/>
    <w:rsid w:val="45F91E59"/>
    <w:rsid w:val="4610F99C"/>
    <w:rsid w:val="462ED127"/>
    <w:rsid w:val="4631011A"/>
    <w:rsid w:val="463F592D"/>
    <w:rsid w:val="4662590F"/>
    <w:rsid w:val="466C5F8E"/>
    <w:rsid w:val="46CE673F"/>
    <w:rsid w:val="472AAC2C"/>
    <w:rsid w:val="478A5923"/>
    <w:rsid w:val="47A0F6C8"/>
    <w:rsid w:val="47DCD0C1"/>
    <w:rsid w:val="486F53D9"/>
    <w:rsid w:val="48B8B794"/>
    <w:rsid w:val="48BE975E"/>
    <w:rsid w:val="49078722"/>
    <w:rsid w:val="490EBABF"/>
    <w:rsid w:val="4910E505"/>
    <w:rsid w:val="494F93D0"/>
    <w:rsid w:val="4980C7BA"/>
    <w:rsid w:val="49B08A3B"/>
    <w:rsid w:val="49B7AC48"/>
    <w:rsid w:val="49C8A516"/>
    <w:rsid w:val="49EB726E"/>
    <w:rsid w:val="4A19FE29"/>
    <w:rsid w:val="4A4FD333"/>
    <w:rsid w:val="4A5585CF"/>
    <w:rsid w:val="4A6F7921"/>
    <w:rsid w:val="4A7FB19C"/>
    <w:rsid w:val="4AA2A4F0"/>
    <w:rsid w:val="4AFADB7A"/>
    <w:rsid w:val="4B236D4B"/>
    <w:rsid w:val="4B248112"/>
    <w:rsid w:val="4B2B5AA1"/>
    <w:rsid w:val="4B78C808"/>
    <w:rsid w:val="4B7C8BF5"/>
    <w:rsid w:val="4B87DD0C"/>
    <w:rsid w:val="4BAACAA3"/>
    <w:rsid w:val="4BAE5E01"/>
    <w:rsid w:val="4BBC96AC"/>
    <w:rsid w:val="4BEE16C3"/>
    <w:rsid w:val="4BF50776"/>
    <w:rsid w:val="4C1EB528"/>
    <w:rsid w:val="4C5EC2F4"/>
    <w:rsid w:val="4C682052"/>
    <w:rsid w:val="4CA8428E"/>
    <w:rsid w:val="4D29128A"/>
    <w:rsid w:val="4D301B36"/>
    <w:rsid w:val="4D421887"/>
    <w:rsid w:val="4DE6B7F6"/>
    <w:rsid w:val="4E1C777C"/>
    <w:rsid w:val="4E211E70"/>
    <w:rsid w:val="4E73D7B5"/>
    <w:rsid w:val="4E9310B9"/>
    <w:rsid w:val="4EE6AB18"/>
    <w:rsid w:val="4F17C560"/>
    <w:rsid w:val="4F2E8362"/>
    <w:rsid w:val="4F9A3BC8"/>
    <w:rsid w:val="5051874B"/>
    <w:rsid w:val="5052C91D"/>
    <w:rsid w:val="5135D9C2"/>
    <w:rsid w:val="51842866"/>
    <w:rsid w:val="519D1246"/>
    <w:rsid w:val="51B032CF"/>
    <w:rsid w:val="51F3AF0C"/>
    <w:rsid w:val="520A029A"/>
    <w:rsid w:val="52FB5471"/>
    <w:rsid w:val="5310322D"/>
    <w:rsid w:val="53452D2F"/>
    <w:rsid w:val="54487F4B"/>
    <w:rsid w:val="545422CC"/>
    <w:rsid w:val="5477AA62"/>
    <w:rsid w:val="54962184"/>
    <w:rsid w:val="54FAC536"/>
    <w:rsid w:val="5500622D"/>
    <w:rsid w:val="5502AEE1"/>
    <w:rsid w:val="5502FE2B"/>
    <w:rsid w:val="55166B72"/>
    <w:rsid w:val="55222A24"/>
    <w:rsid w:val="552C3533"/>
    <w:rsid w:val="55380ED9"/>
    <w:rsid w:val="55D2F712"/>
    <w:rsid w:val="55F4A96F"/>
    <w:rsid w:val="5607E6FF"/>
    <w:rsid w:val="5649B22E"/>
    <w:rsid w:val="5688B3D0"/>
    <w:rsid w:val="56BE67AE"/>
    <w:rsid w:val="572BC3AD"/>
    <w:rsid w:val="57723FBE"/>
    <w:rsid w:val="57BBBE84"/>
    <w:rsid w:val="57E1419C"/>
    <w:rsid w:val="57E7B0BC"/>
    <w:rsid w:val="57F91EB4"/>
    <w:rsid w:val="5816FBD9"/>
    <w:rsid w:val="58434CDF"/>
    <w:rsid w:val="58994A99"/>
    <w:rsid w:val="58C49B42"/>
    <w:rsid w:val="58CCF294"/>
    <w:rsid w:val="58D863F3"/>
    <w:rsid w:val="58E2F804"/>
    <w:rsid w:val="58FFEA84"/>
    <w:rsid w:val="5904EA87"/>
    <w:rsid w:val="590F2EAD"/>
    <w:rsid w:val="5930A2D6"/>
    <w:rsid w:val="59412EAD"/>
    <w:rsid w:val="596355A4"/>
    <w:rsid w:val="599D674A"/>
    <w:rsid w:val="59A88490"/>
    <w:rsid w:val="59AB32D8"/>
    <w:rsid w:val="59D07854"/>
    <w:rsid w:val="59D2F182"/>
    <w:rsid w:val="5A094D3F"/>
    <w:rsid w:val="5A116786"/>
    <w:rsid w:val="5A547A2C"/>
    <w:rsid w:val="5A71689A"/>
    <w:rsid w:val="5A86B9D3"/>
    <w:rsid w:val="5AA94752"/>
    <w:rsid w:val="5B017069"/>
    <w:rsid w:val="5B0BC32C"/>
    <w:rsid w:val="5B1F4DFB"/>
    <w:rsid w:val="5B2B5168"/>
    <w:rsid w:val="5B3478EC"/>
    <w:rsid w:val="5B430627"/>
    <w:rsid w:val="5B481D50"/>
    <w:rsid w:val="5B5C79C7"/>
    <w:rsid w:val="5B6F85C6"/>
    <w:rsid w:val="5B70A6D7"/>
    <w:rsid w:val="5B8CC195"/>
    <w:rsid w:val="5B9A0705"/>
    <w:rsid w:val="5B9F4296"/>
    <w:rsid w:val="5BBFBB34"/>
    <w:rsid w:val="5BC18A76"/>
    <w:rsid w:val="5BDAA8C1"/>
    <w:rsid w:val="5BE71515"/>
    <w:rsid w:val="5BFDBD78"/>
    <w:rsid w:val="5C0E94CD"/>
    <w:rsid w:val="5C1954B9"/>
    <w:rsid w:val="5C57ABD4"/>
    <w:rsid w:val="5CC049D2"/>
    <w:rsid w:val="5D06D20A"/>
    <w:rsid w:val="5D190A77"/>
    <w:rsid w:val="5D5558BE"/>
    <w:rsid w:val="5D9DF39B"/>
    <w:rsid w:val="5DA54319"/>
    <w:rsid w:val="5DCD3AEA"/>
    <w:rsid w:val="5DF2F575"/>
    <w:rsid w:val="5E04802F"/>
    <w:rsid w:val="5E2D841A"/>
    <w:rsid w:val="5E714AE3"/>
    <w:rsid w:val="5EB2545A"/>
    <w:rsid w:val="5F07E377"/>
    <w:rsid w:val="5F159082"/>
    <w:rsid w:val="5F200D7D"/>
    <w:rsid w:val="5F68CF6B"/>
    <w:rsid w:val="5FA67A17"/>
    <w:rsid w:val="5FB9042C"/>
    <w:rsid w:val="602957ED"/>
    <w:rsid w:val="60401D90"/>
    <w:rsid w:val="606B6E3D"/>
    <w:rsid w:val="60A93682"/>
    <w:rsid w:val="60BD7582"/>
    <w:rsid w:val="60F3ADE4"/>
    <w:rsid w:val="60F46334"/>
    <w:rsid w:val="6129C37D"/>
    <w:rsid w:val="61876EF2"/>
    <w:rsid w:val="61D55D1E"/>
    <w:rsid w:val="61DE31DC"/>
    <w:rsid w:val="62147CB3"/>
    <w:rsid w:val="62346487"/>
    <w:rsid w:val="6247D16D"/>
    <w:rsid w:val="626D6A24"/>
    <w:rsid w:val="626DC3D7"/>
    <w:rsid w:val="628641FC"/>
    <w:rsid w:val="62B4CDDB"/>
    <w:rsid w:val="62DCBF10"/>
    <w:rsid w:val="62E0CD91"/>
    <w:rsid w:val="6311EBF3"/>
    <w:rsid w:val="634A246E"/>
    <w:rsid w:val="635700A9"/>
    <w:rsid w:val="63707EE1"/>
    <w:rsid w:val="63E8818E"/>
    <w:rsid w:val="63F9B2E3"/>
    <w:rsid w:val="643265AB"/>
    <w:rsid w:val="646710B5"/>
    <w:rsid w:val="64E72065"/>
    <w:rsid w:val="6554EA7F"/>
    <w:rsid w:val="65C8A241"/>
    <w:rsid w:val="65CD40EB"/>
    <w:rsid w:val="65E3E54B"/>
    <w:rsid w:val="660CB094"/>
    <w:rsid w:val="661A3956"/>
    <w:rsid w:val="66642CB7"/>
    <w:rsid w:val="66912D30"/>
    <w:rsid w:val="66C83F0F"/>
    <w:rsid w:val="67087410"/>
    <w:rsid w:val="670B1D9B"/>
    <w:rsid w:val="6731424A"/>
    <w:rsid w:val="677738A0"/>
    <w:rsid w:val="679203A4"/>
    <w:rsid w:val="67AEF380"/>
    <w:rsid w:val="6803CDD8"/>
    <w:rsid w:val="68B3D6E5"/>
    <w:rsid w:val="6996F2BB"/>
    <w:rsid w:val="69B32506"/>
    <w:rsid w:val="69D47C87"/>
    <w:rsid w:val="6A385949"/>
    <w:rsid w:val="6A4481C5"/>
    <w:rsid w:val="6A467063"/>
    <w:rsid w:val="6A7240B4"/>
    <w:rsid w:val="6A82F831"/>
    <w:rsid w:val="6AE4D9C0"/>
    <w:rsid w:val="6AEFD0D8"/>
    <w:rsid w:val="6B3323D7"/>
    <w:rsid w:val="6B36EABD"/>
    <w:rsid w:val="6B471A39"/>
    <w:rsid w:val="6B935B83"/>
    <w:rsid w:val="6BBF28C2"/>
    <w:rsid w:val="6C37B25E"/>
    <w:rsid w:val="6C69D1AD"/>
    <w:rsid w:val="6C6B54A9"/>
    <w:rsid w:val="6C7FB05A"/>
    <w:rsid w:val="6CDAB14E"/>
    <w:rsid w:val="6CFDF8C6"/>
    <w:rsid w:val="6D24EEE2"/>
    <w:rsid w:val="6D3A6337"/>
    <w:rsid w:val="6D8C083F"/>
    <w:rsid w:val="6DCC25A9"/>
    <w:rsid w:val="6DD9D009"/>
    <w:rsid w:val="6E0B7E8C"/>
    <w:rsid w:val="6E2601BD"/>
    <w:rsid w:val="6E4C3124"/>
    <w:rsid w:val="6E88BC00"/>
    <w:rsid w:val="6ECA18B9"/>
    <w:rsid w:val="6F1B1BA7"/>
    <w:rsid w:val="6F73C802"/>
    <w:rsid w:val="6FB91FD8"/>
    <w:rsid w:val="6FDD7964"/>
    <w:rsid w:val="700042FF"/>
    <w:rsid w:val="701A7E18"/>
    <w:rsid w:val="70298E40"/>
    <w:rsid w:val="703FB398"/>
    <w:rsid w:val="704B9C2A"/>
    <w:rsid w:val="70510096"/>
    <w:rsid w:val="70607769"/>
    <w:rsid w:val="70F1D5FB"/>
    <w:rsid w:val="7100FF9F"/>
    <w:rsid w:val="711308D1"/>
    <w:rsid w:val="713AAEBF"/>
    <w:rsid w:val="714ACABD"/>
    <w:rsid w:val="71516888"/>
    <w:rsid w:val="71682AEE"/>
    <w:rsid w:val="719CA17E"/>
    <w:rsid w:val="71E6CE28"/>
    <w:rsid w:val="7242455D"/>
    <w:rsid w:val="7270500A"/>
    <w:rsid w:val="72B4D7AE"/>
    <w:rsid w:val="72C779E7"/>
    <w:rsid w:val="734F7FE2"/>
    <w:rsid w:val="7358B22B"/>
    <w:rsid w:val="7371CBE9"/>
    <w:rsid w:val="7406E593"/>
    <w:rsid w:val="74465664"/>
    <w:rsid w:val="74675579"/>
    <w:rsid w:val="748A978E"/>
    <w:rsid w:val="748B12DD"/>
    <w:rsid w:val="74CA184C"/>
    <w:rsid w:val="74E325EB"/>
    <w:rsid w:val="74F18031"/>
    <w:rsid w:val="750CAFFA"/>
    <w:rsid w:val="7513E6B8"/>
    <w:rsid w:val="75596E5B"/>
    <w:rsid w:val="757CD1A3"/>
    <w:rsid w:val="759D55EA"/>
    <w:rsid w:val="761B398D"/>
    <w:rsid w:val="761DE6A1"/>
    <w:rsid w:val="76584AEC"/>
    <w:rsid w:val="76585AC4"/>
    <w:rsid w:val="767131F3"/>
    <w:rsid w:val="77070C1D"/>
    <w:rsid w:val="773C43A2"/>
    <w:rsid w:val="773DCAFB"/>
    <w:rsid w:val="77493F69"/>
    <w:rsid w:val="775C616F"/>
    <w:rsid w:val="77ACB4B2"/>
    <w:rsid w:val="78180E74"/>
    <w:rsid w:val="7831EFC2"/>
    <w:rsid w:val="78B90DD2"/>
    <w:rsid w:val="790A8F8E"/>
    <w:rsid w:val="7936554D"/>
    <w:rsid w:val="796731CB"/>
    <w:rsid w:val="79793F78"/>
    <w:rsid w:val="799939DB"/>
    <w:rsid w:val="799A3ECE"/>
    <w:rsid w:val="79EAB245"/>
    <w:rsid w:val="7A914921"/>
    <w:rsid w:val="7ABADCA7"/>
    <w:rsid w:val="7B301549"/>
    <w:rsid w:val="7B4CF4C1"/>
    <w:rsid w:val="7B6B9062"/>
    <w:rsid w:val="7B90DDB7"/>
    <w:rsid w:val="7BE43C08"/>
    <w:rsid w:val="7BEDE385"/>
    <w:rsid w:val="7C29E594"/>
    <w:rsid w:val="7C398D4A"/>
    <w:rsid w:val="7C4A8B3D"/>
    <w:rsid w:val="7C57649F"/>
    <w:rsid w:val="7C8D5DAA"/>
    <w:rsid w:val="7C91FCF7"/>
    <w:rsid w:val="7CD11853"/>
    <w:rsid w:val="7CECE8AA"/>
    <w:rsid w:val="7D179FA1"/>
    <w:rsid w:val="7D62B37E"/>
    <w:rsid w:val="7D691E2B"/>
    <w:rsid w:val="7DE04FF9"/>
    <w:rsid w:val="7E4F5ECD"/>
    <w:rsid w:val="7E5DB1A0"/>
    <w:rsid w:val="7E7820A3"/>
    <w:rsid w:val="7EAA3417"/>
    <w:rsid w:val="7EC1CA03"/>
    <w:rsid w:val="7ECA6E65"/>
    <w:rsid w:val="7F34245C"/>
    <w:rsid w:val="7F6E4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23032E5"/>
  <w15:chartTrackingRefBased/>
  <w15:docId w15:val="{18B0F76B-56C3-4EE6-BFAD-DC76BD9A0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6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691"/>
  </w:style>
  <w:style w:type="paragraph" w:styleId="NormalWeb">
    <w:name w:val="Normal (Web)"/>
    <w:basedOn w:val="Normal"/>
    <w:uiPriority w:val="99"/>
    <w:unhideWhenUsed/>
    <w:rsid w:val="001806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806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31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3108"/>
    <w:rPr>
      <w:color w:val="605E5C"/>
      <w:shd w:val="clear" w:color="auto" w:fill="E1DFDD"/>
    </w:rPr>
  </w:style>
  <w:style w:type="paragraph" w:customStyle="1" w:styleId="JobTitleandDegree">
    <w:name w:val="Job Title and Degree"/>
    <w:basedOn w:val="Normal"/>
    <w:qFormat/>
    <w:rsid w:val="00D910FB"/>
    <w:pPr>
      <w:widowControl w:val="0"/>
      <w:autoSpaceDE w:val="0"/>
      <w:autoSpaceDN w:val="0"/>
      <w:spacing w:before="100" w:after="0" w:line="240" w:lineRule="auto"/>
    </w:pPr>
    <w:rPr>
      <w:rFonts w:asciiTheme="majorHAnsi" w:eastAsia="Arial" w:hAnsiTheme="majorHAnsi" w:cs="Arial"/>
      <w:color w:val="231F20"/>
      <w:szCs w:val="16"/>
      <w:lang w:bidi="en-US"/>
    </w:rPr>
  </w:style>
  <w:style w:type="character" w:customStyle="1" w:styleId="Greentext">
    <w:name w:val="Green text"/>
    <w:uiPriority w:val="1"/>
    <w:qFormat/>
    <w:rsid w:val="00D910FB"/>
    <w:rPr>
      <w:color w:val="44546A" w:themeColor="text2"/>
    </w:rPr>
  </w:style>
  <w:style w:type="paragraph" w:customStyle="1" w:styleId="Company">
    <w:name w:val="Company"/>
    <w:basedOn w:val="Normal"/>
    <w:qFormat/>
    <w:rsid w:val="00D910FB"/>
    <w:pPr>
      <w:widowControl w:val="0"/>
      <w:autoSpaceDE w:val="0"/>
      <w:autoSpaceDN w:val="0"/>
      <w:spacing w:after="0" w:line="312" w:lineRule="auto"/>
    </w:pPr>
    <w:rPr>
      <w:rFonts w:asciiTheme="majorHAnsi" w:eastAsia="Arial" w:hAnsiTheme="majorHAnsi" w:cs="Arial"/>
      <w:color w:val="231F20"/>
      <w:szCs w:val="16"/>
      <w:lang w:bidi="en-US"/>
    </w:rPr>
  </w:style>
  <w:style w:type="character" w:customStyle="1" w:styleId="Magentatext">
    <w:name w:val="Magenta text"/>
    <w:uiPriority w:val="1"/>
    <w:qFormat/>
    <w:rsid w:val="00D910FB"/>
    <w:rPr>
      <w:color w:val="FFC000" w:themeColor="accent4"/>
    </w:rPr>
  </w:style>
  <w:style w:type="paragraph" w:customStyle="1" w:styleId="Objective">
    <w:name w:val="Objective"/>
    <w:basedOn w:val="Normal"/>
    <w:qFormat/>
    <w:rsid w:val="006D11D4"/>
    <w:pPr>
      <w:widowControl w:val="0"/>
      <w:autoSpaceDE w:val="0"/>
      <w:autoSpaceDN w:val="0"/>
      <w:spacing w:before="240" w:after="0" w:line="247" w:lineRule="auto"/>
      <w:ind w:left="14"/>
    </w:pPr>
    <w:rPr>
      <w:rFonts w:eastAsia="Arial" w:cs="Arial"/>
      <w:sz w:val="20"/>
      <w:szCs w:val="16"/>
      <w:lang w:bidi="en-US"/>
    </w:rPr>
  </w:style>
  <w:style w:type="character" w:customStyle="1" w:styleId="white-space-pre">
    <w:name w:val="white-space-pre"/>
    <w:basedOn w:val="DefaultParagraphFont"/>
    <w:rsid w:val="005E7152"/>
  </w:style>
  <w:style w:type="paragraph" w:styleId="NoSpacing">
    <w:name w:val="No Spacing"/>
    <w:uiPriority w:val="1"/>
    <w:qFormat/>
    <w:rsid w:val="00B1402B"/>
    <w:pPr>
      <w:spacing w:after="0" w:line="240" w:lineRule="auto"/>
    </w:pPr>
  </w:style>
  <w:style w:type="table" w:styleId="TableGrid">
    <w:name w:val="Table Grid"/>
    <w:basedOn w:val="TableNormal"/>
    <w:uiPriority w:val="59"/>
    <w:rsid w:val="000D6BC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4258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865"/>
  </w:style>
  <w:style w:type="character" w:styleId="Strong">
    <w:name w:val="Strong"/>
    <w:basedOn w:val="DefaultParagraphFont"/>
    <w:uiPriority w:val="22"/>
    <w:qFormat/>
    <w:rsid w:val="00C771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7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0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rijos0222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CB324B2D85F14AB267747CA6F741C7" ma:contentTypeVersion="5" ma:contentTypeDescription="Create a new document." ma:contentTypeScope="" ma:versionID="046738355a32dbb5dd950e01f03da3b0">
  <xsd:schema xmlns:xsd="http://www.w3.org/2001/XMLSchema" xmlns:xs="http://www.w3.org/2001/XMLSchema" xmlns:p="http://schemas.microsoft.com/office/2006/metadata/properties" xmlns:ns3="9510644f-3ced-421c-822e-95782dd9e3de" targetNamespace="http://schemas.microsoft.com/office/2006/metadata/properties" ma:root="true" ma:fieldsID="8527db596fae6434c26c3a44d44b0c23" ns3:_="">
    <xsd:import namespace="9510644f-3ced-421c-822e-95782dd9e3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10644f-3ced-421c-822e-95782dd9e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142311-1C00-4ACD-A02E-A262F289D8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8A4208-D918-4651-9270-0926D6602F54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9510644f-3ced-421c-822e-95782dd9e3de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98AB80-72F1-4973-BAF8-D66284E8EE0E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8398F230-B16E-4DE4-BBB6-800BDCF5E76E}">
  <ds:schemaRefs>
    <ds:schemaRef ds:uri="http://schemas.microsoft.com/office/2006/metadata/properties"/>
    <ds:schemaRef ds:uri="http://www.w3.org/2000/xmlns/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013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Wasserman</dc:creator>
  <cp:keywords/>
  <dc:description/>
  <cp:lastModifiedBy>Avery Alexander Rijos</cp:lastModifiedBy>
  <cp:revision>65</cp:revision>
  <cp:lastPrinted>2024-12-11T19:45:00Z</cp:lastPrinted>
  <dcterms:created xsi:type="dcterms:W3CDTF">2024-12-28T20:11:00Z</dcterms:created>
  <dcterms:modified xsi:type="dcterms:W3CDTF">2025-07-07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CB324B2D85F14AB267747CA6F741C7</vt:lpwstr>
  </property>
</Properties>
</file>